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C2027" w14:textId="45F94CF8" w:rsidR="00744C59" w:rsidRDefault="00744C59" w:rsidP="00F32D2D">
      <w:pPr>
        <w:pStyle w:val="NormalWeb"/>
        <w:spacing w:before="0" w:beforeAutospacing="0" w:after="0" w:afterAutospacing="0"/>
        <w:contextualSpacing/>
        <w:jc w:val="both"/>
        <w:rPr>
          <w:sz w:val="2"/>
          <w:szCs w:val="22"/>
        </w:rPr>
      </w:pPr>
    </w:p>
    <w:p w14:paraId="080AA63B" w14:textId="77777777" w:rsidR="00592480" w:rsidRPr="00A003FB" w:rsidRDefault="00592480" w:rsidP="00F32D2D">
      <w:pPr>
        <w:pStyle w:val="NormalWeb"/>
        <w:spacing w:before="0" w:beforeAutospacing="0" w:after="0" w:afterAutospacing="0"/>
        <w:contextualSpacing/>
        <w:jc w:val="both"/>
        <w:rPr>
          <w:sz w:val="2"/>
          <w:szCs w:val="22"/>
        </w:rPr>
      </w:pPr>
    </w:p>
    <w:tbl>
      <w:tblPr>
        <w:tblStyle w:val="TableGrid"/>
        <w:tblW w:w="114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4"/>
        <w:gridCol w:w="6273"/>
      </w:tblGrid>
      <w:tr w:rsidR="00A003FB" w:rsidRPr="00A003FB" w14:paraId="34D6F4DE" w14:textId="77777777" w:rsidTr="00791601">
        <w:trPr>
          <w:trHeight w:val="5913"/>
        </w:trPr>
        <w:tc>
          <w:tcPr>
            <w:tcW w:w="5174" w:type="dxa"/>
            <w:vMerge w:val="restart"/>
          </w:tcPr>
          <w:p w14:paraId="0D2A4BB7" w14:textId="77777777" w:rsidR="00A81A38" w:rsidRPr="00A003FB" w:rsidRDefault="00A81A38" w:rsidP="00F32D2D">
            <w:pPr>
              <w:contextualSpacing/>
              <w:jc w:val="center"/>
              <w:rPr>
                <w:rFonts w:ascii="Times New Roman" w:hAnsi="Times New Roman"/>
                <w:b/>
                <w:sz w:val="24"/>
                <w:szCs w:val="24"/>
                <w:u w:val="single"/>
              </w:rPr>
            </w:pPr>
            <w:r w:rsidRPr="00A003FB">
              <w:rPr>
                <w:rFonts w:ascii="Times New Roman" w:hAnsi="Times New Roman"/>
                <w:b/>
                <w:sz w:val="24"/>
                <w:szCs w:val="24"/>
                <w:u w:val="single"/>
              </w:rPr>
              <w:t>Staff:</w:t>
            </w:r>
          </w:p>
          <w:p w14:paraId="2AA77343" w14:textId="77777777" w:rsidR="00A81A38" w:rsidRPr="00A003FB" w:rsidRDefault="00A81A38" w:rsidP="00F32D2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Gina Hilliard</w:t>
            </w:r>
            <w:r w:rsidRPr="00A003FB">
              <w:rPr>
                <w:rFonts w:ascii="Times New Roman" w:hAnsi="Times New Roman"/>
                <w:sz w:val="20"/>
                <w:szCs w:val="20"/>
              </w:rPr>
              <w:t>, President</w:t>
            </w:r>
          </w:p>
          <w:p w14:paraId="6CE83BB4" w14:textId="57E40BE1" w:rsidR="00E4728D" w:rsidRPr="00A003FB" w:rsidRDefault="00E4728D" w:rsidP="00E4728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Edi</w:t>
            </w:r>
            <w:r w:rsidR="00642088">
              <w:rPr>
                <w:rFonts w:ascii="Times New Roman" w:hAnsi="Times New Roman"/>
                <w:b/>
                <w:sz w:val="20"/>
                <w:szCs w:val="20"/>
              </w:rPr>
              <w:t>son</w:t>
            </w:r>
            <w:r w:rsidRPr="00A003FB">
              <w:rPr>
                <w:rFonts w:ascii="Times New Roman" w:hAnsi="Times New Roman"/>
                <w:b/>
                <w:sz w:val="20"/>
                <w:szCs w:val="20"/>
              </w:rPr>
              <w:t xml:space="preserve"> Emmons</w:t>
            </w:r>
            <w:r w:rsidRPr="00A003FB">
              <w:rPr>
                <w:rFonts w:ascii="Times New Roman" w:hAnsi="Times New Roman"/>
                <w:sz w:val="20"/>
                <w:szCs w:val="20"/>
              </w:rPr>
              <w:t xml:space="preserve">, </w:t>
            </w:r>
            <w:proofErr w:type="gramStart"/>
            <w:r w:rsidRPr="00A003FB">
              <w:rPr>
                <w:rFonts w:ascii="Times New Roman" w:hAnsi="Times New Roman"/>
                <w:sz w:val="20"/>
                <w:szCs w:val="20"/>
              </w:rPr>
              <w:t>Social Media</w:t>
            </w:r>
            <w:proofErr w:type="gramEnd"/>
            <w:r w:rsidRPr="00A003FB">
              <w:rPr>
                <w:rFonts w:ascii="Times New Roman" w:hAnsi="Times New Roman"/>
                <w:sz w:val="20"/>
                <w:szCs w:val="20"/>
              </w:rPr>
              <w:t xml:space="preserve"> &amp; Marketing Assistant </w:t>
            </w:r>
          </w:p>
          <w:p w14:paraId="74FDABA0" w14:textId="77777777" w:rsidR="00A81A38" w:rsidRPr="00A003FB" w:rsidRDefault="00A81A38" w:rsidP="00F32D2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Clancey Arnold</w:t>
            </w:r>
            <w:r w:rsidRPr="00A003FB">
              <w:rPr>
                <w:rFonts w:ascii="Times New Roman" w:hAnsi="Times New Roman"/>
                <w:sz w:val="20"/>
                <w:szCs w:val="20"/>
              </w:rPr>
              <w:t>, Membership Development &amp;</w:t>
            </w:r>
          </w:p>
          <w:p w14:paraId="52F2079F" w14:textId="77777777" w:rsidR="0025495A" w:rsidRDefault="00A81A38" w:rsidP="0025495A">
            <w:pPr>
              <w:shd w:val="clear" w:color="auto" w:fill="FFFFFF"/>
              <w:contextualSpacing/>
              <w:jc w:val="center"/>
              <w:rPr>
                <w:rFonts w:ascii="Times New Roman" w:hAnsi="Times New Roman"/>
                <w:sz w:val="20"/>
                <w:szCs w:val="20"/>
              </w:rPr>
            </w:pPr>
            <w:r w:rsidRPr="00A003FB">
              <w:rPr>
                <w:rFonts w:ascii="Times New Roman" w:hAnsi="Times New Roman"/>
                <w:sz w:val="20"/>
                <w:szCs w:val="20"/>
              </w:rPr>
              <w:t xml:space="preserve"> Investment Administrator</w:t>
            </w:r>
          </w:p>
          <w:p w14:paraId="27D19D78" w14:textId="7AC8A6E2" w:rsidR="00A81A38" w:rsidRPr="00C16E4E" w:rsidRDefault="00C16E4E" w:rsidP="00F32D2D">
            <w:pPr>
              <w:shd w:val="clear" w:color="auto" w:fill="FFFFFF"/>
              <w:contextualSpacing/>
              <w:jc w:val="center"/>
              <w:rPr>
                <w:rFonts w:ascii="Times New Roman" w:hAnsi="Times New Roman"/>
                <w:bCs/>
                <w:sz w:val="20"/>
                <w:szCs w:val="20"/>
              </w:rPr>
            </w:pPr>
            <w:r>
              <w:rPr>
                <w:rFonts w:ascii="Times New Roman" w:hAnsi="Times New Roman"/>
                <w:b/>
                <w:sz w:val="20"/>
                <w:szCs w:val="20"/>
              </w:rPr>
              <w:t>Courtney Stoneberger</w:t>
            </w:r>
            <w:r w:rsidRPr="00C16E4E">
              <w:rPr>
                <w:rFonts w:ascii="Times New Roman" w:hAnsi="Times New Roman"/>
                <w:bCs/>
                <w:sz w:val="20"/>
                <w:szCs w:val="20"/>
              </w:rPr>
              <w:t>, Chamber &amp; Tourism Assistant</w:t>
            </w:r>
          </w:p>
          <w:p w14:paraId="665C259F" w14:textId="77777777" w:rsidR="004D1F70" w:rsidRPr="00A003FB" w:rsidRDefault="004D1F70" w:rsidP="00F32D2D">
            <w:pPr>
              <w:shd w:val="clear" w:color="auto" w:fill="FFFFFF"/>
              <w:contextualSpacing/>
              <w:jc w:val="center"/>
              <w:rPr>
                <w:rFonts w:ascii="Times New Roman" w:hAnsi="Times New Roman"/>
                <w:sz w:val="20"/>
                <w:szCs w:val="20"/>
              </w:rPr>
            </w:pPr>
          </w:p>
          <w:p w14:paraId="2F92C808" w14:textId="77777777" w:rsidR="00A81A38" w:rsidRPr="00A003FB" w:rsidRDefault="00A81A38" w:rsidP="00F32D2D">
            <w:pPr>
              <w:contextualSpacing/>
              <w:jc w:val="center"/>
              <w:rPr>
                <w:rFonts w:ascii="Times New Roman" w:hAnsi="Times New Roman"/>
                <w:b/>
                <w:sz w:val="24"/>
                <w:szCs w:val="24"/>
                <w:u w:val="single"/>
              </w:rPr>
            </w:pPr>
            <w:r w:rsidRPr="00A003FB">
              <w:rPr>
                <w:rFonts w:ascii="Times New Roman" w:hAnsi="Times New Roman"/>
                <w:b/>
                <w:sz w:val="24"/>
                <w:szCs w:val="24"/>
                <w:u w:val="single"/>
              </w:rPr>
              <w:t>Board of Directors:</w:t>
            </w:r>
          </w:p>
          <w:p w14:paraId="46696068" w14:textId="77777777" w:rsidR="00FD0869" w:rsidRPr="00A003FB" w:rsidRDefault="00FD0869" w:rsidP="00FD0869">
            <w:pPr>
              <w:contextualSpacing/>
              <w:jc w:val="center"/>
              <w:rPr>
                <w:rFonts w:ascii="Times New Roman" w:hAnsi="Times New Roman"/>
                <w:i/>
                <w:sz w:val="24"/>
                <w:szCs w:val="24"/>
              </w:rPr>
            </w:pPr>
            <w:r w:rsidRPr="00A003FB">
              <w:rPr>
                <w:rFonts w:ascii="Times New Roman" w:hAnsi="Times New Roman"/>
                <w:i/>
                <w:sz w:val="24"/>
                <w:szCs w:val="24"/>
              </w:rPr>
              <w:t>Executive Officers:</w:t>
            </w:r>
          </w:p>
          <w:p w14:paraId="53A45F94" w14:textId="76879504" w:rsidR="00FD0869" w:rsidRPr="006F1578" w:rsidRDefault="00FD0869" w:rsidP="00E4728D">
            <w:pPr>
              <w:contextualSpacing/>
              <w:jc w:val="center"/>
              <w:rPr>
                <w:rFonts w:ascii="Times New Roman" w:hAnsi="Times New Roman"/>
                <w:bCs/>
                <w:sz w:val="20"/>
                <w:szCs w:val="20"/>
              </w:rPr>
            </w:pPr>
            <w:r>
              <w:rPr>
                <w:rFonts w:ascii="Times New Roman" w:hAnsi="Times New Roman"/>
                <w:b/>
                <w:sz w:val="20"/>
                <w:szCs w:val="20"/>
              </w:rPr>
              <w:t>Chris Jenkins</w:t>
            </w:r>
            <w:r w:rsidRPr="00A003FB">
              <w:rPr>
                <w:rFonts w:ascii="Times New Roman" w:hAnsi="Times New Roman"/>
                <w:sz w:val="20"/>
                <w:szCs w:val="20"/>
              </w:rPr>
              <w:t xml:space="preserve">, </w:t>
            </w:r>
            <w:r w:rsidR="00E4728D" w:rsidRPr="00A003FB">
              <w:rPr>
                <w:rFonts w:ascii="Times New Roman" w:hAnsi="Times New Roman"/>
                <w:sz w:val="20"/>
                <w:szCs w:val="20"/>
              </w:rPr>
              <w:t>Chair</w:t>
            </w:r>
            <w:r w:rsidR="00E4728D">
              <w:rPr>
                <w:rFonts w:ascii="Times New Roman" w:hAnsi="Times New Roman"/>
                <w:sz w:val="20"/>
                <w:szCs w:val="20"/>
              </w:rPr>
              <w:t xml:space="preserve"> </w:t>
            </w:r>
            <w:r w:rsidR="00E4728D" w:rsidRPr="00A003FB">
              <w:rPr>
                <w:rFonts w:ascii="Times New Roman" w:hAnsi="Times New Roman"/>
                <w:sz w:val="20"/>
                <w:szCs w:val="20"/>
              </w:rPr>
              <w:t>–</w:t>
            </w:r>
            <w:r>
              <w:rPr>
                <w:rFonts w:ascii="Times New Roman" w:hAnsi="Times New Roman"/>
                <w:bCs/>
                <w:sz w:val="20"/>
                <w:szCs w:val="20"/>
              </w:rPr>
              <w:t xml:space="preserve"> </w:t>
            </w:r>
            <w:r w:rsidRPr="004B2162">
              <w:rPr>
                <w:rFonts w:ascii="Times New Roman" w:hAnsi="Times New Roman"/>
                <w:bCs/>
                <w:sz w:val="20"/>
                <w:szCs w:val="20"/>
              </w:rPr>
              <w:t>Faithbrooke Barn and Vineyards</w:t>
            </w:r>
          </w:p>
          <w:p w14:paraId="13D68E6E" w14:textId="4BB7F201" w:rsidR="00FD0869" w:rsidRPr="00E4728D" w:rsidRDefault="00FD0869" w:rsidP="00E4728D">
            <w:pPr>
              <w:contextualSpacing/>
              <w:jc w:val="center"/>
              <w:rPr>
                <w:rFonts w:ascii="Times New Roman" w:hAnsi="Times New Roman"/>
                <w:sz w:val="20"/>
                <w:szCs w:val="20"/>
              </w:rPr>
            </w:pPr>
            <w:r w:rsidRPr="00A003FB">
              <w:rPr>
                <w:rFonts w:ascii="Times New Roman" w:hAnsi="Times New Roman"/>
                <w:b/>
                <w:sz w:val="20"/>
                <w:szCs w:val="20"/>
              </w:rPr>
              <w:t>DezaRae Beers</w:t>
            </w:r>
            <w:r w:rsidRPr="00A003FB">
              <w:rPr>
                <w:rFonts w:ascii="Times New Roman" w:hAnsi="Times New Roman"/>
                <w:sz w:val="20"/>
                <w:szCs w:val="20"/>
              </w:rPr>
              <w:t xml:space="preserve">, Secretary – </w:t>
            </w:r>
            <w:r w:rsidRPr="008D125A">
              <w:rPr>
                <w:rFonts w:ascii="Times New Roman" w:hAnsi="Times New Roman"/>
                <w:sz w:val="20"/>
                <w:szCs w:val="20"/>
              </w:rPr>
              <w:t>Yogi Bear</w:t>
            </w:r>
            <w:r w:rsidR="0022039E">
              <w:rPr>
                <w:rFonts w:ascii="Times New Roman" w:hAnsi="Times New Roman"/>
                <w:sz w:val="20"/>
                <w:szCs w:val="20"/>
              </w:rPr>
              <w:t>'</w:t>
            </w:r>
            <w:r w:rsidRPr="008D125A">
              <w:rPr>
                <w:rFonts w:ascii="Times New Roman" w:hAnsi="Times New Roman"/>
                <w:sz w:val="20"/>
                <w:szCs w:val="20"/>
              </w:rPr>
              <w:t>s Jellystone Park</w:t>
            </w:r>
          </w:p>
          <w:p w14:paraId="2922BCE6" w14:textId="77777777" w:rsidR="00FD0869" w:rsidRPr="006F1578" w:rsidRDefault="00FD0869" w:rsidP="00FD0869">
            <w:pPr>
              <w:contextualSpacing/>
              <w:jc w:val="center"/>
              <w:rPr>
                <w:rFonts w:ascii="Times New Roman" w:hAnsi="Times New Roman"/>
                <w:sz w:val="20"/>
                <w:szCs w:val="20"/>
              </w:rPr>
            </w:pPr>
            <w:r>
              <w:rPr>
                <w:rFonts w:ascii="Times New Roman" w:hAnsi="Times New Roman"/>
                <w:b/>
                <w:bCs/>
                <w:sz w:val="20"/>
                <w:szCs w:val="20"/>
              </w:rPr>
              <w:t>Miranda Cave</w:t>
            </w:r>
            <w:r>
              <w:rPr>
                <w:rFonts w:ascii="Times New Roman" w:hAnsi="Times New Roman"/>
                <w:sz w:val="20"/>
                <w:szCs w:val="20"/>
              </w:rPr>
              <w:t>, Treasurer – Blue Ridge Bank</w:t>
            </w:r>
          </w:p>
          <w:p w14:paraId="34B57A1A" w14:textId="798B6633" w:rsidR="00FD0869" w:rsidRDefault="00264B5E" w:rsidP="00FD0869">
            <w:pPr>
              <w:contextualSpacing/>
              <w:jc w:val="center"/>
              <w:rPr>
                <w:rFonts w:ascii="Times New Roman" w:hAnsi="Times New Roman"/>
                <w:sz w:val="20"/>
                <w:szCs w:val="20"/>
              </w:rPr>
            </w:pPr>
            <w:r w:rsidRPr="00264B5E">
              <w:rPr>
                <w:rFonts w:ascii="Times New Roman" w:hAnsi="Times New Roman"/>
                <w:b/>
                <w:sz w:val="20"/>
                <w:szCs w:val="20"/>
              </w:rPr>
              <w:t>Bill Huffman</w:t>
            </w:r>
            <w:r w:rsidR="00FD0869" w:rsidRPr="00A003FB">
              <w:rPr>
                <w:rFonts w:ascii="Times New Roman" w:hAnsi="Times New Roman"/>
                <w:sz w:val="20"/>
                <w:szCs w:val="20"/>
              </w:rPr>
              <w:t xml:space="preserve">, Chair of the Tourism Division – </w:t>
            </w:r>
          </w:p>
          <w:p w14:paraId="311A1A47" w14:textId="77777777" w:rsidR="00FD0869" w:rsidRDefault="00FD0869" w:rsidP="00FD0869">
            <w:pPr>
              <w:contextualSpacing/>
              <w:jc w:val="center"/>
              <w:rPr>
                <w:rFonts w:ascii="Times New Roman" w:hAnsi="Times New Roman"/>
                <w:sz w:val="20"/>
                <w:szCs w:val="20"/>
              </w:rPr>
            </w:pPr>
            <w:r w:rsidRPr="00A003FB">
              <w:rPr>
                <w:rFonts w:ascii="Times New Roman" w:hAnsi="Times New Roman"/>
                <w:sz w:val="20"/>
                <w:szCs w:val="20"/>
              </w:rPr>
              <w:t>Luray</w:t>
            </w:r>
            <w:r>
              <w:rPr>
                <w:rFonts w:ascii="Times New Roman" w:hAnsi="Times New Roman"/>
                <w:sz w:val="20"/>
                <w:szCs w:val="20"/>
              </w:rPr>
              <w:t xml:space="preserve"> </w:t>
            </w:r>
            <w:r w:rsidRPr="00A003FB">
              <w:rPr>
                <w:rFonts w:ascii="Times New Roman" w:hAnsi="Times New Roman"/>
                <w:sz w:val="20"/>
                <w:szCs w:val="20"/>
              </w:rPr>
              <w:t>Caverns</w:t>
            </w:r>
          </w:p>
          <w:p w14:paraId="516EDFAC" w14:textId="77777777" w:rsidR="00FD0869" w:rsidRPr="00A003FB" w:rsidRDefault="00FD0869" w:rsidP="00FD0869">
            <w:pPr>
              <w:contextualSpacing/>
              <w:jc w:val="center"/>
              <w:rPr>
                <w:rFonts w:ascii="Times New Roman" w:hAnsi="Times New Roman"/>
                <w:b/>
                <w:sz w:val="20"/>
                <w:szCs w:val="20"/>
                <w:u w:val="single"/>
              </w:rPr>
            </w:pPr>
          </w:p>
          <w:p w14:paraId="2587A712" w14:textId="77777777" w:rsidR="00FD0869" w:rsidRPr="00A003FB" w:rsidRDefault="00FD0869" w:rsidP="00FD0869">
            <w:pPr>
              <w:contextualSpacing/>
              <w:jc w:val="center"/>
              <w:rPr>
                <w:rFonts w:ascii="Times New Roman" w:hAnsi="Times New Roman"/>
                <w:i/>
                <w:sz w:val="24"/>
                <w:szCs w:val="24"/>
              </w:rPr>
            </w:pPr>
            <w:r w:rsidRPr="00A003FB">
              <w:rPr>
                <w:rFonts w:ascii="Times New Roman" w:hAnsi="Times New Roman"/>
                <w:i/>
                <w:sz w:val="24"/>
                <w:szCs w:val="24"/>
              </w:rPr>
              <w:t>Board Members:</w:t>
            </w:r>
          </w:p>
          <w:p w14:paraId="6021325B" w14:textId="77777777" w:rsidR="00FD0869" w:rsidRPr="00B37963" w:rsidRDefault="00FD0869" w:rsidP="00FD0869">
            <w:pPr>
              <w:contextualSpacing/>
              <w:jc w:val="center"/>
              <w:rPr>
                <w:rFonts w:ascii="Times New Roman" w:hAnsi="Times New Roman"/>
                <w:bCs/>
                <w:sz w:val="20"/>
                <w:szCs w:val="20"/>
              </w:rPr>
            </w:pPr>
            <w:r>
              <w:rPr>
                <w:rFonts w:ascii="Times New Roman" w:hAnsi="Times New Roman"/>
                <w:b/>
                <w:sz w:val="20"/>
                <w:szCs w:val="20"/>
              </w:rPr>
              <w:t xml:space="preserve">Travis Clark </w:t>
            </w:r>
            <w:r w:rsidRPr="00B37963">
              <w:rPr>
                <w:rFonts w:ascii="Times New Roman" w:hAnsi="Times New Roman"/>
                <w:bCs/>
                <w:sz w:val="20"/>
                <w:szCs w:val="20"/>
              </w:rPr>
              <w:t>– Valley Health Page Memorial Hospital</w:t>
            </w:r>
          </w:p>
          <w:p w14:paraId="7495BE92" w14:textId="77777777" w:rsidR="00FD0869" w:rsidRDefault="00FD0869" w:rsidP="00FD0869">
            <w:pPr>
              <w:contextualSpacing/>
              <w:jc w:val="center"/>
              <w:rPr>
                <w:rFonts w:ascii="Times New Roman" w:hAnsi="Times New Roman"/>
                <w:bCs/>
                <w:sz w:val="20"/>
                <w:szCs w:val="20"/>
              </w:rPr>
            </w:pPr>
            <w:r>
              <w:rPr>
                <w:rFonts w:ascii="Times New Roman" w:hAnsi="Times New Roman"/>
                <w:b/>
                <w:sz w:val="20"/>
                <w:szCs w:val="20"/>
              </w:rPr>
              <w:t>Mitch Lovinger –</w:t>
            </w:r>
            <w:r>
              <w:rPr>
                <w:rFonts w:ascii="Times New Roman" w:hAnsi="Times New Roman"/>
                <w:bCs/>
                <w:sz w:val="20"/>
                <w:szCs w:val="20"/>
              </w:rPr>
              <w:t xml:space="preserve"> </w:t>
            </w:r>
            <w:proofErr w:type="spellStart"/>
            <w:r>
              <w:rPr>
                <w:rFonts w:ascii="Times New Roman" w:hAnsi="Times New Roman"/>
                <w:bCs/>
                <w:sz w:val="20"/>
                <w:szCs w:val="20"/>
              </w:rPr>
              <w:t>Appexnetwork</w:t>
            </w:r>
            <w:proofErr w:type="spellEnd"/>
            <w:r>
              <w:rPr>
                <w:rFonts w:ascii="Times New Roman" w:hAnsi="Times New Roman"/>
                <w:bCs/>
                <w:sz w:val="20"/>
                <w:szCs w:val="20"/>
              </w:rPr>
              <w:t xml:space="preserve"> Physical Therapy</w:t>
            </w:r>
          </w:p>
          <w:p w14:paraId="34BE5A8C" w14:textId="77777777" w:rsidR="00044EEE" w:rsidRPr="00D17377" w:rsidRDefault="00044EEE" w:rsidP="00044EEE">
            <w:pPr>
              <w:contextualSpacing/>
              <w:jc w:val="center"/>
              <w:rPr>
                <w:rFonts w:ascii="Times New Roman" w:hAnsi="Times New Roman"/>
                <w:bCs/>
                <w:sz w:val="20"/>
                <w:szCs w:val="20"/>
              </w:rPr>
            </w:pPr>
            <w:r>
              <w:rPr>
                <w:rFonts w:ascii="Times New Roman" w:hAnsi="Times New Roman"/>
                <w:b/>
                <w:sz w:val="20"/>
                <w:szCs w:val="20"/>
              </w:rPr>
              <w:t xml:space="preserve">Sable Ponn – </w:t>
            </w:r>
            <w:r>
              <w:rPr>
                <w:rFonts w:ascii="Times New Roman" w:hAnsi="Times New Roman"/>
                <w:bCs/>
                <w:sz w:val="20"/>
                <w:szCs w:val="20"/>
              </w:rPr>
              <w:t>Funkhouser Real Estate Group</w:t>
            </w:r>
          </w:p>
          <w:p w14:paraId="7E111B0E" w14:textId="77777777" w:rsidR="00FD0869" w:rsidRDefault="00FD0869" w:rsidP="00FD0869">
            <w:pPr>
              <w:contextualSpacing/>
              <w:jc w:val="center"/>
              <w:rPr>
                <w:rFonts w:ascii="Times New Roman" w:hAnsi="Times New Roman"/>
                <w:b/>
                <w:sz w:val="20"/>
                <w:szCs w:val="20"/>
              </w:rPr>
            </w:pPr>
            <w:r>
              <w:rPr>
                <w:rFonts w:ascii="Times New Roman" w:hAnsi="Times New Roman"/>
                <w:b/>
                <w:sz w:val="20"/>
                <w:szCs w:val="20"/>
              </w:rPr>
              <w:t xml:space="preserve">Bart Patton </w:t>
            </w:r>
            <w:r w:rsidRPr="00B37963">
              <w:rPr>
                <w:rFonts w:ascii="Times New Roman" w:hAnsi="Times New Roman"/>
                <w:bCs/>
                <w:sz w:val="20"/>
                <w:szCs w:val="20"/>
              </w:rPr>
              <w:t>- Patton Gunsmith Works</w:t>
            </w:r>
          </w:p>
          <w:p w14:paraId="6F7EC701" w14:textId="54C880B5" w:rsidR="00FD0869" w:rsidRDefault="00FD0869" w:rsidP="00FD0869">
            <w:pPr>
              <w:contextualSpacing/>
              <w:jc w:val="center"/>
              <w:rPr>
                <w:rFonts w:ascii="Times New Roman" w:hAnsi="Times New Roman"/>
                <w:bCs/>
                <w:sz w:val="20"/>
                <w:szCs w:val="20"/>
              </w:rPr>
            </w:pPr>
            <w:r w:rsidRPr="004B2162">
              <w:rPr>
                <w:rFonts w:ascii="Times New Roman" w:hAnsi="Times New Roman"/>
                <w:b/>
                <w:sz w:val="20"/>
                <w:szCs w:val="20"/>
              </w:rPr>
              <w:t>David Thomas</w:t>
            </w:r>
            <w:r>
              <w:rPr>
                <w:rFonts w:ascii="Times New Roman" w:hAnsi="Times New Roman"/>
                <w:bCs/>
                <w:sz w:val="20"/>
                <w:szCs w:val="20"/>
              </w:rPr>
              <w:t xml:space="preserve"> - Valley Star Farm</w:t>
            </w:r>
          </w:p>
          <w:p w14:paraId="02DB87BE" w14:textId="77777777" w:rsidR="002C53C3" w:rsidRPr="002C53C3" w:rsidRDefault="002C53C3" w:rsidP="002C53C3">
            <w:pPr>
              <w:contextualSpacing/>
              <w:jc w:val="center"/>
              <w:rPr>
                <w:rFonts w:ascii="Times New Roman" w:hAnsi="Times New Roman"/>
                <w:bCs/>
                <w:sz w:val="20"/>
                <w:szCs w:val="20"/>
              </w:rPr>
            </w:pPr>
            <w:r>
              <w:rPr>
                <w:rFonts w:ascii="Times New Roman" w:hAnsi="Times New Roman"/>
                <w:b/>
                <w:sz w:val="20"/>
                <w:szCs w:val="20"/>
              </w:rPr>
              <w:t xml:space="preserve">Mark </w:t>
            </w:r>
            <w:proofErr w:type="spellStart"/>
            <w:r>
              <w:rPr>
                <w:rFonts w:ascii="Times New Roman" w:hAnsi="Times New Roman"/>
                <w:b/>
                <w:sz w:val="20"/>
                <w:szCs w:val="20"/>
              </w:rPr>
              <w:t>Dofflemyer</w:t>
            </w:r>
            <w:proofErr w:type="spellEnd"/>
            <w:r>
              <w:rPr>
                <w:rFonts w:ascii="Times New Roman" w:hAnsi="Times New Roman"/>
                <w:b/>
                <w:sz w:val="20"/>
                <w:szCs w:val="20"/>
              </w:rPr>
              <w:t xml:space="preserve"> – </w:t>
            </w:r>
            <w:r>
              <w:rPr>
                <w:rFonts w:ascii="Times New Roman" w:hAnsi="Times New Roman"/>
                <w:bCs/>
                <w:sz w:val="20"/>
                <w:szCs w:val="20"/>
              </w:rPr>
              <w:t>Pioneer Bank</w:t>
            </w:r>
          </w:p>
          <w:p w14:paraId="2AFE8FB3" w14:textId="7DB5DC46" w:rsidR="002C53C3" w:rsidRDefault="002C53C3" w:rsidP="00FD0869">
            <w:pPr>
              <w:contextualSpacing/>
              <w:jc w:val="center"/>
              <w:rPr>
                <w:rFonts w:ascii="Times New Roman" w:hAnsi="Times New Roman"/>
                <w:bCs/>
                <w:sz w:val="20"/>
                <w:szCs w:val="20"/>
              </w:rPr>
            </w:pPr>
            <w:r>
              <w:rPr>
                <w:rFonts w:ascii="Times New Roman" w:hAnsi="Times New Roman"/>
                <w:b/>
                <w:sz w:val="20"/>
                <w:szCs w:val="20"/>
              </w:rPr>
              <w:t xml:space="preserve">Amy Judd – </w:t>
            </w:r>
            <w:r>
              <w:rPr>
                <w:rFonts w:ascii="Times New Roman" w:hAnsi="Times New Roman"/>
                <w:bCs/>
                <w:sz w:val="20"/>
                <w:szCs w:val="20"/>
              </w:rPr>
              <w:t>Lord Fairfax Community College</w:t>
            </w:r>
          </w:p>
          <w:p w14:paraId="44D064FD" w14:textId="3C6D68FD" w:rsidR="002C53C3" w:rsidRPr="002C53C3" w:rsidRDefault="002C53C3" w:rsidP="00FD0869">
            <w:pPr>
              <w:contextualSpacing/>
              <w:jc w:val="center"/>
              <w:rPr>
                <w:rFonts w:ascii="Times New Roman" w:hAnsi="Times New Roman"/>
                <w:bCs/>
                <w:sz w:val="20"/>
                <w:szCs w:val="20"/>
              </w:rPr>
            </w:pPr>
            <w:r>
              <w:rPr>
                <w:rFonts w:ascii="Times New Roman" w:hAnsi="Times New Roman"/>
                <w:b/>
                <w:sz w:val="20"/>
                <w:szCs w:val="20"/>
              </w:rPr>
              <w:t xml:space="preserve">Pam Wightman – </w:t>
            </w:r>
            <w:r>
              <w:rPr>
                <w:rFonts w:ascii="Times New Roman" w:hAnsi="Times New Roman"/>
                <w:bCs/>
                <w:sz w:val="20"/>
                <w:szCs w:val="20"/>
              </w:rPr>
              <w:t>Delaware North</w:t>
            </w:r>
          </w:p>
          <w:p w14:paraId="6198AFCD" w14:textId="5AA351FB" w:rsidR="00030287" w:rsidRDefault="00030287" w:rsidP="00F32D2D">
            <w:pPr>
              <w:contextualSpacing/>
              <w:jc w:val="center"/>
              <w:rPr>
                <w:rFonts w:ascii="Times New Roman" w:hAnsi="Times New Roman"/>
                <w:b/>
                <w:sz w:val="24"/>
                <w:szCs w:val="24"/>
                <w:u w:val="single"/>
              </w:rPr>
            </w:pPr>
          </w:p>
          <w:p w14:paraId="468D000C" w14:textId="77777777" w:rsidR="00071F5E" w:rsidRDefault="00071F5E" w:rsidP="00F32D2D">
            <w:pPr>
              <w:contextualSpacing/>
              <w:jc w:val="center"/>
              <w:rPr>
                <w:rFonts w:ascii="Times New Roman" w:hAnsi="Times New Roman"/>
                <w:b/>
                <w:sz w:val="20"/>
                <w:szCs w:val="20"/>
              </w:rPr>
            </w:pPr>
          </w:p>
          <w:p w14:paraId="6205822C" w14:textId="2F64BEC2" w:rsidR="00030287" w:rsidRDefault="00030287" w:rsidP="00F32D2D">
            <w:pPr>
              <w:contextualSpacing/>
              <w:jc w:val="center"/>
              <w:rPr>
                <w:rFonts w:ascii="Times New Roman" w:hAnsi="Times New Roman"/>
                <w:b/>
                <w:sz w:val="20"/>
                <w:szCs w:val="20"/>
              </w:rPr>
            </w:pPr>
          </w:p>
          <w:p w14:paraId="5E3A96AE" w14:textId="3B09C479" w:rsidR="00030287" w:rsidRDefault="00030287" w:rsidP="00F32D2D">
            <w:pPr>
              <w:contextualSpacing/>
              <w:jc w:val="center"/>
              <w:rPr>
                <w:rFonts w:ascii="Times New Roman" w:hAnsi="Times New Roman"/>
                <w:b/>
                <w:sz w:val="20"/>
                <w:szCs w:val="20"/>
              </w:rPr>
            </w:pPr>
          </w:p>
          <w:p w14:paraId="1FA789A2" w14:textId="08AB7231" w:rsidR="00A906FF" w:rsidRDefault="00A906FF" w:rsidP="00F32D2D">
            <w:pPr>
              <w:contextualSpacing/>
              <w:jc w:val="center"/>
              <w:rPr>
                <w:rFonts w:ascii="Times New Roman" w:hAnsi="Times New Roman"/>
                <w:b/>
                <w:sz w:val="20"/>
                <w:szCs w:val="20"/>
              </w:rPr>
            </w:pPr>
          </w:p>
          <w:p w14:paraId="2BAD1C3A" w14:textId="2D7ABC07" w:rsidR="006C3A75" w:rsidRPr="000A0D37" w:rsidRDefault="006C3A75" w:rsidP="00B358CA">
            <w:pPr>
              <w:contextualSpacing/>
              <w:jc w:val="center"/>
              <w:rPr>
                <w:rFonts w:ascii="Garamond" w:hAnsi="Garamond"/>
                <w:b/>
                <w:bCs/>
                <w:sz w:val="28"/>
                <w:szCs w:val="28"/>
                <w:u w:val="single"/>
              </w:rPr>
            </w:pPr>
            <w:r w:rsidRPr="000A0D37">
              <w:rPr>
                <w:rFonts w:ascii="Garamond" w:hAnsi="Garamond"/>
                <w:b/>
                <w:bCs/>
                <w:sz w:val="28"/>
                <w:szCs w:val="28"/>
                <w:u w:val="single"/>
              </w:rPr>
              <w:t>Follow Us</w:t>
            </w:r>
            <w:r w:rsidR="00AD23CE">
              <w:rPr>
                <w:rFonts w:ascii="Garamond" w:hAnsi="Garamond"/>
                <w:b/>
                <w:bCs/>
                <w:sz w:val="28"/>
                <w:szCs w:val="28"/>
                <w:u w:val="single"/>
              </w:rPr>
              <w:t xml:space="preserve"> </w:t>
            </w:r>
            <w:r w:rsidR="00AB0877">
              <w:rPr>
                <w:rFonts w:ascii="Garamond" w:hAnsi="Garamond"/>
                <w:b/>
                <w:bCs/>
                <w:sz w:val="28"/>
                <w:szCs w:val="28"/>
                <w:u w:val="single"/>
              </w:rPr>
              <w:t>on</w:t>
            </w:r>
            <w:r w:rsidR="00AD23CE">
              <w:rPr>
                <w:rFonts w:ascii="Garamond" w:hAnsi="Garamond"/>
                <w:b/>
                <w:bCs/>
                <w:sz w:val="28"/>
                <w:szCs w:val="28"/>
                <w:u w:val="single"/>
              </w:rPr>
              <w:t xml:space="preserve"> </w:t>
            </w:r>
            <w:proofErr w:type="gramStart"/>
            <w:r w:rsidR="00AD23CE">
              <w:rPr>
                <w:rFonts w:ascii="Garamond" w:hAnsi="Garamond"/>
                <w:b/>
                <w:bCs/>
                <w:sz w:val="28"/>
                <w:szCs w:val="28"/>
                <w:u w:val="single"/>
              </w:rPr>
              <w:t>Social Media</w:t>
            </w:r>
            <w:proofErr w:type="gramEnd"/>
          </w:p>
          <w:p w14:paraId="05EEF055" w14:textId="3349544E" w:rsidR="006C3A75" w:rsidRDefault="006C3A75" w:rsidP="006C3A75">
            <w:pPr>
              <w:pStyle w:val="NoSpacing"/>
              <w:rPr>
                <w:rFonts w:ascii="Garamond" w:hAnsi="Garamond"/>
                <w:b/>
                <w:bCs/>
                <w:sz w:val="28"/>
                <w:szCs w:val="28"/>
              </w:rPr>
            </w:pPr>
          </w:p>
          <w:p w14:paraId="49C4655F" w14:textId="6C762B69" w:rsidR="006C3A75" w:rsidRPr="00871C7E" w:rsidRDefault="006C3A75" w:rsidP="00B358CA">
            <w:pPr>
              <w:pStyle w:val="NoSpacing"/>
              <w:jc w:val="center"/>
              <w:rPr>
                <w:rFonts w:ascii="Garamond" w:hAnsi="Garamond"/>
                <w:b/>
                <w:bCs/>
                <w:sz w:val="28"/>
                <w:szCs w:val="28"/>
              </w:rPr>
            </w:pPr>
            <w:r w:rsidRPr="00871C7E">
              <w:rPr>
                <w:rFonts w:ascii="Garamond" w:hAnsi="Garamond"/>
                <w:b/>
                <w:bCs/>
                <w:sz w:val="28"/>
                <w:szCs w:val="28"/>
              </w:rPr>
              <w:t>Facebook</w:t>
            </w:r>
          </w:p>
          <w:p w14:paraId="0E71CED9" w14:textId="4789E7EF" w:rsidR="006C3A75" w:rsidRPr="00871C7E" w:rsidRDefault="00E931A7" w:rsidP="00B358CA">
            <w:pPr>
              <w:pStyle w:val="NoSpacing"/>
              <w:jc w:val="center"/>
              <w:rPr>
                <w:rFonts w:ascii="Garamond" w:hAnsi="Garamond"/>
                <w:sz w:val="28"/>
                <w:szCs w:val="28"/>
              </w:rPr>
            </w:pPr>
            <w:proofErr w:type="spellStart"/>
            <w:r>
              <w:rPr>
                <w:rFonts w:ascii="Garamond" w:hAnsi="Garamond"/>
                <w:sz w:val="28"/>
                <w:szCs w:val="28"/>
              </w:rPr>
              <w:t>L</w:t>
            </w:r>
            <w:r w:rsidR="006C3A75" w:rsidRPr="00871C7E">
              <w:rPr>
                <w:rFonts w:ascii="Garamond" w:hAnsi="Garamond"/>
                <w:sz w:val="28"/>
                <w:szCs w:val="28"/>
              </w:rPr>
              <w:t>uray</w:t>
            </w:r>
            <w:r>
              <w:rPr>
                <w:rFonts w:ascii="Garamond" w:hAnsi="Garamond"/>
                <w:sz w:val="28"/>
                <w:szCs w:val="28"/>
              </w:rPr>
              <w:t>P</w:t>
            </w:r>
            <w:r w:rsidR="006C3A75" w:rsidRPr="00871C7E">
              <w:rPr>
                <w:rFonts w:ascii="Garamond" w:hAnsi="Garamond"/>
                <w:sz w:val="28"/>
                <w:szCs w:val="28"/>
              </w:rPr>
              <w:t>age</w:t>
            </w:r>
            <w:r>
              <w:rPr>
                <w:rFonts w:ascii="Garamond" w:hAnsi="Garamond"/>
                <w:sz w:val="28"/>
                <w:szCs w:val="28"/>
              </w:rPr>
              <w:t>C</w:t>
            </w:r>
            <w:r w:rsidR="006C3A75" w:rsidRPr="00871C7E">
              <w:rPr>
                <w:rFonts w:ascii="Garamond" w:hAnsi="Garamond"/>
                <w:sz w:val="28"/>
                <w:szCs w:val="28"/>
              </w:rPr>
              <w:t>ounty</w:t>
            </w:r>
            <w:r>
              <w:rPr>
                <w:rFonts w:ascii="Garamond" w:hAnsi="Garamond"/>
                <w:sz w:val="28"/>
                <w:szCs w:val="28"/>
              </w:rPr>
              <w:t>C</w:t>
            </w:r>
            <w:r w:rsidR="006C3A75" w:rsidRPr="00871C7E">
              <w:rPr>
                <w:rFonts w:ascii="Garamond" w:hAnsi="Garamond"/>
                <w:sz w:val="28"/>
                <w:szCs w:val="28"/>
              </w:rPr>
              <w:t>hamber</w:t>
            </w:r>
            <w:proofErr w:type="spellEnd"/>
          </w:p>
          <w:p w14:paraId="3F190C6F" w14:textId="33A20A7F" w:rsidR="006C3A75" w:rsidRPr="00871C7E" w:rsidRDefault="00E931A7" w:rsidP="00B358CA">
            <w:pPr>
              <w:pStyle w:val="NoSpacing"/>
              <w:jc w:val="center"/>
              <w:rPr>
                <w:rFonts w:ascii="Garamond" w:hAnsi="Garamond"/>
                <w:sz w:val="28"/>
                <w:szCs w:val="28"/>
              </w:rPr>
            </w:pPr>
            <w:proofErr w:type="spellStart"/>
            <w:r>
              <w:rPr>
                <w:rFonts w:ascii="Garamond" w:hAnsi="Garamond"/>
                <w:sz w:val="28"/>
                <w:szCs w:val="28"/>
              </w:rPr>
              <w:t>V</w:t>
            </w:r>
            <w:r w:rsidR="006C3A75" w:rsidRPr="00871C7E">
              <w:rPr>
                <w:rFonts w:ascii="Garamond" w:hAnsi="Garamond"/>
                <w:sz w:val="28"/>
                <w:szCs w:val="28"/>
              </w:rPr>
              <w:t>isit</w:t>
            </w:r>
            <w:r>
              <w:rPr>
                <w:rFonts w:ascii="Garamond" w:hAnsi="Garamond"/>
                <w:sz w:val="28"/>
                <w:szCs w:val="28"/>
              </w:rPr>
              <w:t>L</w:t>
            </w:r>
            <w:r w:rsidR="006C3A75" w:rsidRPr="00871C7E">
              <w:rPr>
                <w:rFonts w:ascii="Garamond" w:hAnsi="Garamond"/>
                <w:sz w:val="28"/>
                <w:szCs w:val="28"/>
              </w:rPr>
              <w:t>uray</w:t>
            </w:r>
            <w:r>
              <w:rPr>
                <w:rFonts w:ascii="Garamond" w:hAnsi="Garamond"/>
                <w:sz w:val="28"/>
                <w:szCs w:val="28"/>
              </w:rPr>
              <w:t>P</w:t>
            </w:r>
            <w:r w:rsidR="006C3A75" w:rsidRPr="00871C7E">
              <w:rPr>
                <w:rFonts w:ascii="Garamond" w:hAnsi="Garamond"/>
                <w:sz w:val="28"/>
                <w:szCs w:val="28"/>
              </w:rPr>
              <w:t>age</w:t>
            </w:r>
            <w:r>
              <w:rPr>
                <w:rFonts w:ascii="Garamond" w:hAnsi="Garamond"/>
                <w:sz w:val="28"/>
                <w:szCs w:val="28"/>
              </w:rPr>
              <w:t>VA</w:t>
            </w:r>
            <w:proofErr w:type="spellEnd"/>
          </w:p>
          <w:p w14:paraId="5321C4A2" w14:textId="77777777" w:rsidR="006C3A75" w:rsidRPr="00871C7E" w:rsidRDefault="006C3A75" w:rsidP="00B358CA">
            <w:pPr>
              <w:pStyle w:val="NoSpacing"/>
              <w:jc w:val="center"/>
              <w:rPr>
                <w:rFonts w:ascii="Garamond" w:hAnsi="Garamond"/>
                <w:bCs/>
                <w:sz w:val="28"/>
                <w:szCs w:val="28"/>
              </w:rPr>
            </w:pPr>
          </w:p>
          <w:p w14:paraId="51816613" w14:textId="77777777" w:rsidR="006C3A75" w:rsidRPr="00871C7E" w:rsidRDefault="006C3A75" w:rsidP="00B358CA">
            <w:pPr>
              <w:pStyle w:val="NoSpacing"/>
              <w:jc w:val="center"/>
              <w:rPr>
                <w:rFonts w:ascii="Garamond" w:hAnsi="Garamond"/>
                <w:b/>
                <w:bCs/>
                <w:sz w:val="28"/>
                <w:szCs w:val="28"/>
              </w:rPr>
            </w:pPr>
            <w:r w:rsidRPr="00871C7E">
              <w:rPr>
                <w:rFonts w:ascii="Garamond" w:hAnsi="Garamond"/>
                <w:b/>
                <w:bCs/>
                <w:sz w:val="28"/>
                <w:szCs w:val="28"/>
              </w:rPr>
              <w:t>Instagram</w:t>
            </w:r>
          </w:p>
          <w:p w14:paraId="6C35BDF7" w14:textId="77777777" w:rsidR="006C3A75" w:rsidRPr="00871C7E" w:rsidRDefault="006C3A75" w:rsidP="00B358CA">
            <w:pPr>
              <w:pStyle w:val="NoSpacing"/>
              <w:jc w:val="center"/>
              <w:rPr>
                <w:rFonts w:ascii="Garamond" w:hAnsi="Garamond"/>
                <w:bCs/>
                <w:sz w:val="28"/>
                <w:szCs w:val="28"/>
              </w:rPr>
            </w:pPr>
            <w:proofErr w:type="spellStart"/>
            <w:r w:rsidRPr="00871C7E">
              <w:rPr>
                <w:rFonts w:ascii="Garamond" w:hAnsi="Garamond"/>
                <w:sz w:val="28"/>
                <w:szCs w:val="28"/>
              </w:rPr>
              <w:t>LurayPageCountyChamber</w:t>
            </w:r>
            <w:proofErr w:type="spellEnd"/>
          </w:p>
          <w:p w14:paraId="64C5AF7A" w14:textId="321A6FC1" w:rsidR="006C3A75" w:rsidRPr="00871C7E" w:rsidRDefault="006C3A75" w:rsidP="00B358CA">
            <w:pPr>
              <w:pStyle w:val="NoSpacing"/>
              <w:jc w:val="center"/>
              <w:rPr>
                <w:rFonts w:ascii="Garamond" w:hAnsi="Garamond"/>
                <w:sz w:val="28"/>
                <w:szCs w:val="28"/>
              </w:rPr>
            </w:pPr>
            <w:proofErr w:type="spellStart"/>
            <w:r w:rsidRPr="00871C7E">
              <w:rPr>
                <w:rFonts w:ascii="Garamond" w:hAnsi="Garamond"/>
                <w:sz w:val="28"/>
                <w:szCs w:val="28"/>
              </w:rPr>
              <w:t>VisitLurayPage</w:t>
            </w:r>
            <w:r w:rsidR="00E931A7">
              <w:rPr>
                <w:rFonts w:ascii="Garamond" w:hAnsi="Garamond"/>
                <w:sz w:val="28"/>
                <w:szCs w:val="28"/>
              </w:rPr>
              <w:t>VA</w:t>
            </w:r>
            <w:proofErr w:type="spellEnd"/>
          </w:p>
          <w:p w14:paraId="0EE9DA2D" w14:textId="77777777" w:rsidR="006C3A75" w:rsidRPr="00871C7E" w:rsidRDefault="006C3A75" w:rsidP="00B358CA">
            <w:pPr>
              <w:pStyle w:val="NoSpacing"/>
              <w:jc w:val="center"/>
              <w:rPr>
                <w:rFonts w:ascii="Garamond" w:hAnsi="Garamond"/>
                <w:sz w:val="28"/>
                <w:szCs w:val="28"/>
              </w:rPr>
            </w:pPr>
          </w:p>
          <w:p w14:paraId="3C63B7AE" w14:textId="77777777" w:rsidR="006C3A75" w:rsidRPr="00871C7E" w:rsidRDefault="006C3A75" w:rsidP="00B358CA">
            <w:pPr>
              <w:pStyle w:val="NoSpacing"/>
              <w:jc w:val="center"/>
              <w:rPr>
                <w:rFonts w:ascii="Garamond" w:hAnsi="Garamond"/>
                <w:b/>
                <w:bCs/>
                <w:sz w:val="28"/>
                <w:szCs w:val="28"/>
              </w:rPr>
            </w:pPr>
            <w:r w:rsidRPr="00871C7E">
              <w:rPr>
                <w:rFonts w:ascii="Garamond" w:hAnsi="Garamond"/>
                <w:b/>
                <w:bCs/>
                <w:sz w:val="28"/>
                <w:szCs w:val="28"/>
              </w:rPr>
              <w:t>Twitter</w:t>
            </w:r>
          </w:p>
          <w:p w14:paraId="588A650D" w14:textId="77777777" w:rsidR="006C3A75" w:rsidRPr="00871C7E" w:rsidRDefault="006C3A75" w:rsidP="00B358CA">
            <w:pPr>
              <w:pStyle w:val="NoSpacing"/>
              <w:jc w:val="center"/>
              <w:rPr>
                <w:rFonts w:ascii="Garamond" w:hAnsi="Garamond"/>
                <w:sz w:val="28"/>
                <w:szCs w:val="28"/>
              </w:rPr>
            </w:pPr>
            <w:proofErr w:type="spellStart"/>
            <w:r w:rsidRPr="00871C7E">
              <w:rPr>
                <w:rFonts w:ascii="Garamond" w:hAnsi="Garamond"/>
                <w:sz w:val="28"/>
                <w:szCs w:val="28"/>
              </w:rPr>
              <w:t>VisitLurayPage</w:t>
            </w:r>
            <w:proofErr w:type="spellEnd"/>
          </w:p>
          <w:p w14:paraId="50539191" w14:textId="77777777" w:rsidR="006C3A75" w:rsidRPr="00871C7E" w:rsidRDefault="006C3A75" w:rsidP="00B358CA">
            <w:pPr>
              <w:pStyle w:val="NoSpacing"/>
              <w:jc w:val="center"/>
              <w:rPr>
                <w:rFonts w:ascii="Garamond" w:hAnsi="Garamond"/>
                <w:sz w:val="28"/>
                <w:szCs w:val="28"/>
              </w:rPr>
            </w:pPr>
          </w:p>
          <w:p w14:paraId="31044C75" w14:textId="77777777" w:rsidR="006C3A75" w:rsidRPr="00871C7E" w:rsidRDefault="006C3A75" w:rsidP="00B358CA">
            <w:pPr>
              <w:pStyle w:val="NoSpacing"/>
              <w:jc w:val="center"/>
              <w:rPr>
                <w:rFonts w:ascii="Garamond" w:hAnsi="Garamond"/>
                <w:b/>
                <w:bCs/>
                <w:sz w:val="28"/>
                <w:szCs w:val="28"/>
              </w:rPr>
            </w:pPr>
            <w:r w:rsidRPr="00871C7E">
              <w:rPr>
                <w:rFonts w:ascii="Garamond" w:hAnsi="Garamond"/>
                <w:b/>
                <w:bCs/>
                <w:sz w:val="28"/>
                <w:szCs w:val="28"/>
              </w:rPr>
              <w:t>You Tube</w:t>
            </w:r>
          </w:p>
          <w:p w14:paraId="0CF5E3BF" w14:textId="77777777" w:rsidR="006C3A75" w:rsidRPr="00871C7E" w:rsidRDefault="006C3A75" w:rsidP="00B358CA">
            <w:pPr>
              <w:pStyle w:val="NoSpacing"/>
              <w:jc w:val="center"/>
              <w:rPr>
                <w:rFonts w:ascii="Garamond" w:hAnsi="Garamond"/>
                <w:sz w:val="28"/>
                <w:szCs w:val="28"/>
              </w:rPr>
            </w:pPr>
            <w:proofErr w:type="spellStart"/>
            <w:r w:rsidRPr="00871C7E">
              <w:rPr>
                <w:rFonts w:ascii="Garamond" w:hAnsi="Garamond"/>
                <w:sz w:val="28"/>
                <w:szCs w:val="28"/>
              </w:rPr>
              <w:t>LurayPageCountyChamber</w:t>
            </w:r>
            <w:proofErr w:type="spellEnd"/>
          </w:p>
          <w:p w14:paraId="502ED58D" w14:textId="77777777" w:rsidR="006C3A75" w:rsidRPr="00871C7E" w:rsidRDefault="006C3A75" w:rsidP="00B358CA">
            <w:pPr>
              <w:pStyle w:val="NoSpacing"/>
              <w:jc w:val="center"/>
              <w:rPr>
                <w:rFonts w:ascii="Garamond" w:hAnsi="Garamond"/>
                <w:sz w:val="28"/>
                <w:szCs w:val="28"/>
              </w:rPr>
            </w:pPr>
            <w:proofErr w:type="spellStart"/>
            <w:r w:rsidRPr="00871C7E">
              <w:rPr>
                <w:rFonts w:ascii="Garamond" w:hAnsi="Garamond"/>
                <w:sz w:val="28"/>
                <w:szCs w:val="28"/>
              </w:rPr>
              <w:t>VisitLurayPageVA</w:t>
            </w:r>
            <w:proofErr w:type="spellEnd"/>
          </w:p>
          <w:p w14:paraId="6EFFB714" w14:textId="390E66CE" w:rsidR="00030287" w:rsidRPr="00A003FB" w:rsidRDefault="00030287" w:rsidP="00F32D2D">
            <w:pPr>
              <w:contextualSpacing/>
              <w:jc w:val="center"/>
              <w:rPr>
                <w:rFonts w:ascii="Times New Roman" w:hAnsi="Times New Roman"/>
                <w:b/>
                <w:sz w:val="20"/>
                <w:szCs w:val="20"/>
              </w:rPr>
            </w:pPr>
          </w:p>
        </w:tc>
        <w:tc>
          <w:tcPr>
            <w:tcW w:w="6273" w:type="dxa"/>
          </w:tcPr>
          <w:p w14:paraId="631F6171" w14:textId="64D445EB" w:rsidR="00A81A38" w:rsidRPr="00791601" w:rsidRDefault="00A81A38" w:rsidP="00F32D2D">
            <w:pPr>
              <w:contextualSpacing/>
              <w:jc w:val="center"/>
              <w:rPr>
                <w:rFonts w:ascii="Times New Roman" w:hAnsi="Times New Roman"/>
                <w:b/>
                <w:sz w:val="20"/>
                <w:szCs w:val="20"/>
                <w:u w:val="single"/>
              </w:rPr>
            </w:pPr>
            <w:r w:rsidRPr="00791601">
              <w:rPr>
                <w:rFonts w:ascii="Times New Roman" w:hAnsi="Times New Roman"/>
                <w:b/>
                <w:sz w:val="20"/>
                <w:szCs w:val="20"/>
                <w:u w:val="single"/>
              </w:rPr>
              <w:t xml:space="preserve">Ambassadors: </w:t>
            </w:r>
          </w:p>
          <w:p w14:paraId="0F5761A6" w14:textId="66440E96" w:rsidR="00306172" w:rsidRPr="00791601" w:rsidRDefault="00A81A38" w:rsidP="00F572EF">
            <w:pPr>
              <w:shd w:val="clear" w:color="auto" w:fill="FFFFFF"/>
              <w:contextualSpacing/>
              <w:jc w:val="center"/>
              <w:rPr>
                <w:rFonts w:ascii="Times New Roman" w:hAnsi="Times New Roman"/>
                <w:sz w:val="20"/>
                <w:szCs w:val="20"/>
              </w:rPr>
            </w:pPr>
            <w:r w:rsidRPr="00791601">
              <w:rPr>
                <w:rFonts w:ascii="Times New Roman" w:hAnsi="Times New Roman"/>
                <w:b/>
                <w:sz w:val="20"/>
                <w:szCs w:val="20"/>
              </w:rPr>
              <w:t>Clancey Arnold</w:t>
            </w:r>
            <w:r w:rsidRPr="00791601">
              <w:rPr>
                <w:rFonts w:ascii="Times New Roman" w:hAnsi="Times New Roman"/>
                <w:sz w:val="20"/>
                <w:szCs w:val="20"/>
              </w:rPr>
              <w:t xml:space="preserve">, </w:t>
            </w:r>
            <w:r w:rsidRPr="00791601">
              <w:rPr>
                <w:rFonts w:ascii="Times New Roman" w:hAnsi="Times New Roman"/>
                <w:b/>
                <w:bCs/>
                <w:sz w:val="20"/>
                <w:szCs w:val="20"/>
              </w:rPr>
              <w:t xml:space="preserve">Chair </w:t>
            </w:r>
            <w:r w:rsidRPr="00791601">
              <w:rPr>
                <w:rFonts w:ascii="Times New Roman" w:hAnsi="Times New Roman"/>
                <w:sz w:val="20"/>
                <w:szCs w:val="20"/>
              </w:rPr>
              <w:t>– Luray-Page County Chamber of Commerce</w:t>
            </w:r>
            <w:r w:rsidR="00A34C3E" w:rsidRPr="00791601">
              <w:rPr>
                <w:rFonts w:ascii="Times New Roman" w:hAnsi="Times New Roman"/>
                <w:sz w:val="20"/>
                <w:szCs w:val="20"/>
              </w:rPr>
              <w:t xml:space="preserve"> </w:t>
            </w:r>
          </w:p>
          <w:p w14:paraId="7053E9C7" w14:textId="77777777" w:rsidR="0074495A" w:rsidRPr="00791601" w:rsidRDefault="0074495A" w:rsidP="0074495A">
            <w:pPr>
              <w:contextualSpacing/>
              <w:jc w:val="center"/>
              <w:rPr>
                <w:rFonts w:ascii="Times New Roman" w:hAnsi="Times New Roman"/>
                <w:sz w:val="20"/>
                <w:szCs w:val="20"/>
              </w:rPr>
            </w:pPr>
            <w:r w:rsidRPr="00791601">
              <w:rPr>
                <w:rFonts w:ascii="Times New Roman" w:hAnsi="Times New Roman"/>
                <w:b/>
                <w:sz w:val="20"/>
                <w:szCs w:val="20"/>
              </w:rPr>
              <w:t>Sable Ponn, Vice-Chair</w:t>
            </w:r>
            <w:r w:rsidRPr="00791601">
              <w:rPr>
                <w:rFonts w:ascii="Times New Roman" w:hAnsi="Times New Roman"/>
                <w:sz w:val="20"/>
                <w:szCs w:val="20"/>
              </w:rPr>
              <w:t xml:space="preserve"> – Sable Ponn, Funkhouser Real Estate Group</w:t>
            </w:r>
          </w:p>
          <w:p w14:paraId="7EA91E42" w14:textId="77777777" w:rsidR="0074495A" w:rsidRPr="00791601" w:rsidRDefault="0074495A" w:rsidP="0074495A">
            <w:pPr>
              <w:contextualSpacing/>
              <w:jc w:val="center"/>
              <w:rPr>
                <w:rFonts w:ascii="Times New Roman" w:hAnsi="Times New Roman"/>
                <w:bCs/>
                <w:sz w:val="20"/>
                <w:szCs w:val="20"/>
              </w:rPr>
            </w:pPr>
            <w:r w:rsidRPr="00791601">
              <w:rPr>
                <w:rFonts w:ascii="Times New Roman" w:hAnsi="Times New Roman"/>
                <w:b/>
                <w:sz w:val="20"/>
                <w:szCs w:val="20"/>
              </w:rPr>
              <w:t xml:space="preserve">Amanda Petty – </w:t>
            </w:r>
            <w:r w:rsidRPr="00791601">
              <w:rPr>
                <w:rFonts w:ascii="Times New Roman" w:hAnsi="Times New Roman"/>
                <w:bCs/>
                <w:sz w:val="20"/>
                <w:szCs w:val="20"/>
              </w:rPr>
              <w:t xml:space="preserve">Amanda Petty Homes with </w:t>
            </w:r>
            <w:proofErr w:type="spellStart"/>
            <w:r w:rsidRPr="00791601">
              <w:rPr>
                <w:rFonts w:ascii="Times New Roman" w:hAnsi="Times New Roman"/>
                <w:bCs/>
                <w:sz w:val="20"/>
                <w:szCs w:val="20"/>
              </w:rPr>
              <w:t>Re/Max</w:t>
            </w:r>
            <w:proofErr w:type="spellEnd"/>
            <w:r w:rsidRPr="00791601">
              <w:rPr>
                <w:rFonts w:ascii="Times New Roman" w:hAnsi="Times New Roman"/>
                <w:bCs/>
                <w:sz w:val="20"/>
                <w:szCs w:val="20"/>
              </w:rPr>
              <w:t xml:space="preserve"> Gateway</w:t>
            </w:r>
          </w:p>
          <w:p w14:paraId="729B93B8" w14:textId="50F7B280" w:rsidR="00D17377" w:rsidRPr="00791601" w:rsidRDefault="00306172" w:rsidP="00F50592">
            <w:pPr>
              <w:contextualSpacing/>
              <w:jc w:val="center"/>
              <w:rPr>
                <w:rFonts w:ascii="Times New Roman" w:hAnsi="Times New Roman"/>
                <w:b/>
                <w:sz w:val="20"/>
                <w:szCs w:val="20"/>
              </w:rPr>
            </w:pPr>
            <w:r w:rsidRPr="00791601">
              <w:rPr>
                <w:rFonts w:ascii="Times New Roman" w:hAnsi="Times New Roman"/>
                <w:b/>
                <w:sz w:val="20"/>
                <w:szCs w:val="20"/>
              </w:rPr>
              <w:t xml:space="preserve">Zory Glaser </w:t>
            </w:r>
            <w:r w:rsidRPr="00791601">
              <w:rPr>
                <w:rFonts w:ascii="Times New Roman" w:hAnsi="Times New Roman"/>
                <w:sz w:val="20"/>
                <w:szCs w:val="20"/>
              </w:rPr>
              <w:t>– Cardinal Cottage Vacation Cabin Rental</w:t>
            </w:r>
            <w:r w:rsidRPr="00791601">
              <w:rPr>
                <w:rFonts w:ascii="Times New Roman" w:hAnsi="Times New Roman"/>
                <w:b/>
                <w:sz w:val="20"/>
                <w:szCs w:val="20"/>
              </w:rPr>
              <w:t xml:space="preserve"> </w:t>
            </w:r>
          </w:p>
          <w:p w14:paraId="4987BE41" w14:textId="7D23AC78" w:rsidR="0074495A" w:rsidRPr="00791601" w:rsidRDefault="0074495A" w:rsidP="0074495A">
            <w:pPr>
              <w:contextualSpacing/>
              <w:jc w:val="center"/>
              <w:rPr>
                <w:rFonts w:ascii="Times New Roman" w:hAnsi="Times New Roman"/>
                <w:sz w:val="20"/>
                <w:szCs w:val="20"/>
              </w:rPr>
            </w:pPr>
            <w:r w:rsidRPr="00791601">
              <w:rPr>
                <w:rFonts w:ascii="Times New Roman" w:hAnsi="Times New Roman"/>
                <w:b/>
                <w:sz w:val="20"/>
                <w:szCs w:val="20"/>
              </w:rPr>
              <w:t>Nancy Boyer</w:t>
            </w:r>
            <w:r w:rsidRPr="00791601">
              <w:rPr>
                <w:rFonts w:ascii="Times New Roman" w:hAnsi="Times New Roman"/>
                <w:sz w:val="20"/>
                <w:szCs w:val="20"/>
              </w:rPr>
              <w:t xml:space="preserve"> – Page County Public Forum</w:t>
            </w:r>
          </w:p>
          <w:p w14:paraId="6EAFDFF2" w14:textId="77777777" w:rsidR="00BB43A9" w:rsidRPr="00791601" w:rsidRDefault="00BB43A9" w:rsidP="00BB43A9">
            <w:pPr>
              <w:contextualSpacing/>
              <w:jc w:val="center"/>
              <w:rPr>
                <w:rFonts w:ascii="Times New Roman" w:hAnsi="Times New Roman"/>
                <w:bCs/>
                <w:sz w:val="20"/>
                <w:szCs w:val="20"/>
              </w:rPr>
            </w:pPr>
            <w:r w:rsidRPr="00791601">
              <w:rPr>
                <w:rFonts w:ascii="Times New Roman" w:hAnsi="Times New Roman"/>
                <w:b/>
                <w:sz w:val="20"/>
                <w:szCs w:val="20"/>
              </w:rPr>
              <w:t>Christine Caldwell</w:t>
            </w:r>
            <w:r w:rsidRPr="00791601">
              <w:rPr>
                <w:rFonts w:ascii="Times New Roman" w:hAnsi="Times New Roman"/>
                <w:bCs/>
                <w:sz w:val="20"/>
                <w:szCs w:val="20"/>
              </w:rPr>
              <w:t xml:space="preserve"> – Studio 31.13</w:t>
            </w:r>
          </w:p>
          <w:p w14:paraId="2804C26F" w14:textId="77777777" w:rsidR="009A56A1" w:rsidRPr="00791601" w:rsidRDefault="009A56A1" w:rsidP="009A56A1">
            <w:pPr>
              <w:contextualSpacing/>
              <w:jc w:val="center"/>
              <w:rPr>
                <w:rFonts w:ascii="Times New Roman" w:hAnsi="Times New Roman"/>
                <w:b/>
                <w:sz w:val="20"/>
                <w:szCs w:val="20"/>
                <w:u w:val="single"/>
              </w:rPr>
            </w:pPr>
          </w:p>
          <w:p w14:paraId="00ED01C2" w14:textId="5DDAA54F" w:rsidR="009A56A1" w:rsidRPr="00791601" w:rsidRDefault="009A56A1" w:rsidP="009A56A1">
            <w:pPr>
              <w:contextualSpacing/>
              <w:jc w:val="center"/>
              <w:rPr>
                <w:rFonts w:ascii="Times New Roman" w:hAnsi="Times New Roman"/>
                <w:b/>
                <w:sz w:val="20"/>
                <w:szCs w:val="20"/>
                <w:u w:val="single"/>
              </w:rPr>
            </w:pPr>
            <w:r w:rsidRPr="00791601">
              <w:rPr>
                <w:rFonts w:ascii="Times New Roman" w:hAnsi="Times New Roman"/>
                <w:b/>
                <w:sz w:val="20"/>
                <w:szCs w:val="20"/>
                <w:u w:val="single"/>
              </w:rPr>
              <w:t>Tourism Council:</w:t>
            </w:r>
          </w:p>
          <w:p w14:paraId="1F692CD8" w14:textId="77777777" w:rsidR="009A56A1" w:rsidRPr="00791601" w:rsidRDefault="009A56A1" w:rsidP="009A56A1">
            <w:pPr>
              <w:contextualSpacing/>
              <w:jc w:val="center"/>
              <w:rPr>
                <w:rFonts w:ascii="Times New Roman" w:hAnsi="Times New Roman"/>
                <w:i/>
                <w:sz w:val="20"/>
                <w:szCs w:val="20"/>
              </w:rPr>
            </w:pPr>
            <w:r w:rsidRPr="00791601">
              <w:rPr>
                <w:rFonts w:ascii="Times New Roman" w:hAnsi="Times New Roman"/>
                <w:i/>
                <w:sz w:val="20"/>
                <w:szCs w:val="20"/>
              </w:rPr>
              <w:t xml:space="preserve">Restaurants: </w:t>
            </w:r>
          </w:p>
          <w:p w14:paraId="7EEB04A3" w14:textId="77777777" w:rsidR="00B154D4" w:rsidRPr="00791601" w:rsidRDefault="00B154D4" w:rsidP="00B154D4">
            <w:pPr>
              <w:contextualSpacing/>
              <w:jc w:val="center"/>
              <w:rPr>
                <w:rFonts w:ascii="Times New Roman" w:hAnsi="Times New Roman"/>
                <w:sz w:val="20"/>
                <w:szCs w:val="20"/>
              </w:rPr>
            </w:pPr>
            <w:r w:rsidRPr="00791601">
              <w:rPr>
                <w:rFonts w:ascii="Times New Roman" w:hAnsi="Times New Roman"/>
                <w:b/>
                <w:sz w:val="20"/>
                <w:szCs w:val="20"/>
              </w:rPr>
              <w:t>Helen Morton</w:t>
            </w:r>
            <w:r w:rsidRPr="00791601">
              <w:rPr>
                <w:rFonts w:ascii="Times New Roman" w:hAnsi="Times New Roman"/>
                <w:sz w:val="20"/>
                <w:szCs w:val="20"/>
              </w:rPr>
              <w:t xml:space="preserve"> – Delaware North </w:t>
            </w:r>
          </w:p>
          <w:p w14:paraId="2C3563C8" w14:textId="032424DE" w:rsidR="0018668A" w:rsidRPr="00791601" w:rsidRDefault="0018668A" w:rsidP="009A56A1">
            <w:pPr>
              <w:contextualSpacing/>
              <w:jc w:val="center"/>
              <w:rPr>
                <w:rFonts w:ascii="Times New Roman" w:hAnsi="Times New Roman"/>
                <w:sz w:val="20"/>
                <w:szCs w:val="20"/>
                <w:lang w:val="es-ES"/>
              </w:rPr>
            </w:pPr>
            <w:r w:rsidRPr="00791601">
              <w:rPr>
                <w:rFonts w:ascii="Times New Roman" w:hAnsi="Times New Roman"/>
                <w:b/>
                <w:bCs/>
                <w:sz w:val="20"/>
                <w:szCs w:val="20"/>
                <w:lang w:val="es-ES"/>
              </w:rPr>
              <w:t>Romeo Pugliese</w:t>
            </w:r>
            <w:r w:rsidRPr="00791601">
              <w:rPr>
                <w:rFonts w:ascii="Times New Roman" w:hAnsi="Times New Roman"/>
                <w:sz w:val="20"/>
                <w:szCs w:val="20"/>
                <w:lang w:val="es-ES"/>
              </w:rPr>
              <w:t xml:space="preserve"> - </w:t>
            </w:r>
            <w:proofErr w:type="spellStart"/>
            <w:r w:rsidRPr="00791601">
              <w:rPr>
                <w:rFonts w:ascii="Times New Roman" w:hAnsi="Times New Roman"/>
                <w:sz w:val="20"/>
                <w:szCs w:val="20"/>
                <w:lang w:val="es-ES"/>
              </w:rPr>
              <w:t>Mamma</w:t>
            </w:r>
            <w:proofErr w:type="spellEnd"/>
            <w:r w:rsidRPr="00791601">
              <w:rPr>
                <w:rFonts w:ascii="Times New Roman" w:hAnsi="Times New Roman"/>
                <w:sz w:val="20"/>
                <w:szCs w:val="20"/>
                <w:lang w:val="es-ES"/>
              </w:rPr>
              <w:t xml:space="preserve"> Mia Italian Restaurant</w:t>
            </w:r>
          </w:p>
          <w:p w14:paraId="0AB82148" w14:textId="77777777" w:rsidR="009A56A1" w:rsidRPr="00791601" w:rsidRDefault="009A56A1" w:rsidP="009A56A1">
            <w:pPr>
              <w:contextualSpacing/>
              <w:jc w:val="center"/>
              <w:rPr>
                <w:rFonts w:ascii="Times New Roman" w:hAnsi="Times New Roman"/>
                <w:i/>
                <w:sz w:val="20"/>
                <w:szCs w:val="20"/>
                <w:lang w:val="es-ES"/>
              </w:rPr>
            </w:pPr>
          </w:p>
          <w:p w14:paraId="54E18EC9" w14:textId="77777777" w:rsidR="009A56A1" w:rsidRPr="00791601" w:rsidRDefault="009A56A1" w:rsidP="009A56A1">
            <w:pPr>
              <w:contextualSpacing/>
              <w:jc w:val="center"/>
              <w:rPr>
                <w:rFonts w:ascii="Times New Roman" w:hAnsi="Times New Roman"/>
                <w:i/>
                <w:sz w:val="20"/>
                <w:szCs w:val="20"/>
              </w:rPr>
            </w:pPr>
            <w:r w:rsidRPr="00791601">
              <w:rPr>
                <w:rFonts w:ascii="Times New Roman" w:hAnsi="Times New Roman"/>
                <w:i/>
                <w:sz w:val="20"/>
                <w:szCs w:val="20"/>
              </w:rPr>
              <w:t xml:space="preserve">Lodging: </w:t>
            </w:r>
          </w:p>
          <w:p w14:paraId="6C2FA7BB" w14:textId="77777777" w:rsidR="009A56A1" w:rsidRPr="00791601" w:rsidRDefault="009A56A1" w:rsidP="009A56A1">
            <w:pPr>
              <w:contextualSpacing/>
              <w:jc w:val="center"/>
              <w:rPr>
                <w:rFonts w:ascii="Times New Roman" w:hAnsi="Times New Roman"/>
                <w:sz w:val="20"/>
                <w:szCs w:val="20"/>
              </w:rPr>
            </w:pPr>
            <w:r w:rsidRPr="00791601">
              <w:rPr>
                <w:rFonts w:ascii="Times New Roman" w:hAnsi="Times New Roman"/>
                <w:b/>
                <w:sz w:val="20"/>
                <w:szCs w:val="20"/>
              </w:rPr>
              <w:t xml:space="preserve">Nancy </w:t>
            </w:r>
            <w:proofErr w:type="spellStart"/>
            <w:r w:rsidRPr="00791601">
              <w:rPr>
                <w:rFonts w:ascii="Times New Roman" w:hAnsi="Times New Roman"/>
                <w:b/>
                <w:sz w:val="20"/>
                <w:szCs w:val="20"/>
              </w:rPr>
              <w:t>Sottosanti</w:t>
            </w:r>
            <w:proofErr w:type="spellEnd"/>
            <w:r w:rsidRPr="00791601">
              <w:rPr>
                <w:rFonts w:ascii="Times New Roman" w:hAnsi="Times New Roman"/>
                <w:sz w:val="20"/>
                <w:szCs w:val="20"/>
              </w:rPr>
              <w:t>, Treasurer – Shenandoah River Outfitters</w:t>
            </w:r>
          </w:p>
          <w:p w14:paraId="7B42B4A7" w14:textId="58306054" w:rsidR="009A56A1" w:rsidRPr="00791601" w:rsidRDefault="00B154D4" w:rsidP="009A56A1">
            <w:pPr>
              <w:contextualSpacing/>
              <w:jc w:val="center"/>
              <w:rPr>
                <w:rFonts w:ascii="Times New Roman" w:hAnsi="Times New Roman"/>
                <w:bCs/>
                <w:sz w:val="20"/>
                <w:szCs w:val="20"/>
              </w:rPr>
            </w:pPr>
            <w:r w:rsidRPr="00791601">
              <w:rPr>
                <w:rFonts w:ascii="Times New Roman" w:hAnsi="Times New Roman"/>
                <w:b/>
                <w:sz w:val="20"/>
                <w:szCs w:val="20"/>
              </w:rPr>
              <w:t xml:space="preserve">DezaRae Beer </w:t>
            </w:r>
            <w:r w:rsidRPr="00791601">
              <w:rPr>
                <w:rFonts w:ascii="Times New Roman" w:hAnsi="Times New Roman"/>
                <w:bCs/>
                <w:sz w:val="20"/>
                <w:szCs w:val="20"/>
              </w:rPr>
              <w:t xml:space="preserve">– Yogi Bear Jellystone Park </w:t>
            </w:r>
          </w:p>
          <w:p w14:paraId="1E5FC588" w14:textId="69490FB3" w:rsidR="0018668A" w:rsidRPr="00791601" w:rsidRDefault="0018668A" w:rsidP="0018668A">
            <w:pPr>
              <w:contextualSpacing/>
              <w:jc w:val="center"/>
              <w:rPr>
                <w:rFonts w:ascii="Times New Roman" w:hAnsi="Times New Roman"/>
                <w:sz w:val="20"/>
                <w:szCs w:val="20"/>
              </w:rPr>
            </w:pPr>
            <w:r w:rsidRPr="00791601">
              <w:rPr>
                <w:rFonts w:ascii="Times New Roman" w:hAnsi="Times New Roman"/>
                <w:b/>
                <w:sz w:val="20"/>
                <w:szCs w:val="20"/>
              </w:rPr>
              <w:t>Jim Sims</w:t>
            </w:r>
            <w:r w:rsidRPr="00791601">
              <w:rPr>
                <w:rFonts w:ascii="Times New Roman" w:hAnsi="Times New Roman"/>
                <w:sz w:val="20"/>
                <w:szCs w:val="20"/>
              </w:rPr>
              <w:t xml:space="preserve"> – The Mimslyn Inn</w:t>
            </w:r>
          </w:p>
          <w:p w14:paraId="7108A907" w14:textId="77777777" w:rsidR="009A56A1" w:rsidRPr="00791601" w:rsidRDefault="009A56A1" w:rsidP="009A56A1">
            <w:pPr>
              <w:contextualSpacing/>
              <w:jc w:val="center"/>
              <w:rPr>
                <w:rFonts w:ascii="Times New Roman" w:hAnsi="Times New Roman"/>
                <w:i/>
                <w:sz w:val="20"/>
                <w:szCs w:val="20"/>
              </w:rPr>
            </w:pPr>
          </w:p>
          <w:p w14:paraId="74497677" w14:textId="77777777" w:rsidR="009A56A1" w:rsidRPr="00791601" w:rsidRDefault="009A56A1" w:rsidP="009A56A1">
            <w:pPr>
              <w:contextualSpacing/>
              <w:jc w:val="center"/>
              <w:rPr>
                <w:rFonts w:ascii="Times New Roman" w:hAnsi="Times New Roman"/>
                <w:i/>
                <w:sz w:val="20"/>
                <w:szCs w:val="20"/>
              </w:rPr>
            </w:pPr>
            <w:r w:rsidRPr="00791601">
              <w:rPr>
                <w:rFonts w:ascii="Times New Roman" w:hAnsi="Times New Roman"/>
                <w:i/>
                <w:sz w:val="20"/>
                <w:szCs w:val="20"/>
              </w:rPr>
              <w:t xml:space="preserve">Attractions: </w:t>
            </w:r>
          </w:p>
          <w:p w14:paraId="41529610" w14:textId="330648FB" w:rsidR="009A56A1" w:rsidRPr="00791601" w:rsidRDefault="009A56A1" w:rsidP="009A56A1">
            <w:pPr>
              <w:contextualSpacing/>
              <w:jc w:val="center"/>
              <w:rPr>
                <w:rFonts w:ascii="Times New Roman" w:hAnsi="Times New Roman"/>
                <w:sz w:val="20"/>
                <w:szCs w:val="20"/>
              </w:rPr>
            </w:pPr>
            <w:r w:rsidRPr="00791601">
              <w:rPr>
                <w:rFonts w:ascii="Times New Roman" w:hAnsi="Times New Roman"/>
                <w:b/>
                <w:sz w:val="20"/>
                <w:szCs w:val="20"/>
              </w:rPr>
              <w:t>Bill Schumacher</w:t>
            </w:r>
            <w:r w:rsidRPr="00791601">
              <w:rPr>
                <w:rFonts w:ascii="Times New Roman" w:hAnsi="Times New Roman"/>
                <w:b/>
                <w:bCs/>
                <w:sz w:val="20"/>
                <w:szCs w:val="20"/>
              </w:rPr>
              <w:t>, Vice-Chair</w:t>
            </w:r>
            <w:r w:rsidRPr="00791601">
              <w:rPr>
                <w:rFonts w:ascii="Times New Roman" w:hAnsi="Times New Roman"/>
                <w:sz w:val="20"/>
                <w:szCs w:val="20"/>
              </w:rPr>
              <w:t xml:space="preserve"> – Fort Valley Ranch</w:t>
            </w:r>
          </w:p>
          <w:p w14:paraId="1853ADC5" w14:textId="75360C2B" w:rsidR="009A56A1" w:rsidRPr="00791601" w:rsidRDefault="00B154D4" w:rsidP="009A56A1">
            <w:pPr>
              <w:contextualSpacing/>
              <w:jc w:val="center"/>
              <w:rPr>
                <w:rFonts w:ascii="Times New Roman" w:hAnsi="Times New Roman"/>
                <w:sz w:val="20"/>
                <w:szCs w:val="20"/>
              </w:rPr>
            </w:pPr>
            <w:r w:rsidRPr="00791601">
              <w:rPr>
                <w:rFonts w:ascii="Times New Roman" w:hAnsi="Times New Roman"/>
                <w:b/>
                <w:sz w:val="20"/>
                <w:szCs w:val="20"/>
              </w:rPr>
              <w:t xml:space="preserve">Bill Huffman, Chair </w:t>
            </w:r>
            <w:r w:rsidRPr="00791601">
              <w:rPr>
                <w:rFonts w:ascii="Times New Roman" w:hAnsi="Times New Roman"/>
                <w:bCs/>
                <w:sz w:val="20"/>
                <w:szCs w:val="20"/>
              </w:rPr>
              <w:t>– Luray Caverns</w:t>
            </w:r>
            <w:r w:rsidRPr="00791601">
              <w:rPr>
                <w:rFonts w:ascii="Times New Roman" w:hAnsi="Times New Roman"/>
                <w:b/>
                <w:sz w:val="20"/>
                <w:szCs w:val="20"/>
              </w:rPr>
              <w:t xml:space="preserve"> </w:t>
            </w:r>
          </w:p>
          <w:p w14:paraId="5D3E1CC1" w14:textId="77777777" w:rsidR="009A56A1" w:rsidRPr="00791601" w:rsidRDefault="009A56A1" w:rsidP="009A56A1">
            <w:pPr>
              <w:contextualSpacing/>
              <w:jc w:val="center"/>
              <w:rPr>
                <w:rFonts w:ascii="Times New Roman" w:hAnsi="Times New Roman"/>
                <w:i/>
                <w:sz w:val="20"/>
                <w:szCs w:val="20"/>
              </w:rPr>
            </w:pPr>
          </w:p>
          <w:p w14:paraId="32E20F2D" w14:textId="77777777" w:rsidR="009A56A1" w:rsidRPr="00791601" w:rsidRDefault="009A56A1" w:rsidP="009A56A1">
            <w:pPr>
              <w:contextualSpacing/>
              <w:jc w:val="center"/>
              <w:rPr>
                <w:rFonts w:ascii="Times New Roman" w:hAnsi="Times New Roman"/>
                <w:i/>
                <w:sz w:val="20"/>
                <w:szCs w:val="20"/>
              </w:rPr>
            </w:pPr>
            <w:r w:rsidRPr="00791601">
              <w:rPr>
                <w:rFonts w:ascii="Times New Roman" w:hAnsi="Times New Roman"/>
                <w:i/>
                <w:sz w:val="20"/>
                <w:szCs w:val="20"/>
              </w:rPr>
              <w:t xml:space="preserve">Services: </w:t>
            </w:r>
          </w:p>
          <w:p w14:paraId="350747FA" w14:textId="77777777" w:rsidR="009A56A1" w:rsidRDefault="0018668A" w:rsidP="00366016">
            <w:pPr>
              <w:contextualSpacing/>
              <w:jc w:val="center"/>
              <w:rPr>
                <w:rFonts w:ascii="Times New Roman" w:hAnsi="Times New Roman"/>
                <w:sz w:val="20"/>
                <w:szCs w:val="20"/>
              </w:rPr>
            </w:pPr>
            <w:r w:rsidRPr="00791601">
              <w:rPr>
                <w:rFonts w:ascii="Times New Roman" w:hAnsi="Times New Roman"/>
                <w:b/>
                <w:bCs/>
                <w:sz w:val="20"/>
                <w:szCs w:val="20"/>
              </w:rPr>
              <w:t>Chris Jenkins</w:t>
            </w:r>
            <w:r w:rsidRPr="00791601">
              <w:rPr>
                <w:rFonts w:ascii="Times New Roman" w:hAnsi="Times New Roman"/>
                <w:sz w:val="20"/>
                <w:szCs w:val="20"/>
              </w:rPr>
              <w:t xml:space="preserve"> – Faithbrooke Barn and Vineyards </w:t>
            </w:r>
          </w:p>
          <w:p w14:paraId="73611211" w14:textId="77777777" w:rsidR="00791601" w:rsidRPr="00791601" w:rsidRDefault="00791601" w:rsidP="00791601">
            <w:pPr>
              <w:contextualSpacing/>
              <w:jc w:val="center"/>
              <w:rPr>
                <w:rFonts w:ascii="Times New Roman" w:hAnsi="Times New Roman"/>
                <w:sz w:val="20"/>
                <w:szCs w:val="20"/>
              </w:rPr>
            </w:pPr>
            <w:r w:rsidRPr="00791601">
              <w:rPr>
                <w:rFonts w:ascii="Times New Roman" w:hAnsi="Times New Roman"/>
                <w:b/>
                <w:sz w:val="20"/>
                <w:szCs w:val="20"/>
              </w:rPr>
              <w:t>CeCe Castle</w:t>
            </w:r>
            <w:r w:rsidRPr="00791601">
              <w:rPr>
                <w:rFonts w:ascii="Times New Roman" w:hAnsi="Times New Roman"/>
                <w:sz w:val="20"/>
                <w:szCs w:val="20"/>
              </w:rPr>
              <w:t>, Secretary – Brookside Restaurant</w:t>
            </w:r>
          </w:p>
          <w:p w14:paraId="27098F9B" w14:textId="1765BCC3" w:rsidR="00791601" w:rsidRPr="00791601" w:rsidRDefault="00791601" w:rsidP="00791601">
            <w:pPr>
              <w:contextualSpacing/>
              <w:rPr>
                <w:rFonts w:ascii="Times New Roman" w:hAnsi="Times New Roman"/>
                <w:sz w:val="20"/>
                <w:szCs w:val="20"/>
              </w:rPr>
            </w:pPr>
          </w:p>
        </w:tc>
      </w:tr>
      <w:tr w:rsidR="00A003FB" w:rsidRPr="00A003FB" w14:paraId="749DD00A" w14:textId="77777777" w:rsidTr="00FB1CCB">
        <w:trPr>
          <w:trHeight w:val="4720"/>
        </w:trPr>
        <w:tc>
          <w:tcPr>
            <w:tcW w:w="5174" w:type="dxa"/>
            <w:vMerge/>
          </w:tcPr>
          <w:p w14:paraId="357CAE08" w14:textId="77777777" w:rsidR="00A81A38" w:rsidRPr="00A003FB" w:rsidRDefault="00A81A38" w:rsidP="00F32D2D">
            <w:pPr>
              <w:contextualSpacing/>
              <w:jc w:val="center"/>
              <w:rPr>
                <w:rFonts w:ascii="Times New Roman" w:hAnsi="Times New Roman"/>
                <w:b/>
                <w:sz w:val="20"/>
                <w:szCs w:val="20"/>
                <w:u w:val="single"/>
              </w:rPr>
            </w:pPr>
          </w:p>
        </w:tc>
        <w:tc>
          <w:tcPr>
            <w:tcW w:w="6273" w:type="dxa"/>
          </w:tcPr>
          <w:p w14:paraId="5017B97F" w14:textId="6AA4EF6A" w:rsidR="00A81A38" w:rsidRPr="00791601" w:rsidRDefault="00A81A38" w:rsidP="009A56A1">
            <w:pPr>
              <w:contextualSpacing/>
              <w:rPr>
                <w:rFonts w:ascii="Times New Roman" w:hAnsi="Times New Roman"/>
                <w:b/>
                <w:sz w:val="20"/>
                <w:szCs w:val="20"/>
                <w:u w:val="single"/>
              </w:rPr>
            </w:pPr>
          </w:p>
          <w:p w14:paraId="1D56F286" w14:textId="74DD47FA" w:rsidR="00030287" w:rsidRPr="00791601" w:rsidRDefault="00030287" w:rsidP="009A56A1">
            <w:pPr>
              <w:contextualSpacing/>
              <w:rPr>
                <w:rFonts w:ascii="Times New Roman" w:hAnsi="Times New Roman"/>
                <w:b/>
                <w:sz w:val="20"/>
                <w:szCs w:val="20"/>
                <w:u w:val="single"/>
              </w:rPr>
            </w:pPr>
          </w:p>
          <w:p w14:paraId="272FECD8" w14:textId="5481B290" w:rsidR="00030287" w:rsidRPr="00791601" w:rsidRDefault="00146DCD" w:rsidP="009A56A1">
            <w:pPr>
              <w:contextualSpacing/>
              <w:rPr>
                <w:rFonts w:ascii="Times New Roman" w:hAnsi="Times New Roman"/>
                <w:b/>
                <w:sz w:val="20"/>
                <w:szCs w:val="20"/>
                <w:u w:val="single"/>
              </w:rPr>
            </w:pPr>
            <w:r w:rsidRPr="00791601">
              <w:rPr>
                <w:noProof/>
                <w:sz w:val="20"/>
                <w:szCs w:val="20"/>
              </w:rPr>
              <w:drawing>
                <wp:anchor distT="0" distB="0" distL="114300" distR="114300" simplePos="0" relativeHeight="251658752" behindDoc="1" locked="0" layoutInCell="1" allowOverlap="1" wp14:anchorId="14B99C9E" wp14:editId="4CC0136F">
                  <wp:simplePos x="0" y="0"/>
                  <wp:positionH relativeFrom="column">
                    <wp:posOffset>-677212</wp:posOffset>
                  </wp:positionH>
                  <wp:positionV relativeFrom="paragraph">
                    <wp:posOffset>140970</wp:posOffset>
                  </wp:positionV>
                  <wp:extent cx="4570757" cy="3531870"/>
                  <wp:effectExtent l="0" t="0" r="1270" b="0"/>
                  <wp:wrapNone/>
                  <wp:docPr id="1"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585254" cy="354307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65430AF6" w14:textId="41DFDB34" w:rsidR="00BE2900" w:rsidRPr="00A003FB" w:rsidRDefault="00BE2900" w:rsidP="00F32D2D">
      <w:pPr>
        <w:spacing w:after="0" w:line="240" w:lineRule="auto"/>
        <w:contextualSpacing/>
        <w:jc w:val="both"/>
        <w:rPr>
          <w:rFonts w:ascii="Times New Roman" w:hAnsi="Times New Roman" w:cs="Times New Roman"/>
          <w:sz w:val="14"/>
        </w:rPr>
      </w:pPr>
    </w:p>
    <w:p w14:paraId="1444FCCC" w14:textId="20B29B8B" w:rsidR="00B90CE6" w:rsidRPr="00A003FB" w:rsidRDefault="00B90CE6" w:rsidP="00F32D2D">
      <w:pPr>
        <w:spacing w:after="0" w:line="240" w:lineRule="auto"/>
        <w:contextualSpacing/>
        <w:jc w:val="center"/>
        <w:rPr>
          <w:rFonts w:ascii="Times New Roman" w:hAnsi="Times New Roman" w:cs="Times New Roman"/>
          <w:sz w:val="24"/>
          <w:szCs w:val="24"/>
        </w:rPr>
      </w:pPr>
    </w:p>
    <w:p w14:paraId="35A2CFB6" w14:textId="25A07359" w:rsidR="00AB236B" w:rsidRPr="00A003FB" w:rsidRDefault="00AB236B" w:rsidP="00F32D2D">
      <w:pPr>
        <w:spacing w:after="0" w:line="240" w:lineRule="auto"/>
        <w:contextualSpacing/>
        <w:jc w:val="center"/>
        <w:rPr>
          <w:rFonts w:ascii="Times New Roman" w:hAnsi="Times New Roman" w:cs="Times New Roman"/>
          <w:b/>
          <w:sz w:val="4"/>
          <w:szCs w:val="32"/>
        </w:rPr>
      </w:pPr>
    </w:p>
    <w:p w14:paraId="76C4354E" w14:textId="77777777" w:rsidR="002C5C41" w:rsidRDefault="002C5C41" w:rsidP="00F32D2D">
      <w:pPr>
        <w:spacing w:after="0" w:line="240" w:lineRule="auto"/>
        <w:contextualSpacing/>
        <w:jc w:val="center"/>
        <w:rPr>
          <w:rFonts w:ascii="Times New Roman" w:hAnsi="Times New Roman" w:cs="Times New Roman"/>
          <w:b/>
          <w:sz w:val="24"/>
          <w:szCs w:val="24"/>
        </w:rPr>
      </w:pPr>
    </w:p>
    <w:p w14:paraId="43316F43" w14:textId="0D21DE03" w:rsidR="002C5C41" w:rsidRDefault="00166BBE" w:rsidP="00F32D2D">
      <w:pPr>
        <w:spacing w:after="0" w:line="240" w:lineRule="auto"/>
        <w:contextualSpacing/>
        <w:jc w:val="center"/>
        <w:rPr>
          <w:rFonts w:ascii="Times New Roman" w:hAnsi="Times New Roman" w:cs="Times New Roman"/>
          <w:b/>
          <w:sz w:val="24"/>
          <w:szCs w:val="24"/>
        </w:rPr>
      </w:pPr>
      <w:r>
        <w:rPr>
          <w:rFonts w:ascii="Times New Roman" w:hAnsi="Times New Roman"/>
          <w:noProof/>
          <w:sz w:val="24"/>
          <w:szCs w:val="24"/>
        </w:rPr>
        <w:drawing>
          <wp:anchor distT="0" distB="0" distL="114300" distR="114300" simplePos="0" relativeHeight="251655168" behindDoc="0" locked="0" layoutInCell="1" allowOverlap="1" wp14:anchorId="4E103547" wp14:editId="6C7CF858">
            <wp:simplePos x="0" y="0"/>
            <wp:positionH relativeFrom="column">
              <wp:posOffset>3580765</wp:posOffset>
            </wp:positionH>
            <wp:positionV relativeFrom="paragraph">
              <wp:posOffset>137160</wp:posOffset>
            </wp:positionV>
            <wp:extent cx="1463675" cy="1057275"/>
            <wp:effectExtent l="0" t="0" r="3175" b="9525"/>
            <wp:wrapThrough wrapText="bothSides">
              <wp:wrapPolygon edited="0">
                <wp:start x="0" y="0"/>
                <wp:lineTo x="0" y="21405"/>
                <wp:lineTo x="21366" y="21405"/>
                <wp:lineTo x="21366"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63675" cy="10572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noProof/>
          <w:sz w:val="24"/>
          <w:szCs w:val="24"/>
        </w:rPr>
        <w:drawing>
          <wp:anchor distT="0" distB="0" distL="114300" distR="114300" simplePos="0" relativeHeight="251660288" behindDoc="0" locked="0" layoutInCell="1" allowOverlap="1" wp14:anchorId="35DCD374" wp14:editId="502C2157">
            <wp:simplePos x="0" y="0"/>
            <wp:positionH relativeFrom="column">
              <wp:posOffset>1771650</wp:posOffset>
            </wp:positionH>
            <wp:positionV relativeFrom="paragraph">
              <wp:posOffset>0</wp:posOffset>
            </wp:positionV>
            <wp:extent cx="1314450" cy="1314450"/>
            <wp:effectExtent l="0" t="0" r="0" b="0"/>
            <wp:wrapThrough wrapText="bothSides">
              <wp:wrapPolygon edited="0">
                <wp:start x="8452" y="0"/>
                <wp:lineTo x="6261" y="313"/>
                <wp:lineTo x="939" y="4070"/>
                <wp:lineTo x="0" y="7826"/>
                <wp:lineTo x="0" y="12522"/>
                <wp:lineTo x="313" y="15652"/>
                <wp:lineTo x="4383" y="20035"/>
                <wp:lineTo x="7826" y="21287"/>
                <wp:lineTo x="8452" y="21287"/>
                <wp:lineTo x="12835" y="21287"/>
                <wp:lineTo x="13461" y="21287"/>
                <wp:lineTo x="16904" y="20035"/>
                <wp:lineTo x="20974" y="15652"/>
                <wp:lineTo x="21287" y="12522"/>
                <wp:lineTo x="21287" y="7826"/>
                <wp:lineTo x="20661" y="4070"/>
                <wp:lineTo x="15026" y="313"/>
                <wp:lineTo x="12835" y="0"/>
                <wp:lineTo x="8452"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14450" cy="1314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2ACF71" w14:textId="53E585BE" w:rsidR="002C5C41" w:rsidRDefault="002C5C41" w:rsidP="00F32D2D">
      <w:pPr>
        <w:spacing w:after="0" w:line="240" w:lineRule="auto"/>
        <w:contextualSpacing/>
        <w:jc w:val="center"/>
        <w:rPr>
          <w:rFonts w:ascii="Times New Roman" w:hAnsi="Times New Roman" w:cs="Times New Roman"/>
          <w:b/>
          <w:sz w:val="24"/>
          <w:szCs w:val="24"/>
        </w:rPr>
      </w:pPr>
    </w:p>
    <w:p w14:paraId="4A4AF28A" w14:textId="1B038B12" w:rsidR="002C5C41" w:rsidRDefault="002C5C41" w:rsidP="00F32D2D">
      <w:pPr>
        <w:spacing w:after="0" w:line="240" w:lineRule="auto"/>
        <w:contextualSpacing/>
        <w:jc w:val="center"/>
        <w:rPr>
          <w:rFonts w:ascii="Times New Roman" w:hAnsi="Times New Roman" w:cs="Times New Roman"/>
          <w:b/>
          <w:sz w:val="24"/>
          <w:szCs w:val="24"/>
        </w:rPr>
      </w:pPr>
    </w:p>
    <w:p w14:paraId="42448FD7" w14:textId="7C59A50F" w:rsidR="002C5C41" w:rsidRDefault="002C5C41" w:rsidP="00F32D2D">
      <w:pPr>
        <w:spacing w:after="0" w:line="240" w:lineRule="auto"/>
        <w:contextualSpacing/>
        <w:jc w:val="center"/>
        <w:rPr>
          <w:rFonts w:ascii="Times New Roman" w:hAnsi="Times New Roman" w:cs="Times New Roman"/>
          <w:b/>
          <w:sz w:val="24"/>
          <w:szCs w:val="24"/>
        </w:rPr>
      </w:pPr>
    </w:p>
    <w:p w14:paraId="02C9D7C6" w14:textId="3895E1BA" w:rsidR="002C5C41" w:rsidRDefault="002C5C41" w:rsidP="00F32D2D">
      <w:pPr>
        <w:spacing w:after="0" w:line="240" w:lineRule="auto"/>
        <w:contextualSpacing/>
        <w:jc w:val="center"/>
        <w:rPr>
          <w:rFonts w:ascii="Times New Roman" w:hAnsi="Times New Roman" w:cs="Times New Roman"/>
          <w:b/>
          <w:sz w:val="24"/>
          <w:szCs w:val="24"/>
        </w:rPr>
      </w:pPr>
    </w:p>
    <w:p w14:paraId="234A6907" w14:textId="77777777" w:rsidR="00030287" w:rsidRDefault="00030287" w:rsidP="00F32D2D">
      <w:pPr>
        <w:spacing w:after="0" w:line="240" w:lineRule="auto"/>
        <w:contextualSpacing/>
        <w:jc w:val="center"/>
        <w:rPr>
          <w:rFonts w:ascii="Times New Roman" w:hAnsi="Times New Roman" w:cs="Times New Roman"/>
          <w:b/>
          <w:sz w:val="24"/>
          <w:szCs w:val="24"/>
        </w:rPr>
      </w:pPr>
    </w:p>
    <w:p w14:paraId="76AE74C7" w14:textId="77777777" w:rsidR="00030287" w:rsidRDefault="00030287" w:rsidP="00F32D2D">
      <w:pPr>
        <w:spacing w:after="0" w:line="240" w:lineRule="auto"/>
        <w:contextualSpacing/>
        <w:jc w:val="center"/>
        <w:rPr>
          <w:rFonts w:ascii="Times New Roman" w:hAnsi="Times New Roman" w:cs="Times New Roman"/>
          <w:b/>
          <w:sz w:val="24"/>
          <w:szCs w:val="24"/>
        </w:rPr>
      </w:pPr>
    </w:p>
    <w:p w14:paraId="592CD244" w14:textId="6D20C119" w:rsidR="00030287" w:rsidRDefault="00030287" w:rsidP="00F32D2D">
      <w:pPr>
        <w:spacing w:after="0" w:line="240" w:lineRule="auto"/>
        <w:contextualSpacing/>
        <w:jc w:val="center"/>
        <w:rPr>
          <w:rFonts w:ascii="Times New Roman" w:hAnsi="Times New Roman" w:cs="Times New Roman"/>
          <w:b/>
          <w:sz w:val="24"/>
          <w:szCs w:val="24"/>
        </w:rPr>
      </w:pPr>
    </w:p>
    <w:p w14:paraId="42075C66" w14:textId="66526000" w:rsidR="00C56B0A" w:rsidRPr="008935CD" w:rsidRDefault="00C56B0A" w:rsidP="00F32D2D">
      <w:pPr>
        <w:spacing w:after="0" w:line="240" w:lineRule="auto"/>
        <w:contextualSpacing/>
        <w:jc w:val="center"/>
        <w:rPr>
          <w:rFonts w:ascii="Times New Roman" w:hAnsi="Times New Roman" w:cs="Times New Roman"/>
          <w:b/>
          <w:sz w:val="28"/>
          <w:szCs w:val="28"/>
        </w:rPr>
      </w:pPr>
      <w:r w:rsidRPr="008935CD">
        <w:rPr>
          <w:rFonts w:ascii="Times New Roman" w:hAnsi="Times New Roman" w:cs="Times New Roman"/>
          <w:b/>
          <w:sz w:val="28"/>
          <w:szCs w:val="28"/>
        </w:rPr>
        <w:t>Luray-Page County Chamber of Commerce</w:t>
      </w:r>
      <w:r w:rsidR="00B348DA" w:rsidRPr="008935CD">
        <w:rPr>
          <w:rFonts w:ascii="Times New Roman" w:hAnsi="Times New Roman" w:cs="Times New Roman"/>
          <w:b/>
          <w:sz w:val="28"/>
          <w:szCs w:val="28"/>
        </w:rPr>
        <w:t xml:space="preserve"> &amp; Visitor Center</w:t>
      </w:r>
    </w:p>
    <w:p w14:paraId="2F708262" w14:textId="74E337BE" w:rsidR="00A16F60" w:rsidRPr="00A003FB" w:rsidRDefault="00A16F60" w:rsidP="00F32D2D">
      <w:pPr>
        <w:spacing w:after="0" w:line="240" w:lineRule="auto"/>
        <w:contextualSpacing/>
        <w:jc w:val="center"/>
        <w:rPr>
          <w:rFonts w:ascii="Times New Roman" w:hAnsi="Times New Roman" w:cs="Times New Roman"/>
          <w:sz w:val="20"/>
          <w:szCs w:val="20"/>
        </w:rPr>
      </w:pPr>
      <w:r w:rsidRPr="00A003FB">
        <w:rPr>
          <w:rFonts w:ascii="Times New Roman" w:hAnsi="Times New Roman" w:cs="Times New Roman"/>
          <w:sz w:val="20"/>
          <w:szCs w:val="20"/>
        </w:rPr>
        <w:t>18 Campbell St</w:t>
      </w:r>
      <w:r w:rsidR="003F6A9F" w:rsidRPr="00A003FB">
        <w:rPr>
          <w:rFonts w:ascii="Times New Roman" w:hAnsi="Times New Roman" w:cs="Times New Roman"/>
          <w:sz w:val="20"/>
          <w:szCs w:val="20"/>
        </w:rPr>
        <w:t>reet</w:t>
      </w:r>
      <w:r w:rsidRPr="00A003FB">
        <w:rPr>
          <w:rFonts w:ascii="Times New Roman" w:hAnsi="Times New Roman" w:cs="Times New Roman"/>
          <w:sz w:val="20"/>
          <w:szCs w:val="20"/>
        </w:rPr>
        <w:t>, Luray, V</w:t>
      </w:r>
      <w:r w:rsidR="003F6A9F" w:rsidRPr="00A003FB">
        <w:rPr>
          <w:rFonts w:ascii="Times New Roman" w:hAnsi="Times New Roman" w:cs="Times New Roman"/>
          <w:sz w:val="20"/>
          <w:szCs w:val="20"/>
        </w:rPr>
        <w:t>A</w:t>
      </w:r>
      <w:r w:rsidRPr="00A003FB">
        <w:rPr>
          <w:rFonts w:ascii="Times New Roman" w:hAnsi="Times New Roman" w:cs="Times New Roman"/>
          <w:sz w:val="20"/>
          <w:szCs w:val="20"/>
        </w:rPr>
        <w:t xml:space="preserve"> 22835</w:t>
      </w:r>
    </w:p>
    <w:p w14:paraId="0A46AE77" w14:textId="4DF80D3D" w:rsidR="00A16F60" w:rsidRPr="00A003FB" w:rsidRDefault="00A16F60" w:rsidP="00F32D2D">
      <w:pPr>
        <w:spacing w:after="0" w:line="240" w:lineRule="auto"/>
        <w:contextualSpacing/>
        <w:jc w:val="center"/>
        <w:rPr>
          <w:rFonts w:ascii="Times New Roman" w:hAnsi="Times New Roman" w:cs="Times New Roman"/>
          <w:sz w:val="20"/>
          <w:szCs w:val="20"/>
        </w:rPr>
      </w:pPr>
      <w:r w:rsidRPr="00A003FB">
        <w:rPr>
          <w:rFonts w:ascii="Times New Roman" w:hAnsi="Times New Roman" w:cs="Times New Roman"/>
          <w:sz w:val="20"/>
          <w:szCs w:val="20"/>
        </w:rPr>
        <w:t xml:space="preserve">Phone: </w:t>
      </w:r>
      <w:r w:rsidR="00126E11" w:rsidRPr="00A003FB">
        <w:rPr>
          <w:rFonts w:ascii="Times New Roman" w:hAnsi="Times New Roman" w:cs="Times New Roman"/>
          <w:sz w:val="20"/>
          <w:szCs w:val="20"/>
        </w:rPr>
        <w:t xml:space="preserve">(540) 743-3915 • Fax: (540) </w:t>
      </w:r>
      <w:r w:rsidRPr="00A003FB">
        <w:rPr>
          <w:rFonts w:ascii="Times New Roman" w:hAnsi="Times New Roman" w:cs="Times New Roman"/>
          <w:sz w:val="20"/>
          <w:szCs w:val="20"/>
        </w:rPr>
        <w:t>743-3944</w:t>
      </w:r>
    </w:p>
    <w:p w14:paraId="549FBBEF" w14:textId="7F8F468F" w:rsidR="00441682" w:rsidRPr="002C5C41" w:rsidRDefault="00711A67" w:rsidP="00F32D2D">
      <w:pPr>
        <w:spacing w:after="0" w:line="240" w:lineRule="auto"/>
        <w:contextualSpacing/>
        <w:jc w:val="center"/>
        <w:rPr>
          <w:rFonts w:ascii="Times New Roman" w:hAnsi="Times New Roman" w:cs="Times New Roman"/>
          <w:b/>
          <w:sz w:val="20"/>
          <w:szCs w:val="20"/>
        </w:rPr>
      </w:pPr>
      <w:hyperlink r:id="rId12" w:history="1">
        <w:r w:rsidR="00441682" w:rsidRPr="002C5C41">
          <w:rPr>
            <w:rStyle w:val="Hyperlink"/>
            <w:rFonts w:ascii="Times New Roman" w:hAnsi="Times New Roman" w:cs="Times New Roman"/>
            <w:color w:val="auto"/>
            <w:sz w:val="20"/>
            <w:szCs w:val="20"/>
            <w:u w:val="none"/>
          </w:rPr>
          <w:t>www.visitluraypage.com</w:t>
        </w:r>
      </w:hyperlink>
    </w:p>
    <w:p w14:paraId="57FA1F2A" w14:textId="77777777" w:rsidR="008935CD" w:rsidRPr="002946CD" w:rsidRDefault="008935CD" w:rsidP="004B45CA">
      <w:pPr>
        <w:spacing w:after="0" w:line="240" w:lineRule="auto"/>
        <w:contextualSpacing/>
        <w:jc w:val="center"/>
        <w:rPr>
          <w:rFonts w:ascii="Times New Roman" w:hAnsi="Times New Roman" w:cs="Times New Roman"/>
          <w:b/>
          <w:sz w:val="20"/>
          <w:szCs w:val="20"/>
        </w:rPr>
      </w:pPr>
    </w:p>
    <w:p w14:paraId="18EA9C09" w14:textId="3A1FC081" w:rsidR="00C56B0A" w:rsidRDefault="00642088" w:rsidP="00305A32">
      <w:pPr>
        <w:spacing w:after="0" w:line="240" w:lineRule="auto"/>
        <w:contextualSpacing/>
        <w:jc w:val="center"/>
        <w:rPr>
          <w:rFonts w:ascii="Times New Roman" w:hAnsi="Times New Roman" w:cs="Times New Roman"/>
          <w:b/>
          <w:sz w:val="32"/>
          <w:szCs w:val="34"/>
        </w:rPr>
      </w:pPr>
      <w:r>
        <w:rPr>
          <w:rFonts w:ascii="Times New Roman" w:hAnsi="Times New Roman" w:cs="Times New Roman"/>
          <w:b/>
          <w:sz w:val="32"/>
          <w:szCs w:val="34"/>
        </w:rPr>
        <w:t>February 2022</w:t>
      </w:r>
      <w:r w:rsidR="00C56B0A" w:rsidRPr="00A003FB">
        <w:rPr>
          <w:rFonts w:ascii="Times New Roman" w:hAnsi="Times New Roman" w:cs="Times New Roman"/>
          <w:b/>
          <w:sz w:val="32"/>
          <w:szCs w:val="34"/>
        </w:rPr>
        <w:t xml:space="preserve"> Newsletter</w:t>
      </w:r>
    </w:p>
    <w:p w14:paraId="72AD5792" w14:textId="77777777" w:rsidR="00C5581E" w:rsidRPr="00C5581E" w:rsidRDefault="00C5581E" w:rsidP="00F32D2D">
      <w:pPr>
        <w:spacing w:after="0" w:line="240" w:lineRule="auto"/>
        <w:contextualSpacing/>
        <w:jc w:val="center"/>
        <w:rPr>
          <w:rFonts w:ascii="Times New Roman" w:hAnsi="Times New Roman" w:cs="Times New Roman"/>
          <w:sz w:val="10"/>
          <w:szCs w:val="10"/>
        </w:rPr>
      </w:pPr>
    </w:p>
    <w:p w14:paraId="7B70C5A1" w14:textId="77777777" w:rsidR="009C3761" w:rsidRPr="00A003FB" w:rsidRDefault="009C3761" w:rsidP="00F32D2D">
      <w:pPr>
        <w:pStyle w:val="Heading1"/>
        <w:shd w:val="clear" w:color="auto" w:fill="FFFFFF"/>
        <w:spacing w:before="0" w:beforeAutospacing="0" w:after="0" w:afterAutospacing="0"/>
        <w:contextualSpacing/>
        <w:jc w:val="center"/>
        <w:rPr>
          <w:sz w:val="6"/>
          <w:szCs w:val="19"/>
        </w:rPr>
      </w:pPr>
    </w:p>
    <w:p w14:paraId="305AB2D1" w14:textId="780272ED" w:rsidR="009C6BEC" w:rsidRPr="00A003FB" w:rsidRDefault="00AE51BD" w:rsidP="00A003FB">
      <w:pPr>
        <w:pStyle w:val="Heading1"/>
        <w:shd w:val="clear" w:color="auto" w:fill="FFFFFF"/>
        <w:spacing w:before="0" w:beforeAutospacing="0" w:after="0" w:afterAutospacing="0"/>
        <w:contextualSpacing/>
        <w:jc w:val="center"/>
        <w:rPr>
          <w:sz w:val="16"/>
          <w:szCs w:val="16"/>
        </w:rPr>
      </w:pPr>
      <w:r w:rsidRPr="00A003FB">
        <w:rPr>
          <w:sz w:val="16"/>
          <w:szCs w:val="16"/>
        </w:rPr>
        <w:t>The Luray-</w:t>
      </w:r>
      <w:r w:rsidR="00693571" w:rsidRPr="00A003FB">
        <w:rPr>
          <w:sz w:val="16"/>
          <w:szCs w:val="16"/>
        </w:rPr>
        <w:t>Page County Chamber of Commerce</w:t>
      </w:r>
      <w:r w:rsidR="0022039E">
        <w:rPr>
          <w:sz w:val="16"/>
          <w:szCs w:val="16"/>
        </w:rPr>
        <w:t>'</w:t>
      </w:r>
      <w:r w:rsidR="00693571" w:rsidRPr="00A003FB">
        <w:rPr>
          <w:sz w:val="16"/>
          <w:szCs w:val="16"/>
        </w:rPr>
        <w:t xml:space="preserve">s mission is to </w:t>
      </w:r>
      <w:r w:rsidRPr="00A003FB">
        <w:rPr>
          <w:sz w:val="16"/>
          <w:szCs w:val="16"/>
        </w:rPr>
        <w:t xml:space="preserve">serve our members by </w:t>
      </w:r>
      <w:r w:rsidR="00693571" w:rsidRPr="00A003FB">
        <w:rPr>
          <w:sz w:val="16"/>
          <w:szCs w:val="16"/>
        </w:rPr>
        <w:t>promoting and supporting business and tourism throughout Page County. The Luray-Page County Chamber of Commerce</w:t>
      </w:r>
      <w:r w:rsidR="0022039E">
        <w:rPr>
          <w:sz w:val="16"/>
          <w:szCs w:val="16"/>
        </w:rPr>
        <w:t>'</w:t>
      </w:r>
      <w:r w:rsidR="00693571" w:rsidRPr="00A003FB">
        <w:rPr>
          <w:sz w:val="16"/>
          <w:szCs w:val="16"/>
        </w:rPr>
        <w:t>s vision is to be the organization where our business community turns for leadership and resources.</w:t>
      </w:r>
    </w:p>
    <w:p w14:paraId="228AC32F" w14:textId="77777777" w:rsidR="00AB236B" w:rsidRPr="002946CD" w:rsidRDefault="00AB236B" w:rsidP="00F32D2D">
      <w:pPr>
        <w:spacing w:after="0" w:line="240" w:lineRule="auto"/>
        <w:contextualSpacing/>
        <w:jc w:val="center"/>
        <w:rPr>
          <w:rFonts w:ascii="Times New Roman" w:hAnsi="Times New Roman" w:cs="Times New Roman"/>
          <w:b/>
          <w:sz w:val="20"/>
          <w:szCs w:val="20"/>
        </w:rPr>
      </w:pPr>
    </w:p>
    <w:p w14:paraId="421ED87D" w14:textId="2AFB52E5" w:rsidR="00D63719" w:rsidRDefault="008C7B60" w:rsidP="0041085C">
      <w:pPr>
        <w:spacing w:after="0" w:line="240" w:lineRule="auto"/>
        <w:contextualSpacing/>
        <w:jc w:val="center"/>
        <w:rPr>
          <w:rFonts w:ascii="Times New Roman" w:hAnsi="Times New Roman" w:cs="Times New Roman"/>
          <w:b/>
          <w:sz w:val="28"/>
          <w:szCs w:val="28"/>
        </w:rPr>
      </w:pPr>
      <w:r w:rsidRPr="00166BBE">
        <w:rPr>
          <w:rFonts w:ascii="Times New Roman" w:hAnsi="Times New Roman" w:cs="Times New Roman"/>
          <w:b/>
          <w:sz w:val="28"/>
          <w:szCs w:val="28"/>
        </w:rPr>
        <w:t>Chamber Events</w:t>
      </w:r>
      <w:bookmarkStart w:id="0" w:name="_Hlk43823369"/>
    </w:p>
    <w:bookmarkEnd w:id="0"/>
    <w:p w14:paraId="45EDFC89" w14:textId="77777777" w:rsidR="00305A32" w:rsidRPr="00297298" w:rsidRDefault="00305A32" w:rsidP="00305A32">
      <w:pPr>
        <w:spacing w:after="0"/>
        <w:rPr>
          <w:rFonts w:ascii="Times New Roman" w:hAnsi="Times New Roman" w:cs="Times New Roman"/>
          <w:sz w:val="10"/>
          <w:szCs w:val="10"/>
        </w:rPr>
      </w:pPr>
    </w:p>
    <w:p w14:paraId="6F61B9A9" w14:textId="77777777" w:rsidR="00642088" w:rsidRPr="000A3DE6" w:rsidRDefault="00642088" w:rsidP="00642088">
      <w:pPr>
        <w:pStyle w:val="NoSpacing"/>
        <w:rPr>
          <w:rFonts w:ascii="Times New Roman" w:hAnsi="Times New Roman" w:cs="Times New Roman"/>
          <w:b/>
          <w:bCs/>
          <w:sz w:val="24"/>
          <w:szCs w:val="24"/>
        </w:rPr>
      </w:pPr>
      <w:r w:rsidRPr="000A3DE6">
        <w:rPr>
          <w:rFonts w:ascii="Times New Roman" w:hAnsi="Times New Roman" w:cs="Times New Roman"/>
          <w:b/>
          <w:bCs/>
          <w:sz w:val="24"/>
          <w:szCs w:val="24"/>
        </w:rPr>
        <w:t>Tuesday, February 1</w:t>
      </w:r>
      <w:r w:rsidRPr="000A3DE6">
        <w:rPr>
          <w:rFonts w:ascii="Times New Roman" w:hAnsi="Times New Roman" w:cs="Times New Roman"/>
          <w:b/>
          <w:bCs/>
          <w:sz w:val="24"/>
          <w:szCs w:val="24"/>
          <w:vertAlign w:val="superscript"/>
        </w:rPr>
        <w:t>st</w:t>
      </w:r>
      <w:r w:rsidRPr="000A3DE6">
        <w:rPr>
          <w:rFonts w:ascii="Times New Roman" w:hAnsi="Times New Roman" w:cs="Times New Roman"/>
          <w:b/>
          <w:bCs/>
          <w:sz w:val="24"/>
          <w:szCs w:val="24"/>
        </w:rPr>
        <w:t>, 9:00-10:00 AM</w:t>
      </w:r>
    </w:p>
    <w:p w14:paraId="354D77C7" w14:textId="77777777" w:rsidR="000A3DE6" w:rsidRPr="000A3DE6" w:rsidRDefault="00642088" w:rsidP="000A3DE6">
      <w:pPr>
        <w:pStyle w:val="NoSpacing"/>
        <w:jc w:val="both"/>
        <w:rPr>
          <w:rFonts w:ascii="Times New Roman" w:hAnsi="Times New Roman" w:cs="Times New Roman"/>
          <w:sz w:val="24"/>
          <w:szCs w:val="24"/>
        </w:rPr>
      </w:pPr>
      <w:proofErr w:type="spellStart"/>
      <w:r w:rsidRPr="000A3DE6">
        <w:rPr>
          <w:rFonts w:ascii="Times New Roman" w:hAnsi="Times New Roman" w:cs="Times New Roman"/>
          <w:b/>
          <w:bCs/>
          <w:sz w:val="24"/>
          <w:szCs w:val="24"/>
        </w:rPr>
        <w:t>LeadShare</w:t>
      </w:r>
      <w:proofErr w:type="spellEnd"/>
      <w:r w:rsidRPr="000A3DE6">
        <w:rPr>
          <w:rFonts w:ascii="Times New Roman" w:hAnsi="Times New Roman" w:cs="Times New Roman"/>
          <w:b/>
          <w:bCs/>
          <w:sz w:val="24"/>
          <w:szCs w:val="24"/>
        </w:rPr>
        <w:t>.</w:t>
      </w:r>
      <w:r w:rsidRPr="000A3DE6">
        <w:rPr>
          <w:rFonts w:ascii="Times New Roman" w:hAnsi="Times New Roman" w:cs="Times New Roman"/>
          <w:sz w:val="24"/>
          <w:szCs w:val="24"/>
        </w:rPr>
        <w:t xml:space="preserve"> </w:t>
      </w:r>
    </w:p>
    <w:p w14:paraId="131C7DF6" w14:textId="16221A09" w:rsidR="00642088" w:rsidRPr="000A3DE6" w:rsidRDefault="00642088" w:rsidP="000A3DE6">
      <w:pPr>
        <w:pStyle w:val="NoSpacing"/>
        <w:jc w:val="both"/>
        <w:rPr>
          <w:rFonts w:ascii="Times New Roman" w:hAnsi="Times New Roman" w:cs="Times New Roman"/>
          <w:sz w:val="24"/>
          <w:szCs w:val="24"/>
        </w:rPr>
      </w:pPr>
      <w:r w:rsidRPr="000A3DE6">
        <w:rPr>
          <w:rFonts w:ascii="Times New Roman" w:hAnsi="Times New Roman" w:cs="Times New Roman"/>
          <w:sz w:val="24"/>
          <w:szCs w:val="24"/>
        </w:rPr>
        <w:t xml:space="preserve">This is an active, structured program for providing and receiving business referrals. It is designed to assist Chamber members in expanding their business network through the Luray-Page County Chamber of Commerce. Clancey Arnold, Membership Development &amp; Investment Coordinator, and on the first Tuesday of every and receive direct leads from other Chamber members. This month’s meeting will be held in the Chamber &amp; Visitor Center Board Room, 18 Campbell Street, Luray. No registration is required. Chamber Members are invited to attend whenever their schedule allows. </w:t>
      </w:r>
    </w:p>
    <w:p w14:paraId="4718F9B1" w14:textId="77777777" w:rsidR="00642088" w:rsidRPr="000A3DE6" w:rsidRDefault="00642088" w:rsidP="00642088">
      <w:pPr>
        <w:pStyle w:val="NoSpacing"/>
        <w:rPr>
          <w:rFonts w:ascii="Garamond" w:hAnsi="Garamond" w:cs="Calibri"/>
          <w:b/>
          <w:bCs/>
          <w:sz w:val="24"/>
          <w:szCs w:val="24"/>
        </w:rPr>
      </w:pPr>
    </w:p>
    <w:p w14:paraId="11FC814F" w14:textId="77777777" w:rsidR="00642088" w:rsidRPr="000A3DE6" w:rsidRDefault="00642088" w:rsidP="00642088">
      <w:pPr>
        <w:pStyle w:val="NoSpacing"/>
        <w:rPr>
          <w:rFonts w:ascii="Times New Roman" w:hAnsi="Times New Roman" w:cs="Times New Roman"/>
          <w:b/>
          <w:bCs/>
          <w:sz w:val="24"/>
          <w:szCs w:val="24"/>
        </w:rPr>
      </w:pPr>
      <w:r w:rsidRPr="000A3DE6">
        <w:rPr>
          <w:rFonts w:ascii="Times New Roman" w:hAnsi="Times New Roman" w:cs="Times New Roman"/>
          <w:b/>
          <w:bCs/>
          <w:sz w:val="24"/>
          <w:szCs w:val="24"/>
        </w:rPr>
        <w:t>Tuesday, February 9</w:t>
      </w:r>
      <w:r w:rsidRPr="000A3DE6">
        <w:rPr>
          <w:rFonts w:ascii="Times New Roman" w:hAnsi="Times New Roman" w:cs="Times New Roman"/>
          <w:b/>
          <w:bCs/>
          <w:sz w:val="24"/>
          <w:szCs w:val="24"/>
          <w:vertAlign w:val="superscript"/>
        </w:rPr>
        <w:t>th</w:t>
      </w:r>
      <w:r w:rsidRPr="000A3DE6">
        <w:rPr>
          <w:rFonts w:ascii="Times New Roman" w:hAnsi="Times New Roman" w:cs="Times New Roman"/>
          <w:b/>
          <w:bCs/>
          <w:sz w:val="24"/>
          <w:szCs w:val="24"/>
        </w:rPr>
        <w:t>, 12:30-1:00 PM</w:t>
      </w:r>
    </w:p>
    <w:p w14:paraId="222C9C02" w14:textId="77777777" w:rsidR="000A3DE6" w:rsidRPr="000A3DE6" w:rsidRDefault="00642088" w:rsidP="000A3DE6">
      <w:pPr>
        <w:pStyle w:val="NoSpacing"/>
        <w:jc w:val="both"/>
        <w:rPr>
          <w:rFonts w:ascii="Times New Roman" w:hAnsi="Times New Roman" w:cs="Times New Roman"/>
          <w:sz w:val="24"/>
          <w:szCs w:val="24"/>
        </w:rPr>
      </w:pPr>
      <w:r w:rsidRPr="000A3DE6">
        <w:rPr>
          <w:rFonts w:ascii="Times New Roman" w:hAnsi="Times New Roman" w:cs="Times New Roman"/>
          <w:b/>
          <w:bCs/>
          <w:sz w:val="24"/>
          <w:szCs w:val="24"/>
        </w:rPr>
        <w:t>Valley Business Today Radio Show – People Inc.</w:t>
      </w:r>
      <w:r w:rsidRPr="000A3DE6">
        <w:rPr>
          <w:rFonts w:ascii="Times New Roman" w:hAnsi="Times New Roman" w:cs="Times New Roman"/>
          <w:sz w:val="24"/>
          <w:szCs w:val="24"/>
        </w:rPr>
        <w:t xml:space="preserve"> </w:t>
      </w:r>
    </w:p>
    <w:p w14:paraId="1EF95C2A" w14:textId="77F8E315" w:rsidR="00642088" w:rsidRPr="000A3DE6" w:rsidRDefault="00642088" w:rsidP="000A3DE6">
      <w:pPr>
        <w:pStyle w:val="NoSpacing"/>
        <w:jc w:val="both"/>
        <w:rPr>
          <w:rFonts w:ascii="Times New Roman" w:hAnsi="Times New Roman" w:cs="Times New Roman"/>
          <w:sz w:val="24"/>
          <w:szCs w:val="24"/>
        </w:rPr>
      </w:pPr>
      <w:r w:rsidRPr="000A3DE6">
        <w:rPr>
          <w:rFonts w:ascii="Times New Roman" w:hAnsi="Times New Roman" w:cs="Times New Roman"/>
          <w:sz w:val="24"/>
          <w:szCs w:val="24"/>
        </w:rPr>
        <w:t xml:space="preserve">Bryan Phipps, </w:t>
      </w:r>
      <w:proofErr w:type="gramStart"/>
      <w:r w:rsidRPr="000A3DE6">
        <w:rPr>
          <w:rFonts w:ascii="Times New Roman" w:hAnsi="Times New Roman" w:cs="Times New Roman"/>
          <w:sz w:val="24"/>
          <w:szCs w:val="24"/>
        </w:rPr>
        <w:t>president</w:t>
      </w:r>
      <w:proofErr w:type="gramEnd"/>
      <w:r w:rsidRPr="000A3DE6">
        <w:rPr>
          <w:rFonts w:ascii="Times New Roman" w:hAnsi="Times New Roman" w:cs="Times New Roman"/>
          <w:sz w:val="24"/>
          <w:szCs w:val="24"/>
        </w:rPr>
        <w:t xml:space="preserve"> and CEO of People Inc., is joining Edie Emmons to share information on this local non-profit organization. Listen in to The River 95.3 or </w:t>
      </w:r>
      <w:hyperlink r:id="rId13" w:history="1">
        <w:r w:rsidRPr="000A3DE6">
          <w:rPr>
            <w:rStyle w:val="Hyperlink"/>
            <w:rFonts w:ascii="Times New Roman" w:hAnsi="Times New Roman" w:cs="Times New Roman"/>
            <w:sz w:val="24"/>
            <w:szCs w:val="24"/>
          </w:rPr>
          <w:t>https://theriver953.com/podcasts/the-valley-today/</w:t>
        </w:r>
      </w:hyperlink>
      <w:r w:rsidRPr="000A3DE6">
        <w:rPr>
          <w:rFonts w:ascii="Times New Roman" w:hAnsi="Times New Roman" w:cs="Times New Roman"/>
          <w:sz w:val="24"/>
          <w:szCs w:val="24"/>
        </w:rPr>
        <w:t xml:space="preserve"> to learn about what People Inc. does to help people in our community. To be a future guest on the Valley Business Today Radio Show, contact Edie at </w:t>
      </w:r>
      <w:hyperlink r:id="rId14" w:history="1">
        <w:r w:rsidRPr="000A3DE6">
          <w:rPr>
            <w:rStyle w:val="Hyperlink"/>
            <w:rFonts w:ascii="Times New Roman" w:hAnsi="Times New Roman" w:cs="Times New Roman"/>
            <w:sz w:val="24"/>
            <w:szCs w:val="24"/>
          </w:rPr>
          <w:t>edie.emmons@luraypage.com</w:t>
        </w:r>
      </w:hyperlink>
      <w:r w:rsidRPr="000A3DE6">
        <w:rPr>
          <w:rFonts w:ascii="Times New Roman" w:hAnsi="Times New Roman" w:cs="Times New Roman"/>
          <w:sz w:val="24"/>
          <w:szCs w:val="24"/>
        </w:rPr>
        <w:t>.</w:t>
      </w:r>
    </w:p>
    <w:p w14:paraId="5F516E07" w14:textId="77777777" w:rsidR="00642088" w:rsidRPr="000A3DE6" w:rsidRDefault="00642088" w:rsidP="00642088">
      <w:pPr>
        <w:pStyle w:val="NoSpacing"/>
        <w:rPr>
          <w:rFonts w:ascii="Times New Roman" w:hAnsi="Times New Roman" w:cs="Times New Roman"/>
          <w:b/>
          <w:bCs/>
          <w:sz w:val="24"/>
          <w:szCs w:val="24"/>
        </w:rPr>
      </w:pPr>
    </w:p>
    <w:p w14:paraId="51F6FA47" w14:textId="77777777" w:rsidR="00642088" w:rsidRPr="000A3DE6" w:rsidRDefault="00642088" w:rsidP="00642088">
      <w:pPr>
        <w:pStyle w:val="NoSpacing"/>
        <w:rPr>
          <w:rFonts w:ascii="Times New Roman" w:hAnsi="Times New Roman" w:cs="Times New Roman"/>
          <w:b/>
          <w:bCs/>
          <w:sz w:val="24"/>
          <w:szCs w:val="24"/>
        </w:rPr>
      </w:pPr>
      <w:r w:rsidRPr="000A3DE6">
        <w:rPr>
          <w:rFonts w:ascii="Times New Roman" w:hAnsi="Times New Roman" w:cs="Times New Roman"/>
          <w:b/>
          <w:bCs/>
          <w:sz w:val="24"/>
          <w:szCs w:val="24"/>
        </w:rPr>
        <w:t>Thursday, February 10</w:t>
      </w:r>
      <w:r w:rsidRPr="000A3DE6">
        <w:rPr>
          <w:rFonts w:ascii="Times New Roman" w:hAnsi="Times New Roman" w:cs="Times New Roman"/>
          <w:b/>
          <w:bCs/>
          <w:sz w:val="24"/>
          <w:szCs w:val="24"/>
          <w:vertAlign w:val="superscript"/>
        </w:rPr>
        <w:t>th</w:t>
      </w:r>
      <w:r w:rsidRPr="000A3DE6">
        <w:rPr>
          <w:rFonts w:ascii="Times New Roman" w:hAnsi="Times New Roman" w:cs="Times New Roman"/>
          <w:b/>
          <w:bCs/>
          <w:sz w:val="24"/>
          <w:szCs w:val="24"/>
        </w:rPr>
        <w:t>, 2:00-3:00 PM</w:t>
      </w:r>
    </w:p>
    <w:p w14:paraId="0AEC59AD" w14:textId="77777777" w:rsidR="00642088" w:rsidRPr="000A3DE6" w:rsidRDefault="00642088" w:rsidP="000A3DE6">
      <w:pPr>
        <w:pStyle w:val="NoSpacing"/>
        <w:jc w:val="both"/>
        <w:rPr>
          <w:rFonts w:ascii="Times New Roman" w:hAnsi="Times New Roman" w:cs="Times New Roman"/>
          <w:b/>
          <w:bCs/>
          <w:sz w:val="24"/>
          <w:szCs w:val="24"/>
        </w:rPr>
      </w:pPr>
      <w:r w:rsidRPr="000A3DE6">
        <w:rPr>
          <w:rFonts w:ascii="Times New Roman" w:hAnsi="Times New Roman" w:cs="Times New Roman"/>
          <w:b/>
          <w:bCs/>
          <w:sz w:val="24"/>
          <w:szCs w:val="24"/>
        </w:rPr>
        <w:t>Business Seminar – 5 Tips to Keep Your Facebook Secure</w:t>
      </w:r>
    </w:p>
    <w:p w14:paraId="2838FA32" w14:textId="77777777" w:rsidR="00642088" w:rsidRPr="000A3DE6" w:rsidRDefault="00642088" w:rsidP="000A3DE6">
      <w:pPr>
        <w:jc w:val="both"/>
        <w:rPr>
          <w:rFonts w:ascii="Times New Roman" w:hAnsi="Times New Roman" w:cs="Times New Roman"/>
          <w:sz w:val="24"/>
          <w:szCs w:val="24"/>
        </w:rPr>
      </w:pPr>
      <w:r w:rsidRPr="000A3DE6">
        <w:rPr>
          <w:rFonts w:ascii="Times New Roman" w:hAnsi="Times New Roman" w:cs="Times New Roman"/>
          <w:sz w:val="24"/>
          <w:szCs w:val="24"/>
        </w:rPr>
        <w:t xml:space="preserve">Back by popular demand! If you missed it in October, join us on the Zoom screen from 2pm – 3pm on Thursday, February 10, </w:t>
      </w:r>
      <w:proofErr w:type="gramStart"/>
      <w:r w:rsidRPr="000A3DE6">
        <w:rPr>
          <w:rFonts w:ascii="Times New Roman" w:hAnsi="Times New Roman" w:cs="Times New Roman"/>
          <w:sz w:val="24"/>
          <w:szCs w:val="24"/>
        </w:rPr>
        <w:t>2022</w:t>
      </w:r>
      <w:proofErr w:type="gramEnd"/>
      <w:r w:rsidRPr="000A3DE6">
        <w:rPr>
          <w:rFonts w:ascii="Times New Roman" w:hAnsi="Times New Roman" w:cs="Times New Roman"/>
          <w:sz w:val="24"/>
          <w:szCs w:val="24"/>
        </w:rPr>
        <w:t xml:space="preserve"> for a free webinar to learn 5 things you can do RIGHT NOW to protect your Facebook from hackers. Don’t lose your personal information, potential access to your business page or, all your Facebook memories because of a hack you could have easily prevented. In this webinar, Janet Michael from Java Media will give you 5 tips to protect your Facebook account – personal and professional – so that you don’t fall victim to a hack attack. These are easy, simple steps that take less than 3 minutes in most cases. Don’t think it can’t happen to you … it CAN! Attendance is free but registration is REQUIRED. Register here: </w:t>
      </w:r>
      <w:hyperlink r:id="rId15" w:history="1">
        <w:r w:rsidRPr="000A3DE6">
          <w:rPr>
            <w:rStyle w:val="Hyperlink"/>
            <w:rFonts w:ascii="Times New Roman" w:hAnsi="Times New Roman" w:cs="Times New Roman"/>
            <w:sz w:val="24"/>
            <w:szCs w:val="24"/>
          </w:rPr>
          <w:t>https://bit.ly/FBSecureLPCCC</w:t>
        </w:r>
      </w:hyperlink>
      <w:r w:rsidRPr="000A3DE6">
        <w:rPr>
          <w:rFonts w:ascii="Times New Roman" w:hAnsi="Times New Roman" w:cs="Times New Roman"/>
          <w:sz w:val="24"/>
          <w:szCs w:val="24"/>
        </w:rPr>
        <w:t xml:space="preserve">. Janet Michael is the owner of Java Media, a social media and marketing firm, with over 20 years’ experience developing successful marketing &amp; advertising campaigns. Java Media provides social media training and workshops for small business owners as well as social media management, oversight &amp; evaluation services. She produces podcasts for small business owners, non-profits, and local leaders. Janet also hosts a daily award-winning talk show, The Valley Today, on local radio station, The River 95.3FM. </w:t>
      </w:r>
    </w:p>
    <w:p w14:paraId="2CE31A6B" w14:textId="77777777" w:rsidR="00642088" w:rsidRDefault="00642088" w:rsidP="00642088">
      <w:pPr>
        <w:pStyle w:val="NoSpacing"/>
        <w:rPr>
          <w:rFonts w:ascii="Times New Roman" w:hAnsi="Times New Roman" w:cs="Times New Roman"/>
        </w:rPr>
      </w:pPr>
    </w:p>
    <w:p w14:paraId="15B4011B" w14:textId="71CFDC68" w:rsidR="002C53C3" w:rsidRPr="000A3DE6" w:rsidRDefault="002C53C3" w:rsidP="002C53C3">
      <w:pPr>
        <w:pStyle w:val="NoSpacing"/>
        <w:rPr>
          <w:rFonts w:ascii="Times New Roman" w:hAnsi="Times New Roman" w:cs="Times New Roman"/>
          <w:b/>
          <w:bCs/>
          <w:sz w:val="24"/>
          <w:szCs w:val="24"/>
        </w:rPr>
      </w:pPr>
      <w:r w:rsidRPr="000A3DE6">
        <w:rPr>
          <w:rFonts w:ascii="Times New Roman" w:hAnsi="Times New Roman" w:cs="Times New Roman"/>
          <w:b/>
          <w:bCs/>
          <w:sz w:val="24"/>
          <w:szCs w:val="24"/>
        </w:rPr>
        <w:lastRenderedPageBreak/>
        <w:t>Tuesday, February 15</w:t>
      </w:r>
      <w:r w:rsidRPr="000A3DE6">
        <w:rPr>
          <w:rFonts w:ascii="Times New Roman" w:hAnsi="Times New Roman" w:cs="Times New Roman"/>
          <w:b/>
          <w:bCs/>
          <w:sz w:val="24"/>
          <w:szCs w:val="24"/>
          <w:vertAlign w:val="superscript"/>
        </w:rPr>
        <w:t>th</w:t>
      </w:r>
      <w:r w:rsidRPr="000A3DE6">
        <w:rPr>
          <w:rFonts w:ascii="Times New Roman" w:hAnsi="Times New Roman" w:cs="Times New Roman"/>
          <w:b/>
          <w:bCs/>
          <w:sz w:val="24"/>
          <w:szCs w:val="24"/>
        </w:rPr>
        <w:t>, 12:30-1:00 PM</w:t>
      </w:r>
    </w:p>
    <w:p w14:paraId="2470CAD5" w14:textId="77777777" w:rsidR="000A3DE6" w:rsidRPr="000A3DE6" w:rsidRDefault="002C53C3" w:rsidP="000A3DE6">
      <w:pPr>
        <w:pStyle w:val="NoSpacing"/>
        <w:jc w:val="both"/>
        <w:rPr>
          <w:rFonts w:ascii="Times New Roman" w:hAnsi="Times New Roman" w:cs="Times New Roman"/>
          <w:sz w:val="24"/>
          <w:szCs w:val="24"/>
        </w:rPr>
      </w:pPr>
      <w:r w:rsidRPr="000A3DE6">
        <w:rPr>
          <w:rFonts w:ascii="Times New Roman" w:hAnsi="Times New Roman" w:cs="Times New Roman"/>
          <w:b/>
          <w:bCs/>
          <w:sz w:val="24"/>
          <w:szCs w:val="24"/>
        </w:rPr>
        <w:t>Tourism Tuesday Radio Show – Performing Arts Luray.</w:t>
      </w:r>
      <w:r w:rsidRPr="000A3DE6">
        <w:rPr>
          <w:rFonts w:ascii="Times New Roman" w:hAnsi="Times New Roman" w:cs="Times New Roman"/>
          <w:sz w:val="24"/>
          <w:szCs w:val="24"/>
        </w:rPr>
        <w:t xml:space="preserve"> </w:t>
      </w:r>
    </w:p>
    <w:p w14:paraId="02B1655D" w14:textId="72A0F8AC" w:rsidR="002C53C3" w:rsidRPr="000A3DE6" w:rsidRDefault="002C53C3" w:rsidP="000A3DE6">
      <w:pPr>
        <w:pStyle w:val="NoSpacing"/>
        <w:jc w:val="both"/>
        <w:rPr>
          <w:rFonts w:ascii="Times New Roman" w:hAnsi="Times New Roman" w:cs="Times New Roman"/>
          <w:b/>
          <w:bCs/>
          <w:sz w:val="24"/>
          <w:szCs w:val="24"/>
        </w:rPr>
      </w:pPr>
      <w:r w:rsidRPr="000A3DE6">
        <w:rPr>
          <w:rFonts w:ascii="Times New Roman" w:hAnsi="Times New Roman" w:cs="Times New Roman"/>
          <w:sz w:val="24"/>
          <w:szCs w:val="24"/>
        </w:rPr>
        <w:t xml:space="preserve">Bonnie Anthony of Performing Arts Luray is joining Edie Emmons to share information on one of Luray’s live performing arts venues. Listen in to The River 95.3 or </w:t>
      </w:r>
      <w:hyperlink r:id="rId16" w:history="1">
        <w:r w:rsidRPr="000A3DE6">
          <w:rPr>
            <w:rStyle w:val="Hyperlink"/>
            <w:rFonts w:ascii="Times New Roman" w:hAnsi="Times New Roman" w:cs="Times New Roman"/>
            <w:sz w:val="24"/>
            <w:szCs w:val="24"/>
          </w:rPr>
          <w:t>https://theriver953.com/podcasts/the-valley-today/</w:t>
        </w:r>
      </w:hyperlink>
      <w:r w:rsidRPr="000A3DE6">
        <w:rPr>
          <w:rFonts w:ascii="Times New Roman" w:hAnsi="Times New Roman" w:cs="Times New Roman"/>
          <w:sz w:val="24"/>
          <w:szCs w:val="24"/>
        </w:rPr>
        <w:t xml:space="preserve"> to learn about what Performing Arts Luray has to offer. To be a future guest on the Tourism Tuesday Radio Show, contact Edie at </w:t>
      </w:r>
      <w:hyperlink r:id="rId17" w:history="1">
        <w:r w:rsidRPr="000A3DE6">
          <w:rPr>
            <w:rStyle w:val="Hyperlink"/>
            <w:rFonts w:ascii="Times New Roman" w:hAnsi="Times New Roman" w:cs="Times New Roman"/>
            <w:sz w:val="24"/>
            <w:szCs w:val="24"/>
          </w:rPr>
          <w:t>edie.emmons@luraypage.com</w:t>
        </w:r>
      </w:hyperlink>
      <w:r w:rsidRPr="000A3DE6">
        <w:rPr>
          <w:rFonts w:ascii="Times New Roman" w:hAnsi="Times New Roman" w:cs="Times New Roman"/>
          <w:sz w:val="24"/>
          <w:szCs w:val="24"/>
        </w:rPr>
        <w:t>.</w:t>
      </w:r>
    </w:p>
    <w:p w14:paraId="411EA74A" w14:textId="77777777" w:rsidR="00613D29" w:rsidRDefault="00613D29" w:rsidP="00613D29">
      <w:pPr>
        <w:pStyle w:val="NoSpacing"/>
        <w:rPr>
          <w:rFonts w:ascii="Times New Roman" w:hAnsi="Times New Roman" w:cs="Times New Roman"/>
          <w:b/>
          <w:bCs/>
          <w:sz w:val="24"/>
          <w:szCs w:val="24"/>
        </w:rPr>
      </w:pPr>
    </w:p>
    <w:p w14:paraId="07E5CCC8" w14:textId="040B5092" w:rsidR="00613D29" w:rsidRPr="000A3DE6" w:rsidRDefault="00613D29" w:rsidP="00613D29">
      <w:pPr>
        <w:pStyle w:val="NoSpacing"/>
        <w:rPr>
          <w:rFonts w:ascii="Times New Roman" w:hAnsi="Times New Roman" w:cs="Times New Roman"/>
          <w:b/>
          <w:bCs/>
          <w:sz w:val="24"/>
          <w:szCs w:val="24"/>
        </w:rPr>
      </w:pPr>
      <w:r w:rsidRPr="000A3DE6">
        <w:rPr>
          <w:rFonts w:ascii="Times New Roman" w:hAnsi="Times New Roman" w:cs="Times New Roman"/>
          <w:b/>
          <w:bCs/>
          <w:sz w:val="24"/>
          <w:szCs w:val="24"/>
        </w:rPr>
        <w:t>Wednesday, February 16</w:t>
      </w:r>
      <w:r w:rsidRPr="000A3DE6">
        <w:rPr>
          <w:rFonts w:ascii="Times New Roman" w:hAnsi="Times New Roman" w:cs="Times New Roman"/>
          <w:b/>
          <w:bCs/>
          <w:sz w:val="24"/>
          <w:szCs w:val="24"/>
          <w:vertAlign w:val="superscript"/>
        </w:rPr>
        <w:t>th</w:t>
      </w:r>
      <w:r w:rsidRPr="000A3DE6">
        <w:rPr>
          <w:rFonts w:ascii="Times New Roman" w:hAnsi="Times New Roman" w:cs="Times New Roman"/>
          <w:b/>
          <w:bCs/>
          <w:sz w:val="24"/>
          <w:szCs w:val="24"/>
        </w:rPr>
        <w:t>, 10:00 AM-12:00 PM</w:t>
      </w:r>
    </w:p>
    <w:p w14:paraId="15EDC357" w14:textId="77777777" w:rsidR="00613D29" w:rsidRPr="000A3DE6" w:rsidRDefault="00613D29" w:rsidP="00613D29">
      <w:pPr>
        <w:pStyle w:val="NoSpacing"/>
        <w:jc w:val="both"/>
        <w:rPr>
          <w:rFonts w:ascii="Times New Roman" w:hAnsi="Times New Roman" w:cs="Times New Roman"/>
          <w:b/>
          <w:bCs/>
          <w:sz w:val="24"/>
          <w:szCs w:val="24"/>
        </w:rPr>
      </w:pPr>
      <w:r w:rsidRPr="000A3DE6">
        <w:rPr>
          <w:rFonts w:ascii="Times New Roman" w:hAnsi="Times New Roman" w:cs="Times New Roman"/>
          <w:b/>
          <w:bCs/>
          <w:sz w:val="24"/>
          <w:szCs w:val="24"/>
        </w:rPr>
        <w:t xml:space="preserve">Ribbon Cutting - ALCOVA Mortgage </w:t>
      </w:r>
    </w:p>
    <w:p w14:paraId="0720F06C" w14:textId="740ADEBE" w:rsidR="002C53C3" w:rsidRPr="00613D29" w:rsidRDefault="00613D29" w:rsidP="00613D29">
      <w:pPr>
        <w:jc w:val="both"/>
        <w:rPr>
          <w:rFonts w:ascii="Times New Roman" w:hAnsi="Times New Roman" w:cs="Times New Roman"/>
          <w:sz w:val="24"/>
          <w:szCs w:val="24"/>
        </w:rPr>
      </w:pPr>
      <w:r w:rsidRPr="000A3DE6">
        <w:rPr>
          <w:rFonts w:ascii="Times New Roman" w:hAnsi="Times New Roman" w:cs="Times New Roman"/>
          <w:sz w:val="24"/>
          <w:szCs w:val="24"/>
        </w:rPr>
        <w:t>Come help us celebrate the opening of ALCOVA Mortgage’s new location, 134 West Main Street Suite A. We will be holding a special ribbon cutting starting at 10:00 AM to help commemorate the expansion of their Luray branch, run by Leslie Currle. After the ribbon cutting, until 12:00 pm, guests are invited to stay and enjoy the open house, get a chance to learn about what ALCOVA Mortgage does, and enjoy refreshments.</w:t>
      </w:r>
    </w:p>
    <w:p w14:paraId="1F7954F0" w14:textId="4C26CA05" w:rsidR="00642088" w:rsidRPr="000A3DE6" w:rsidRDefault="00642088" w:rsidP="00642088">
      <w:pPr>
        <w:pStyle w:val="NoSpacing"/>
        <w:rPr>
          <w:rFonts w:ascii="Times New Roman" w:hAnsi="Times New Roman" w:cs="Times New Roman"/>
          <w:b/>
          <w:bCs/>
          <w:sz w:val="24"/>
          <w:szCs w:val="24"/>
        </w:rPr>
      </w:pPr>
      <w:r w:rsidRPr="000A3DE6">
        <w:rPr>
          <w:rFonts w:ascii="Times New Roman" w:hAnsi="Times New Roman" w:cs="Times New Roman"/>
          <w:b/>
          <w:bCs/>
          <w:sz w:val="24"/>
          <w:szCs w:val="24"/>
        </w:rPr>
        <w:t>Thursday, February 17</w:t>
      </w:r>
      <w:r w:rsidRPr="000A3DE6">
        <w:rPr>
          <w:rFonts w:ascii="Times New Roman" w:hAnsi="Times New Roman" w:cs="Times New Roman"/>
          <w:b/>
          <w:bCs/>
          <w:sz w:val="24"/>
          <w:szCs w:val="24"/>
          <w:vertAlign w:val="superscript"/>
        </w:rPr>
        <w:t>th</w:t>
      </w:r>
      <w:r w:rsidRPr="000A3DE6">
        <w:rPr>
          <w:rFonts w:ascii="Times New Roman" w:hAnsi="Times New Roman" w:cs="Times New Roman"/>
          <w:b/>
          <w:bCs/>
          <w:sz w:val="24"/>
          <w:szCs w:val="24"/>
        </w:rPr>
        <w:t xml:space="preserve">, 5:30-7pm </w:t>
      </w:r>
    </w:p>
    <w:p w14:paraId="0CBC3B68" w14:textId="77777777" w:rsidR="00642088" w:rsidRPr="000A3DE6" w:rsidRDefault="00642088" w:rsidP="000A3DE6">
      <w:pPr>
        <w:pStyle w:val="NoSpacing"/>
        <w:jc w:val="both"/>
        <w:rPr>
          <w:rFonts w:ascii="Times New Roman" w:hAnsi="Times New Roman" w:cs="Times New Roman"/>
          <w:b/>
          <w:bCs/>
          <w:sz w:val="24"/>
          <w:szCs w:val="24"/>
        </w:rPr>
      </w:pPr>
      <w:r w:rsidRPr="000A3DE6">
        <w:rPr>
          <w:rFonts w:ascii="Times New Roman" w:hAnsi="Times New Roman" w:cs="Times New Roman"/>
          <w:b/>
          <w:bCs/>
          <w:sz w:val="24"/>
          <w:szCs w:val="24"/>
        </w:rPr>
        <w:t xml:space="preserve">Business After Hours - Hawksbill Brewery </w:t>
      </w:r>
    </w:p>
    <w:p w14:paraId="2C3FAB72" w14:textId="1F397816" w:rsidR="00642088" w:rsidRPr="000A3DE6" w:rsidRDefault="00642088" w:rsidP="000A3DE6">
      <w:pPr>
        <w:pStyle w:val="NoSpacing"/>
        <w:jc w:val="both"/>
        <w:rPr>
          <w:rFonts w:ascii="Times New Roman" w:hAnsi="Times New Roman" w:cs="Times New Roman"/>
          <w:sz w:val="24"/>
          <w:szCs w:val="24"/>
        </w:rPr>
      </w:pPr>
      <w:bookmarkStart w:id="1" w:name="_Hlk83281671"/>
      <w:r w:rsidRPr="000A3DE6">
        <w:rPr>
          <w:rFonts w:ascii="Times New Roman" w:hAnsi="Times New Roman" w:cs="Times New Roman"/>
          <w:sz w:val="24"/>
          <w:szCs w:val="24"/>
        </w:rPr>
        <w:t xml:space="preserve">Join us for this month’s Business After Hours at Hawksbill Brewing Company, 22 </w:t>
      </w:r>
      <w:proofErr w:type="spellStart"/>
      <w:r w:rsidRPr="000A3DE6">
        <w:rPr>
          <w:rFonts w:ascii="Times New Roman" w:hAnsi="Times New Roman" w:cs="Times New Roman"/>
          <w:sz w:val="24"/>
          <w:szCs w:val="24"/>
        </w:rPr>
        <w:t>Zerkle</w:t>
      </w:r>
      <w:proofErr w:type="spellEnd"/>
      <w:r w:rsidRPr="000A3DE6">
        <w:rPr>
          <w:rFonts w:ascii="Times New Roman" w:hAnsi="Times New Roman" w:cs="Times New Roman"/>
          <w:sz w:val="24"/>
          <w:szCs w:val="24"/>
        </w:rPr>
        <w:t xml:space="preserve"> Street, Luray. This month’s Business After Hours is also being Co-Hosted by Rich Hostelley Architecture, LLC / RH+ARC. This event is designed for Chamber members to meet and build relationships with other local business members. It is time to get together and enjoy each other’s company. Bring business cards for networking and to be entered in door prize raffles. Please remember to wear a mask.</w:t>
      </w:r>
    </w:p>
    <w:bookmarkEnd w:id="1"/>
    <w:p w14:paraId="3DCBD237" w14:textId="50A754FF" w:rsidR="00642088" w:rsidRPr="000A3DE6" w:rsidRDefault="00642088" w:rsidP="00642088">
      <w:pPr>
        <w:pStyle w:val="NoSpacing"/>
        <w:rPr>
          <w:rFonts w:ascii="Times New Roman" w:hAnsi="Times New Roman" w:cs="Times New Roman"/>
          <w:b/>
          <w:bCs/>
          <w:sz w:val="24"/>
          <w:szCs w:val="24"/>
        </w:rPr>
      </w:pPr>
    </w:p>
    <w:p w14:paraId="2AAF6FB8" w14:textId="275DAC34" w:rsidR="000A3DE6" w:rsidRDefault="000A3DE6" w:rsidP="000A3DE6">
      <w:pPr>
        <w:jc w:val="both"/>
        <w:rPr>
          <w:rFonts w:ascii="Times New Roman" w:hAnsi="Times New Roman" w:cs="Times New Roman"/>
          <w:sz w:val="24"/>
          <w:szCs w:val="24"/>
        </w:rPr>
      </w:pPr>
    </w:p>
    <w:p w14:paraId="4FA40FDF" w14:textId="77777777" w:rsidR="000A3DE6" w:rsidRPr="000A3DE6" w:rsidRDefault="000A3DE6" w:rsidP="000A3DE6">
      <w:pPr>
        <w:jc w:val="both"/>
        <w:rPr>
          <w:rFonts w:ascii="Times New Roman" w:hAnsi="Times New Roman" w:cs="Times New Roman"/>
          <w:sz w:val="24"/>
          <w:szCs w:val="24"/>
        </w:rPr>
      </w:pPr>
    </w:p>
    <w:p w14:paraId="6258BEA5" w14:textId="77777777" w:rsidR="000A3DE6" w:rsidRPr="00297298" w:rsidRDefault="000A3DE6" w:rsidP="000A3DE6">
      <w:pPr>
        <w:pStyle w:val="NoSpacing"/>
        <w:rPr>
          <w:rFonts w:ascii="Times New Roman" w:hAnsi="Times New Roman" w:cs="Times New Roman"/>
          <w:b/>
          <w:bCs/>
          <w:sz w:val="40"/>
          <w:szCs w:val="40"/>
        </w:rPr>
      </w:pPr>
      <w:r w:rsidRPr="00297298">
        <w:rPr>
          <w:rFonts w:ascii="Times New Roman" w:hAnsi="Times New Roman" w:cs="Times New Roman"/>
          <w:b/>
          <w:bCs/>
          <w:sz w:val="40"/>
          <w:szCs w:val="40"/>
        </w:rPr>
        <w:t>Member Spotlight</w:t>
      </w:r>
    </w:p>
    <w:p w14:paraId="0196A71F" w14:textId="77777777" w:rsidR="000A3DE6" w:rsidRPr="00297298" w:rsidRDefault="000A3DE6" w:rsidP="000A3DE6">
      <w:pPr>
        <w:pStyle w:val="NoSpacing"/>
        <w:rPr>
          <w:rFonts w:ascii="Times New Roman" w:hAnsi="Times New Roman" w:cs="Times New Roman"/>
          <w:b/>
          <w:bCs/>
          <w:sz w:val="20"/>
          <w:szCs w:val="20"/>
        </w:rPr>
      </w:pPr>
    </w:p>
    <w:p w14:paraId="0B960850" w14:textId="77777777" w:rsidR="000A3DE6" w:rsidRPr="00297298" w:rsidRDefault="000A3DE6" w:rsidP="000A3DE6">
      <w:pPr>
        <w:pStyle w:val="NoSpacing"/>
        <w:rPr>
          <w:rFonts w:ascii="Times New Roman" w:hAnsi="Times New Roman" w:cs="Times New Roman"/>
          <w:b/>
          <w:bCs/>
          <w:sz w:val="36"/>
          <w:szCs w:val="36"/>
        </w:rPr>
      </w:pPr>
      <w:r>
        <w:rPr>
          <w:rFonts w:ascii="Times New Roman" w:hAnsi="Times New Roman" w:cs="Times New Roman"/>
          <w:b/>
          <w:bCs/>
          <w:sz w:val="36"/>
          <w:szCs w:val="36"/>
        </w:rPr>
        <w:t>Page County Public Forum</w:t>
      </w:r>
    </w:p>
    <w:p w14:paraId="15C99372" w14:textId="77777777" w:rsidR="000A3DE6" w:rsidRPr="00745DE9" w:rsidRDefault="000A3DE6" w:rsidP="000A3DE6">
      <w:pPr>
        <w:jc w:val="both"/>
        <w:rPr>
          <w:rFonts w:ascii="Times New Roman" w:hAnsi="Times New Roman" w:cs="Times New Roman"/>
          <w:sz w:val="24"/>
          <w:szCs w:val="24"/>
        </w:rPr>
      </w:pPr>
      <w:r w:rsidRPr="00745DE9">
        <w:rPr>
          <w:rFonts w:ascii="Times New Roman" w:hAnsi="Times New Roman" w:cs="Times New Roman"/>
          <w:noProof/>
          <w:sz w:val="24"/>
          <w:szCs w:val="24"/>
        </w:rPr>
        <w:drawing>
          <wp:anchor distT="0" distB="0" distL="114300" distR="114300" simplePos="0" relativeHeight="251662336" behindDoc="0" locked="0" layoutInCell="1" allowOverlap="1" wp14:anchorId="7EB64ECE" wp14:editId="0ECD707D">
            <wp:simplePos x="0" y="0"/>
            <wp:positionH relativeFrom="margin">
              <wp:align>left</wp:align>
            </wp:positionH>
            <wp:positionV relativeFrom="paragraph">
              <wp:posOffset>38735</wp:posOffset>
            </wp:positionV>
            <wp:extent cx="2479675" cy="1120140"/>
            <wp:effectExtent l="0" t="0" r="0" b="3810"/>
            <wp:wrapThrough wrapText="bothSides">
              <wp:wrapPolygon edited="0">
                <wp:start x="0" y="0"/>
                <wp:lineTo x="0" y="21306"/>
                <wp:lineTo x="21406" y="21306"/>
                <wp:lineTo x="21406" y="0"/>
                <wp:lineTo x="0" y="0"/>
              </wp:wrapPolygon>
            </wp:wrapThrough>
            <wp:docPr id="8" name="Picture 8" descr="A group of people sitting around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group of people sitting around a table&#10;&#10;Description automatically generated with medium confidenc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2481823" cy="1120939"/>
                    </a:xfrm>
                    <a:prstGeom prst="rect">
                      <a:avLst/>
                    </a:prstGeom>
                    <a:noFill/>
                    <a:ln>
                      <a:noFill/>
                    </a:ln>
                  </pic:spPr>
                </pic:pic>
              </a:graphicData>
            </a:graphic>
            <wp14:sizeRelH relativeFrom="page">
              <wp14:pctWidth>0</wp14:pctWidth>
            </wp14:sizeRelH>
            <wp14:sizeRelV relativeFrom="page">
              <wp14:pctHeight>0</wp14:pctHeight>
            </wp14:sizeRelV>
          </wp:anchor>
        </w:drawing>
      </w:r>
      <w:r w:rsidRPr="00745DE9">
        <w:rPr>
          <w:rFonts w:ascii="Times New Roman" w:hAnsi="Times New Roman" w:cs="Times New Roman"/>
          <w:b/>
          <w:bCs/>
          <w:sz w:val="24"/>
          <w:szCs w:val="24"/>
        </w:rPr>
        <w:t>Page County Public Forums,</w:t>
      </w:r>
      <w:r w:rsidRPr="00745DE9">
        <w:rPr>
          <w:rFonts w:ascii="Times New Roman" w:hAnsi="Times New Roman" w:cs="Times New Roman"/>
          <w:sz w:val="24"/>
          <w:szCs w:val="24"/>
        </w:rPr>
        <w:t xml:space="preserve"> Page County, is a local non-profit organization that works to bring information to the people of Page County. Made up of a group of individuals that want to help the community grow in their knowledge, they put on various free forums throughout the year. With topics that range from internet access, healthcare, social topics, and more, they partner with local experts in each field to bring the most information possible. The individuals that make up the group work to come up with topics and speakers that will help unite neighbors, families and friends through understanding basic common needs and concerns.  </w:t>
      </w:r>
    </w:p>
    <w:p w14:paraId="712A4C19" w14:textId="77777777" w:rsidR="000A3DE6" w:rsidRPr="00745DE9" w:rsidRDefault="000A3DE6" w:rsidP="000A3DE6">
      <w:pPr>
        <w:jc w:val="both"/>
        <w:rPr>
          <w:rFonts w:ascii="Times New Roman" w:hAnsi="Times New Roman" w:cs="Times New Roman"/>
          <w:sz w:val="24"/>
          <w:szCs w:val="24"/>
        </w:rPr>
      </w:pPr>
      <w:r w:rsidRPr="00745DE9">
        <w:rPr>
          <w:rFonts w:ascii="Times New Roman" w:hAnsi="Times New Roman" w:cs="Times New Roman"/>
          <w:sz w:val="24"/>
          <w:szCs w:val="24"/>
        </w:rPr>
        <w:t xml:space="preserve">If you want to learn more or become part of the group, you can visit their Facebook page, </w:t>
      </w:r>
      <w:hyperlink r:id="rId19" w:history="1">
        <w:r w:rsidRPr="00745DE9">
          <w:rPr>
            <w:rStyle w:val="Hyperlink"/>
            <w:rFonts w:ascii="Times New Roman" w:hAnsi="Times New Roman" w:cs="Times New Roman"/>
            <w:sz w:val="24"/>
            <w:szCs w:val="24"/>
          </w:rPr>
          <w:t>https://www.facebook.com/Page-County-Public-Forum-160331827964252/</w:t>
        </w:r>
      </w:hyperlink>
      <w:r w:rsidRPr="00745DE9">
        <w:rPr>
          <w:rFonts w:ascii="Times New Roman" w:hAnsi="Times New Roman" w:cs="Times New Roman"/>
          <w:sz w:val="24"/>
          <w:szCs w:val="24"/>
        </w:rPr>
        <w:t xml:space="preserve"> or email </w:t>
      </w:r>
      <w:hyperlink r:id="rId20" w:history="1">
        <w:r w:rsidRPr="00745DE9">
          <w:rPr>
            <w:rStyle w:val="Hyperlink"/>
            <w:rFonts w:ascii="Times New Roman" w:hAnsi="Times New Roman" w:cs="Times New Roman"/>
            <w:sz w:val="24"/>
            <w:szCs w:val="24"/>
          </w:rPr>
          <w:t>nlboyer46@gmail.com</w:t>
        </w:r>
      </w:hyperlink>
      <w:r w:rsidRPr="00745DE9">
        <w:rPr>
          <w:rFonts w:ascii="Times New Roman" w:hAnsi="Times New Roman" w:cs="Times New Roman"/>
          <w:sz w:val="24"/>
          <w:szCs w:val="24"/>
        </w:rPr>
        <w:t xml:space="preserve">. </w:t>
      </w:r>
    </w:p>
    <w:p w14:paraId="307E3D4D" w14:textId="77777777" w:rsidR="000A3DE6" w:rsidRDefault="000A3DE6" w:rsidP="00FB727E">
      <w:pPr>
        <w:pStyle w:val="NoSpacing"/>
        <w:rPr>
          <w:rFonts w:ascii="Times New Roman" w:hAnsi="Times New Roman" w:cs="Times New Roman"/>
          <w:b/>
          <w:bCs/>
          <w:sz w:val="40"/>
          <w:szCs w:val="40"/>
        </w:rPr>
      </w:pPr>
    </w:p>
    <w:p w14:paraId="5800FA57" w14:textId="77777777" w:rsidR="000A3DE6" w:rsidRDefault="000A3DE6" w:rsidP="00FB727E">
      <w:pPr>
        <w:pStyle w:val="NoSpacing"/>
        <w:rPr>
          <w:rFonts w:ascii="Times New Roman" w:hAnsi="Times New Roman" w:cs="Times New Roman"/>
          <w:b/>
          <w:bCs/>
          <w:sz w:val="40"/>
          <w:szCs w:val="40"/>
        </w:rPr>
      </w:pPr>
    </w:p>
    <w:p w14:paraId="2562077F" w14:textId="77777777" w:rsidR="000A3DE6" w:rsidRDefault="000A3DE6" w:rsidP="00FB727E">
      <w:pPr>
        <w:pStyle w:val="NoSpacing"/>
        <w:rPr>
          <w:rFonts w:ascii="Times New Roman" w:hAnsi="Times New Roman" w:cs="Times New Roman"/>
          <w:b/>
          <w:bCs/>
          <w:sz w:val="40"/>
          <w:szCs w:val="40"/>
        </w:rPr>
      </w:pPr>
    </w:p>
    <w:p w14:paraId="22D6C9ED" w14:textId="77777777" w:rsidR="000A3DE6" w:rsidRDefault="000A3DE6" w:rsidP="00FB727E">
      <w:pPr>
        <w:pStyle w:val="NoSpacing"/>
        <w:rPr>
          <w:rFonts w:ascii="Times New Roman" w:hAnsi="Times New Roman" w:cs="Times New Roman"/>
          <w:b/>
          <w:bCs/>
          <w:sz w:val="40"/>
          <w:szCs w:val="40"/>
        </w:rPr>
      </w:pPr>
    </w:p>
    <w:p w14:paraId="3B4FFA21" w14:textId="0A08874E" w:rsidR="00FB727E" w:rsidRPr="00297298" w:rsidRDefault="00FB727E" w:rsidP="00FB727E">
      <w:pPr>
        <w:pStyle w:val="NoSpacing"/>
        <w:rPr>
          <w:rFonts w:ascii="Times New Roman" w:hAnsi="Times New Roman" w:cs="Times New Roman"/>
          <w:b/>
          <w:bCs/>
          <w:sz w:val="40"/>
          <w:szCs w:val="40"/>
        </w:rPr>
      </w:pPr>
      <w:r>
        <w:rPr>
          <w:rFonts w:ascii="Times New Roman" w:hAnsi="Times New Roman" w:cs="Times New Roman"/>
          <w:b/>
          <w:bCs/>
          <w:sz w:val="40"/>
          <w:szCs w:val="40"/>
        </w:rPr>
        <w:t>Chamber Announcements</w:t>
      </w:r>
    </w:p>
    <w:p w14:paraId="0DCFCA30" w14:textId="77777777" w:rsidR="00FB727E" w:rsidRDefault="00FB727E" w:rsidP="008E2A66">
      <w:pPr>
        <w:pStyle w:val="NoSpacing"/>
        <w:rPr>
          <w:rFonts w:ascii="Times New Roman" w:hAnsi="Times New Roman" w:cs="Times New Roman"/>
          <w:b/>
          <w:bCs/>
          <w:sz w:val="28"/>
          <w:szCs w:val="28"/>
          <w:shd w:val="clear" w:color="auto" w:fill="FFFFFF"/>
        </w:rPr>
      </w:pPr>
    </w:p>
    <w:p w14:paraId="3551616C" w14:textId="58173818" w:rsidR="008E2A66" w:rsidRPr="00745DE9" w:rsidRDefault="008E2A66" w:rsidP="008E2A66">
      <w:pPr>
        <w:pStyle w:val="NoSpacing"/>
        <w:rPr>
          <w:rFonts w:ascii="Times New Roman" w:hAnsi="Times New Roman" w:cs="Times New Roman"/>
          <w:b/>
          <w:bCs/>
          <w:sz w:val="32"/>
          <w:szCs w:val="32"/>
          <w:shd w:val="clear" w:color="auto" w:fill="FFFFFF"/>
        </w:rPr>
      </w:pPr>
      <w:r w:rsidRPr="00745DE9">
        <w:rPr>
          <w:rFonts w:ascii="Times New Roman" w:hAnsi="Times New Roman" w:cs="Times New Roman"/>
          <w:b/>
          <w:bCs/>
          <w:sz w:val="32"/>
          <w:szCs w:val="32"/>
          <w:shd w:val="clear" w:color="auto" w:fill="FFFFFF"/>
        </w:rPr>
        <w:t>* Any advertising inserted and printed in this newsletter and the content of those inserts and print ads are not sponsored or endorsed by the Luray-Page County Chamber of Commerce &amp; Visitor Center. *</w:t>
      </w:r>
    </w:p>
    <w:p w14:paraId="1A679AE2" w14:textId="77777777" w:rsidR="008E2A66" w:rsidRDefault="008E2A66" w:rsidP="008E2A66">
      <w:pPr>
        <w:pStyle w:val="NoSpacing"/>
        <w:rPr>
          <w:rFonts w:ascii="Times New Roman" w:hAnsi="Times New Roman" w:cs="Times New Roman"/>
          <w:b/>
          <w:bCs/>
          <w:sz w:val="26"/>
          <w:szCs w:val="26"/>
          <w:shd w:val="clear" w:color="auto" w:fill="FFFFFF"/>
        </w:rPr>
      </w:pPr>
    </w:p>
    <w:p w14:paraId="06656130" w14:textId="20EAA0D9" w:rsidR="009B73B8" w:rsidRPr="00711A67" w:rsidRDefault="009B73B8" w:rsidP="009B73B8">
      <w:pPr>
        <w:pStyle w:val="NoSpacing"/>
        <w:rPr>
          <w:rFonts w:ascii="Times New Roman" w:hAnsi="Times New Roman" w:cs="Times New Roman"/>
          <w:sz w:val="24"/>
          <w:szCs w:val="24"/>
          <w:shd w:val="clear" w:color="auto" w:fill="FFFFFF"/>
        </w:rPr>
      </w:pPr>
      <w:r w:rsidRPr="00711A67">
        <w:rPr>
          <w:rFonts w:ascii="Times New Roman" w:hAnsi="Times New Roman" w:cs="Times New Roman"/>
          <w:sz w:val="24"/>
          <w:szCs w:val="24"/>
          <w:shd w:val="clear" w:color="auto" w:fill="FFFFFF"/>
        </w:rPr>
        <w:t>As we move into a new year, please make sure to check your listing on our website, visitluraypage.com. When looking through your listing, please make sure that your company website, social media links, contact information, photos, and description are correct. If you have changes that you would like to have made, please be sure to email them to Edi</w:t>
      </w:r>
      <w:r w:rsidR="00711A67" w:rsidRPr="00711A67">
        <w:rPr>
          <w:rFonts w:ascii="Times New Roman" w:hAnsi="Times New Roman" w:cs="Times New Roman"/>
          <w:sz w:val="24"/>
          <w:szCs w:val="24"/>
          <w:shd w:val="clear" w:color="auto" w:fill="FFFFFF"/>
        </w:rPr>
        <w:t>son</w:t>
      </w:r>
      <w:r w:rsidRPr="00711A67">
        <w:rPr>
          <w:rFonts w:ascii="Times New Roman" w:hAnsi="Times New Roman" w:cs="Times New Roman"/>
          <w:sz w:val="24"/>
          <w:szCs w:val="24"/>
          <w:shd w:val="clear" w:color="auto" w:fill="FFFFFF"/>
        </w:rPr>
        <w:t xml:space="preserve">, at </w:t>
      </w:r>
      <w:hyperlink r:id="rId21" w:history="1">
        <w:r w:rsidR="00711A67" w:rsidRPr="00711A67">
          <w:rPr>
            <w:rStyle w:val="Hyperlink"/>
            <w:rFonts w:ascii="Times New Roman" w:hAnsi="Times New Roman" w:cs="Times New Roman"/>
            <w:sz w:val="24"/>
            <w:szCs w:val="24"/>
            <w:shd w:val="clear" w:color="auto" w:fill="FFFFFF"/>
          </w:rPr>
          <w:t>edison.emmons@luraypage.com</w:t>
        </w:r>
      </w:hyperlink>
      <w:r w:rsidR="00711A67" w:rsidRPr="00711A67">
        <w:rPr>
          <w:rFonts w:ascii="Times New Roman" w:hAnsi="Times New Roman" w:cs="Times New Roman"/>
          <w:sz w:val="24"/>
          <w:szCs w:val="24"/>
          <w:shd w:val="clear" w:color="auto" w:fill="FFFFFF"/>
        </w:rPr>
        <w:t xml:space="preserve">. </w:t>
      </w:r>
    </w:p>
    <w:p w14:paraId="23C270CF" w14:textId="77777777" w:rsidR="009B73B8" w:rsidRPr="00711A67" w:rsidRDefault="009B73B8" w:rsidP="009B73B8">
      <w:pPr>
        <w:pStyle w:val="NoSpacing"/>
        <w:rPr>
          <w:rFonts w:ascii="Times New Roman" w:hAnsi="Times New Roman" w:cs="Times New Roman"/>
          <w:sz w:val="24"/>
          <w:szCs w:val="24"/>
          <w:shd w:val="clear" w:color="auto" w:fill="FFFFFF"/>
        </w:rPr>
      </w:pPr>
    </w:p>
    <w:p w14:paraId="64ABBF3B" w14:textId="5F1A72ED" w:rsidR="009B73B8" w:rsidRPr="00711A67" w:rsidRDefault="009B73B8" w:rsidP="009B73B8">
      <w:pPr>
        <w:pStyle w:val="NoSpacing"/>
        <w:rPr>
          <w:rFonts w:ascii="Times New Roman" w:hAnsi="Times New Roman" w:cs="Times New Roman"/>
          <w:sz w:val="24"/>
          <w:szCs w:val="24"/>
          <w:shd w:val="clear" w:color="auto" w:fill="FFFFFF"/>
        </w:rPr>
      </w:pPr>
      <w:r w:rsidRPr="00711A67">
        <w:rPr>
          <w:rFonts w:ascii="Times New Roman" w:hAnsi="Times New Roman" w:cs="Times New Roman"/>
          <w:sz w:val="24"/>
          <w:szCs w:val="24"/>
          <w:shd w:val="clear" w:color="auto" w:fill="FFFFFF"/>
        </w:rPr>
        <w:t xml:space="preserve">In an attempt to keep all of the information in our office </w:t>
      </w:r>
      <w:proofErr w:type="gramStart"/>
      <w:r w:rsidRPr="00711A67">
        <w:rPr>
          <w:rFonts w:ascii="Times New Roman" w:hAnsi="Times New Roman" w:cs="Times New Roman"/>
          <w:sz w:val="24"/>
          <w:szCs w:val="24"/>
          <w:shd w:val="clear" w:color="auto" w:fill="FFFFFF"/>
        </w:rPr>
        <w:t>up-to-date</w:t>
      </w:r>
      <w:proofErr w:type="gramEnd"/>
      <w:r w:rsidRPr="00711A67">
        <w:rPr>
          <w:rFonts w:ascii="Times New Roman" w:hAnsi="Times New Roman" w:cs="Times New Roman"/>
          <w:sz w:val="24"/>
          <w:szCs w:val="24"/>
          <w:shd w:val="clear" w:color="auto" w:fill="FFFFFF"/>
        </w:rPr>
        <w:t xml:space="preserve"> for visitors, please make sure to bring your updated rack cards, brochures, and/or business cards to put in the Chamber/Visitor Center. Having our member’s updated information is just another way that we can help promote your business within our community.</w:t>
      </w:r>
    </w:p>
    <w:p w14:paraId="2FB09E16" w14:textId="77777777" w:rsidR="008E2A66" w:rsidRPr="00711A67" w:rsidRDefault="008E2A66" w:rsidP="008E2A66">
      <w:pPr>
        <w:pStyle w:val="NoSpacing"/>
        <w:rPr>
          <w:rFonts w:ascii="Times New Roman" w:hAnsi="Times New Roman" w:cs="Times New Roman"/>
          <w:sz w:val="24"/>
          <w:szCs w:val="24"/>
          <w:shd w:val="clear" w:color="auto" w:fill="FFFFFF"/>
        </w:rPr>
      </w:pPr>
    </w:p>
    <w:p w14:paraId="5F8615D8" w14:textId="77777777" w:rsidR="009B73B8" w:rsidRPr="00711A67" w:rsidRDefault="008E2A66" w:rsidP="009B73B8">
      <w:pPr>
        <w:pStyle w:val="NoSpacing"/>
        <w:rPr>
          <w:rFonts w:ascii="Times New Roman" w:hAnsi="Times New Roman" w:cs="Times New Roman"/>
          <w:sz w:val="24"/>
          <w:szCs w:val="24"/>
          <w:shd w:val="clear" w:color="auto" w:fill="FFFFFF"/>
        </w:rPr>
      </w:pPr>
      <w:r w:rsidRPr="00711A67">
        <w:rPr>
          <w:rFonts w:ascii="Times New Roman" w:hAnsi="Times New Roman" w:cs="Times New Roman"/>
          <w:sz w:val="24"/>
          <w:szCs w:val="24"/>
          <w:shd w:val="clear" w:color="auto" w:fill="FFFFFF"/>
        </w:rPr>
        <w:t>To keep up with everything going on at the Chamber, make sure to follow our Social Media Accounts. Here you’ll find information on events, what’s going on in the community, and information on our members.</w:t>
      </w:r>
      <w:r w:rsidR="009B73B8" w:rsidRPr="00711A67">
        <w:rPr>
          <w:rFonts w:ascii="Times New Roman" w:hAnsi="Times New Roman" w:cs="Times New Roman"/>
          <w:sz w:val="24"/>
          <w:szCs w:val="24"/>
          <w:shd w:val="clear" w:color="auto" w:fill="FFFFFF"/>
        </w:rPr>
        <w:t xml:space="preserve"> </w:t>
      </w:r>
    </w:p>
    <w:p w14:paraId="135FE01E" w14:textId="073610C8" w:rsidR="009B73B8" w:rsidRPr="00711A67" w:rsidRDefault="009B73B8" w:rsidP="009B73B8">
      <w:pPr>
        <w:pStyle w:val="NoSpacing"/>
        <w:rPr>
          <w:rFonts w:ascii="Times New Roman" w:hAnsi="Times New Roman" w:cs="Times New Roman"/>
          <w:sz w:val="24"/>
          <w:szCs w:val="24"/>
          <w:shd w:val="clear" w:color="auto" w:fill="FFFFFF"/>
        </w:rPr>
      </w:pPr>
      <w:r w:rsidRPr="00711A67">
        <w:rPr>
          <w:rFonts w:ascii="Times New Roman" w:hAnsi="Times New Roman" w:cs="Times New Roman"/>
          <w:sz w:val="24"/>
          <w:szCs w:val="24"/>
          <w:shd w:val="clear" w:color="auto" w:fill="FFFFFF"/>
        </w:rPr>
        <w:t xml:space="preserve">Facebook: </w:t>
      </w:r>
      <w:proofErr w:type="spellStart"/>
      <w:r w:rsidRPr="00711A67">
        <w:rPr>
          <w:rFonts w:ascii="Times New Roman" w:hAnsi="Times New Roman" w:cs="Times New Roman"/>
          <w:sz w:val="24"/>
          <w:szCs w:val="24"/>
          <w:shd w:val="clear" w:color="auto" w:fill="FFFFFF"/>
        </w:rPr>
        <w:t>LurayPageCountyChamber</w:t>
      </w:r>
      <w:proofErr w:type="spellEnd"/>
      <w:r w:rsidRPr="00711A67">
        <w:rPr>
          <w:rFonts w:ascii="Times New Roman" w:hAnsi="Times New Roman" w:cs="Times New Roman"/>
          <w:sz w:val="24"/>
          <w:szCs w:val="24"/>
          <w:shd w:val="clear" w:color="auto" w:fill="FFFFFF"/>
        </w:rPr>
        <w:t xml:space="preserve"> &amp; </w:t>
      </w:r>
      <w:proofErr w:type="spellStart"/>
      <w:r w:rsidRPr="00711A67">
        <w:rPr>
          <w:rFonts w:ascii="Times New Roman" w:hAnsi="Times New Roman" w:cs="Times New Roman"/>
          <w:sz w:val="24"/>
          <w:szCs w:val="24"/>
          <w:shd w:val="clear" w:color="auto" w:fill="FFFFFF"/>
        </w:rPr>
        <w:t>VisitLurayPageVA</w:t>
      </w:r>
      <w:proofErr w:type="spellEnd"/>
    </w:p>
    <w:p w14:paraId="5BC0C0DB" w14:textId="296D69B1" w:rsidR="009B73B8" w:rsidRPr="00711A67" w:rsidRDefault="009B73B8" w:rsidP="009B73B8">
      <w:pPr>
        <w:pStyle w:val="NoSpacing"/>
        <w:rPr>
          <w:rFonts w:ascii="Times New Roman" w:hAnsi="Times New Roman" w:cs="Times New Roman"/>
          <w:sz w:val="24"/>
          <w:szCs w:val="24"/>
          <w:shd w:val="clear" w:color="auto" w:fill="FFFFFF"/>
        </w:rPr>
      </w:pPr>
      <w:r w:rsidRPr="00711A67">
        <w:rPr>
          <w:rFonts w:ascii="Times New Roman" w:hAnsi="Times New Roman" w:cs="Times New Roman"/>
          <w:sz w:val="24"/>
          <w:szCs w:val="24"/>
          <w:shd w:val="clear" w:color="auto" w:fill="FFFFFF"/>
        </w:rPr>
        <w:t xml:space="preserve">Instagram: </w:t>
      </w:r>
      <w:proofErr w:type="spellStart"/>
      <w:r w:rsidRPr="00711A67">
        <w:rPr>
          <w:rFonts w:ascii="Times New Roman" w:hAnsi="Times New Roman" w:cs="Times New Roman"/>
          <w:sz w:val="24"/>
          <w:szCs w:val="24"/>
          <w:shd w:val="clear" w:color="auto" w:fill="FFFFFF"/>
        </w:rPr>
        <w:t>LurayPageCountyChamber</w:t>
      </w:r>
      <w:proofErr w:type="spellEnd"/>
      <w:r w:rsidRPr="00711A67">
        <w:rPr>
          <w:rFonts w:ascii="Times New Roman" w:hAnsi="Times New Roman" w:cs="Times New Roman"/>
          <w:sz w:val="24"/>
          <w:szCs w:val="24"/>
          <w:shd w:val="clear" w:color="auto" w:fill="FFFFFF"/>
        </w:rPr>
        <w:t xml:space="preserve"> &amp; </w:t>
      </w:r>
      <w:proofErr w:type="spellStart"/>
      <w:r w:rsidRPr="00711A67">
        <w:rPr>
          <w:rFonts w:ascii="Times New Roman" w:hAnsi="Times New Roman" w:cs="Times New Roman"/>
          <w:sz w:val="24"/>
          <w:szCs w:val="24"/>
          <w:shd w:val="clear" w:color="auto" w:fill="FFFFFF"/>
        </w:rPr>
        <w:t>VisitLurayPageVA</w:t>
      </w:r>
      <w:proofErr w:type="spellEnd"/>
    </w:p>
    <w:p w14:paraId="323CBF55" w14:textId="38A1145B" w:rsidR="009B73B8" w:rsidRPr="00711A67" w:rsidRDefault="009B73B8" w:rsidP="009B73B8">
      <w:pPr>
        <w:pStyle w:val="NoSpacing"/>
        <w:rPr>
          <w:rFonts w:ascii="Times New Roman" w:hAnsi="Times New Roman" w:cs="Times New Roman"/>
          <w:sz w:val="24"/>
          <w:szCs w:val="24"/>
          <w:shd w:val="clear" w:color="auto" w:fill="FFFFFF"/>
        </w:rPr>
      </w:pPr>
      <w:r w:rsidRPr="00711A67">
        <w:rPr>
          <w:rFonts w:ascii="Times New Roman" w:hAnsi="Times New Roman" w:cs="Times New Roman"/>
          <w:sz w:val="24"/>
          <w:szCs w:val="24"/>
          <w:shd w:val="clear" w:color="auto" w:fill="FFFFFF"/>
        </w:rPr>
        <w:t xml:space="preserve">Twitter: </w:t>
      </w:r>
      <w:proofErr w:type="spellStart"/>
      <w:r w:rsidRPr="00711A67">
        <w:rPr>
          <w:rFonts w:ascii="Times New Roman" w:hAnsi="Times New Roman" w:cs="Times New Roman"/>
          <w:sz w:val="24"/>
          <w:szCs w:val="24"/>
          <w:shd w:val="clear" w:color="auto" w:fill="FFFFFF"/>
        </w:rPr>
        <w:t>VisitLurayPage</w:t>
      </w:r>
      <w:proofErr w:type="spellEnd"/>
    </w:p>
    <w:p w14:paraId="299F9951" w14:textId="19D635F1" w:rsidR="008E2A66" w:rsidRPr="00711A67" w:rsidRDefault="009B73B8" w:rsidP="009B73B8">
      <w:pPr>
        <w:pStyle w:val="NoSpacing"/>
        <w:rPr>
          <w:rFonts w:ascii="Times New Roman" w:hAnsi="Times New Roman" w:cs="Times New Roman"/>
          <w:sz w:val="24"/>
          <w:szCs w:val="24"/>
          <w:shd w:val="clear" w:color="auto" w:fill="FFFFFF"/>
        </w:rPr>
      </w:pPr>
      <w:r w:rsidRPr="00711A67">
        <w:rPr>
          <w:rFonts w:ascii="Times New Roman" w:hAnsi="Times New Roman" w:cs="Times New Roman"/>
          <w:sz w:val="24"/>
          <w:szCs w:val="24"/>
          <w:shd w:val="clear" w:color="auto" w:fill="FFFFFF"/>
        </w:rPr>
        <w:t xml:space="preserve">You Tube: </w:t>
      </w:r>
      <w:proofErr w:type="spellStart"/>
      <w:r w:rsidRPr="00711A67">
        <w:rPr>
          <w:rFonts w:ascii="Times New Roman" w:hAnsi="Times New Roman" w:cs="Times New Roman"/>
          <w:sz w:val="24"/>
          <w:szCs w:val="24"/>
          <w:shd w:val="clear" w:color="auto" w:fill="FFFFFF"/>
        </w:rPr>
        <w:t>LurayPageCountyChamber</w:t>
      </w:r>
      <w:proofErr w:type="spellEnd"/>
      <w:r w:rsidRPr="00711A67">
        <w:rPr>
          <w:rFonts w:ascii="Times New Roman" w:hAnsi="Times New Roman" w:cs="Times New Roman"/>
          <w:sz w:val="24"/>
          <w:szCs w:val="24"/>
          <w:shd w:val="clear" w:color="auto" w:fill="FFFFFF"/>
        </w:rPr>
        <w:t xml:space="preserve"> &amp; </w:t>
      </w:r>
      <w:proofErr w:type="spellStart"/>
      <w:r w:rsidRPr="00711A67">
        <w:rPr>
          <w:rFonts w:ascii="Times New Roman" w:hAnsi="Times New Roman" w:cs="Times New Roman"/>
          <w:sz w:val="24"/>
          <w:szCs w:val="24"/>
          <w:shd w:val="clear" w:color="auto" w:fill="FFFFFF"/>
        </w:rPr>
        <w:t>VisitLurayPageVA</w:t>
      </w:r>
      <w:proofErr w:type="spellEnd"/>
    </w:p>
    <w:p w14:paraId="39DE936A" w14:textId="77777777" w:rsidR="004F0F7A" w:rsidRPr="00711A67" w:rsidRDefault="004F0F7A" w:rsidP="004F0F7A">
      <w:pPr>
        <w:pStyle w:val="NoSpacing"/>
        <w:rPr>
          <w:rFonts w:ascii="Times New Roman" w:hAnsi="Times New Roman" w:cs="Times New Roman"/>
          <w:sz w:val="24"/>
          <w:szCs w:val="24"/>
          <w:shd w:val="clear" w:color="auto" w:fill="FFFFFF"/>
        </w:rPr>
      </w:pPr>
    </w:p>
    <w:p w14:paraId="05704B37" w14:textId="40C50DA1" w:rsidR="00711A67" w:rsidRPr="00711A67" w:rsidRDefault="004F0F7A" w:rsidP="004F0F7A">
      <w:pPr>
        <w:pStyle w:val="NoSpacing"/>
        <w:rPr>
          <w:rFonts w:ascii="Times New Roman" w:hAnsi="Times New Roman" w:cs="Times New Roman"/>
          <w:sz w:val="24"/>
          <w:szCs w:val="24"/>
          <w:shd w:val="clear" w:color="auto" w:fill="FFFFFF"/>
        </w:rPr>
      </w:pPr>
      <w:r w:rsidRPr="00711A67">
        <w:rPr>
          <w:rFonts w:ascii="Times New Roman" w:hAnsi="Times New Roman" w:cs="Times New Roman"/>
          <w:sz w:val="24"/>
          <w:szCs w:val="24"/>
          <w:shd w:val="clear" w:color="auto" w:fill="FFFFFF"/>
        </w:rPr>
        <w:t xml:space="preserve">Our weekly In the Loop emails aren’t just for the primary representative in your business. Any employee within your business can receive our weekly e-newsletter. If you have employees that would like to receive these weekly e-newsletter, send their information to </w:t>
      </w:r>
      <w:r w:rsidR="00711A67" w:rsidRPr="00711A67">
        <w:rPr>
          <w:rFonts w:ascii="Times New Roman" w:hAnsi="Times New Roman" w:cs="Times New Roman"/>
          <w:sz w:val="24"/>
          <w:szCs w:val="24"/>
          <w:shd w:val="clear" w:color="auto" w:fill="FFFFFF"/>
        </w:rPr>
        <w:t>Edison</w:t>
      </w:r>
      <w:r w:rsidR="001E5112" w:rsidRPr="00711A67">
        <w:rPr>
          <w:rFonts w:ascii="Times New Roman" w:hAnsi="Times New Roman" w:cs="Times New Roman"/>
          <w:sz w:val="24"/>
          <w:szCs w:val="24"/>
          <w:shd w:val="clear" w:color="auto" w:fill="FFFFFF"/>
        </w:rPr>
        <w:t xml:space="preserve"> at</w:t>
      </w:r>
      <w:r w:rsidR="00711A67" w:rsidRPr="00711A67">
        <w:rPr>
          <w:rFonts w:ascii="Times New Roman" w:hAnsi="Times New Roman" w:cs="Times New Roman"/>
          <w:sz w:val="24"/>
          <w:szCs w:val="24"/>
          <w:shd w:val="clear" w:color="auto" w:fill="FFFFFF"/>
        </w:rPr>
        <w:t xml:space="preserve"> </w:t>
      </w:r>
      <w:hyperlink r:id="rId22" w:history="1">
        <w:r w:rsidR="00711A67" w:rsidRPr="00711A67">
          <w:rPr>
            <w:rStyle w:val="Hyperlink"/>
            <w:rFonts w:ascii="Times New Roman" w:hAnsi="Times New Roman" w:cs="Times New Roman"/>
            <w:sz w:val="24"/>
            <w:szCs w:val="24"/>
            <w:shd w:val="clear" w:color="auto" w:fill="FFFFFF"/>
          </w:rPr>
          <w:t>edison.emmons@luraypage.com</w:t>
        </w:r>
      </w:hyperlink>
      <w:r w:rsidR="00711A67" w:rsidRPr="00711A67">
        <w:rPr>
          <w:rFonts w:ascii="Times New Roman" w:hAnsi="Times New Roman" w:cs="Times New Roman"/>
          <w:sz w:val="24"/>
          <w:szCs w:val="24"/>
          <w:shd w:val="clear" w:color="auto" w:fill="FFFFFF"/>
        </w:rPr>
        <w:t xml:space="preserve">. </w:t>
      </w:r>
    </w:p>
    <w:p w14:paraId="094E106E" w14:textId="77777777" w:rsidR="008E2A66" w:rsidRPr="00711A67" w:rsidRDefault="008E2A66" w:rsidP="008E2A66">
      <w:pPr>
        <w:pStyle w:val="NoSpacing"/>
        <w:rPr>
          <w:rFonts w:ascii="Times New Roman" w:hAnsi="Times New Roman" w:cs="Times New Roman"/>
          <w:sz w:val="24"/>
          <w:szCs w:val="24"/>
          <w:shd w:val="clear" w:color="auto" w:fill="FFFFFF"/>
        </w:rPr>
      </w:pPr>
    </w:p>
    <w:p w14:paraId="6E788513" w14:textId="4445967C" w:rsidR="00FB727E" w:rsidRPr="00711A67" w:rsidRDefault="008E2A66" w:rsidP="008E2A66">
      <w:pPr>
        <w:pStyle w:val="NoSpacing"/>
        <w:rPr>
          <w:rFonts w:ascii="Times New Roman" w:hAnsi="Times New Roman" w:cs="Times New Roman"/>
          <w:sz w:val="24"/>
          <w:szCs w:val="24"/>
          <w:shd w:val="clear" w:color="auto" w:fill="FFFFFF"/>
        </w:rPr>
      </w:pPr>
      <w:r w:rsidRPr="00711A67">
        <w:rPr>
          <w:rFonts w:ascii="Times New Roman" w:hAnsi="Times New Roman" w:cs="Times New Roman"/>
          <w:sz w:val="24"/>
          <w:szCs w:val="24"/>
          <w:shd w:val="clear" w:color="auto" w:fill="FFFFFF"/>
        </w:rPr>
        <w:t>If you have events happening, please send them to Edi</w:t>
      </w:r>
      <w:r w:rsidR="00711A67" w:rsidRPr="00711A67">
        <w:rPr>
          <w:rFonts w:ascii="Times New Roman" w:hAnsi="Times New Roman" w:cs="Times New Roman"/>
          <w:sz w:val="24"/>
          <w:szCs w:val="24"/>
          <w:shd w:val="clear" w:color="auto" w:fill="FFFFFF"/>
        </w:rPr>
        <w:t>son</w:t>
      </w:r>
      <w:r w:rsidRPr="00711A67">
        <w:rPr>
          <w:rFonts w:ascii="Times New Roman" w:hAnsi="Times New Roman" w:cs="Times New Roman"/>
          <w:sz w:val="24"/>
          <w:szCs w:val="24"/>
          <w:shd w:val="clear" w:color="auto" w:fill="FFFFFF"/>
        </w:rPr>
        <w:t xml:space="preserve"> at </w:t>
      </w:r>
      <w:hyperlink r:id="rId23" w:history="1">
        <w:r w:rsidR="00711A67" w:rsidRPr="00711A67">
          <w:rPr>
            <w:rStyle w:val="Hyperlink"/>
            <w:rFonts w:ascii="Times New Roman" w:hAnsi="Times New Roman" w:cs="Times New Roman"/>
            <w:sz w:val="24"/>
            <w:szCs w:val="24"/>
            <w:shd w:val="clear" w:color="auto" w:fill="FFFFFF"/>
          </w:rPr>
          <w:t>edison.emmons@luraypage.com</w:t>
        </w:r>
      </w:hyperlink>
      <w:r w:rsidRPr="00711A67">
        <w:rPr>
          <w:rFonts w:ascii="Times New Roman" w:hAnsi="Times New Roman" w:cs="Times New Roman"/>
          <w:sz w:val="24"/>
          <w:szCs w:val="24"/>
          <w:shd w:val="clear" w:color="auto" w:fill="FFFFFF"/>
        </w:rPr>
        <w:t>. We will put all member events on our Community Calendar, as well as promoting them on our social media pages.</w:t>
      </w:r>
    </w:p>
    <w:p w14:paraId="3C0941AF" w14:textId="4A29B74E" w:rsidR="009B73B8" w:rsidRPr="00711A67" w:rsidRDefault="009B73B8" w:rsidP="008E2A66">
      <w:pPr>
        <w:pStyle w:val="NoSpacing"/>
        <w:rPr>
          <w:rFonts w:ascii="Times New Roman" w:hAnsi="Times New Roman" w:cs="Times New Roman"/>
          <w:sz w:val="24"/>
          <w:szCs w:val="24"/>
          <w:shd w:val="clear" w:color="auto" w:fill="FFFFFF"/>
        </w:rPr>
      </w:pPr>
    </w:p>
    <w:p w14:paraId="2FF1AF0C" w14:textId="77777777" w:rsidR="009B73B8" w:rsidRPr="00711A67" w:rsidRDefault="009B73B8" w:rsidP="009B73B8">
      <w:pPr>
        <w:pStyle w:val="NoSpacing"/>
        <w:rPr>
          <w:rFonts w:ascii="Times New Roman" w:hAnsi="Times New Roman" w:cs="Times New Roman"/>
          <w:sz w:val="24"/>
          <w:szCs w:val="24"/>
          <w:shd w:val="clear" w:color="auto" w:fill="FFFFFF"/>
        </w:rPr>
      </w:pPr>
      <w:r w:rsidRPr="00711A67">
        <w:rPr>
          <w:rFonts w:ascii="Times New Roman" w:hAnsi="Times New Roman" w:cs="Times New Roman"/>
          <w:sz w:val="24"/>
          <w:szCs w:val="24"/>
          <w:shd w:val="clear" w:color="auto" w:fill="FFFFFF"/>
        </w:rPr>
        <w:t>If you have a business in mind that you think would benefit from a Chamber membership, make sure to refer them to us. If a new member signs up and mentions your business as who referred them, you’ll receive $50 of your next set of membership dues.</w:t>
      </w:r>
    </w:p>
    <w:p w14:paraId="3EFA96F8" w14:textId="77777777" w:rsidR="009B73B8" w:rsidRPr="00711A67" w:rsidRDefault="009B73B8" w:rsidP="009B73B8">
      <w:pPr>
        <w:pStyle w:val="NoSpacing"/>
        <w:rPr>
          <w:rFonts w:ascii="Times New Roman" w:eastAsia="Times New Roman" w:hAnsi="Times New Roman" w:cs="Times New Roman"/>
          <w:color w:val="050505"/>
          <w:sz w:val="24"/>
          <w:szCs w:val="24"/>
        </w:rPr>
      </w:pPr>
    </w:p>
    <w:p w14:paraId="2A32600B" w14:textId="65D53261" w:rsidR="009B73B8" w:rsidRPr="00711A67" w:rsidRDefault="009B73B8" w:rsidP="009B73B8">
      <w:pPr>
        <w:pStyle w:val="NoSpacing"/>
        <w:rPr>
          <w:rFonts w:ascii="Times New Roman" w:eastAsia="Times New Roman" w:hAnsi="Times New Roman" w:cs="Times New Roman"/>
          <w:color w:val="050505"/>
          <w:sz w:val="24"/>
          <w:szCs w:val="24"/>
        </w:rPr>
      </w:pPr>
      <w:r w:rsidRPr="00711A67">
        <w:rPr>
          <w:rFonts w:ascii="Times New Roman" w:eastAsia="Times New Roman" w:hAnsi="Times New Roman" w:cs="Times New Roman"/>
          <w:color w:val="050505"/>
          <w:sz w:val="24"/>
          <w:szCs w:val="24"/>
        </w:rPr>
        <w:t>The Luray-Page County Chamber of Commerce &amp; Visitor Center has reinstated our indoor mask requirement. Until further notice, face coverings will be required for everyone while in the Chamber, Visitor Center lobby, train museum, and board room. We are also requiring all who join us for our indoor events to wear a mask, as well.</w:t>
      </w:r>
    </w:p>
    <w:p w14:paraId="3D6A1848" w14:textId="0E0466C2" w:rsidR="009B73B8" w:rsidRDefault="009B73B8" w:rsidP="008E2A66">
      <w:pPr>
        <w:pStyle w:val="NoSpacing"/>
        <w:rPr>
          <w:rFonts w:ascii="Times New Roman" w:hAnsi="Times New Roman" w:cs="Times New Roman"/>
          <w:sz w:val="28"/>
          <w:szCs w:val="28"/>
          <w:shd w:val="clear" w:color="auto" w:fill="FFFFFF"/>
        </w:rPr>
      </w:pPr>
    </w:p>
    <w:p w14:paraId="59E6D992" w14:textId="76FF47F1" w:rsidR="00711A67" w:rsidRPr="00711A67" w:rsidRDefault="00711A67" w:rsidP="008E2A66">
      <w:pPr>
        <w:pStyle w:val="NoSpacing"/>
        <w:rPr>
          <w:rFonts w:ascii="Times New Roman" w:hAnsi="Times New Roman" w:cs="Times New Roman"/>
          <w:sz w:val="24"/>
          <w:szCs w:val="24"/>
          <w:shd w:val="clear" w:color="auto" w:fill="FFFFFF"/>
        </w:rPr>
      </w:pPr>
      <w:r w:rsidRPr="00711A67">
        <w:rPr>
          <w:rFonts w:ascii="Times New Roman" w:hAnsi="Times New Roman" w:cs="Times New Roman"/>
          <w:sz w:val="24"/>
          <w:szCs w:val="24"/>
          <w:shd w:val="clear" w:color="auto" w:fill="FFFFFF"/>
        </w:rPr>
        <w:t>Throughout the year, the Luray-Page County Chamber of Commerce &amp; Visitor Center offers a variety of events for our members and the community. For our events that involve catering and limited seating, we ask that everyone interested in attending send us an RSVP. For those who RSVP to our paid events, if you do not show up, you will still be charged. This covers the cost of food that has already been ordered.</w:t>
      </w:r>
    </w:p>
    <w:p w14:paraId="03DC7C89" w14:textId="77777777" w:rsidR="008E2A66" w:rsidRPr="00E81BDB" w:rsidRDefault="008E2A66" w:rsidP="0015770A">
      <w:pPr>
        <w:pStyle w:val="NoSpacing"/>
        <w:jc w:val="both"/>
        <w:rPr>
          <w:rFonts w:ascii="Times New Roman" w:hAnsi="Times New Roman" w:cs="Times New Roman"/>
          <w:sz w:val="21"/>
          <w:szCs w:val="21"/>
        </w:rPr>
      </w:pPr>
    </w:p>
    <w:sectPr w:rsidR="008E2A66" w:rsidRPr="00E81BDB" w:rsidSect="00EB1E12">
      <w:pgSz w:w="24480" w:h="15840" w:orient="landscape" w:code="17"/>
      <w:pgMar w:top="720" w:right="720" w:bottom="720" w:left="720" w:header="720" w:footer="720" w:gutter="0"/>
      <w:cols w:num="2" w:space="12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86FAA3" w14:textId="77777777" w:rsidR="00581BAC" w:rsidRDefault="00581BAC" w:rsidP="003F77E1">
      <w:pPr>
        <w:spacing w:after="0" w:line="240" w:lineRule="auto"/>
      </w:pPr>
      <w:r>
        <w:separator/>
      </w:r>
    </w:p>
  </w:endnote>
  <w:endnote w:type="continuationSeparator" w:id="0">
    <w:p w14:paraId="4393158B" w14:textId="77777777" w:rsidR="00581BAC" w:rsidRDefault="00581BAC" w:rsidP="003F77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16DEA" w14:textId="77777777" w:rsidR="00581BAC" w:rsidRDefault="00581BAC" w:rsidP="003F77E1">
      <w:pPr>
        <w:spacing w:after="0" w:line="240" w:lineRule="auto"/>
      </w:pPr>
      <w:r>
        <w:separator/>
      </w:r>
    </w:p>
  </w:footnote>
  <w:footnote w:type="continuationSeparator" w:id="0">
    <w:p w14:paraId="7A29024E" w14:textId="77777777" w:rsidR="00581BAC" w:rsidRDefault="00581BAC" w:rsidP="003F77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30B19"/>
    <w:multiLevelType w:val="hybridMultilevel"/>
    <w:tmpl w:val="EE4A1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737766"/>
    <w:multiLevelType w:val="hybridMultilevel"/>
    <w:tmpl w:val="0AEA0508"/>
    <w:lvl w:ilvl="0" w:tplc="004A8CD4">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544BEE"/>
    <w:multiLevelType w:val="hybridMultilevel"/>
    <w:tmpl w:val="8620F176"/>
    <w:lvl w:ilvl="0" w:tplc="6B866BA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A37687"/>
    <w:multiLevelType w:val="hybridMultilevel"/>
    <w:tmpl w:val="5E484D1E"/>
    <w:lvl w:ilvl="0" w:tplc="6F907C48">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B43FCF"/>
    <w:multiLevelType w:val="hybridMultilevel"/>
    <w:tmpl w:val="311C82B2"/>
    <w:lvl w:ilvl="0" w:tplc="DDC0CF3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E31199"/>
    <w:multiLevelType w:val="hybridMultilevel"/>
    <w:tmpl w:val="46F814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2224ED"/>
    <w:multiLevelType w:val="multilevel"/>
    <w:tmpl w:val="86D89C2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5"/>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NDQysLA0MjazMDRX0lEKTi0uzszPAykwNKgFACZ5BMotAAAA"/>
  </w:docVars>
  <w:rsids>
    <w:rsidRoot w:val="00C56B0A"/>
    <w:rsid w:val="00001343"/>
    <w:rsid w:val="00001428"/>
    <w:rsid w:val="000016D0"/>
    <w:rsid w:val="0000184A"/>
    <w:rsid w:val="000018B8"/>
    <w:rsid w:val="00001CB0"/>
    <w:rsid w:val="00002A52"/>
    <w:rsid w:val="00003000"/>
    <w:rsid w:val="00005712"/>
    <w:rsid w:val="0000571C"/>
    <w:rsid w:val="00005D7B"/>
    <w:rsid w:val="0000620C"/>
    <w:rsid w:val="00006D21"/>
    <w:rsid w:val="000070DA"/>
    <w:rsid w:val="00010AFF"/>
    <w:rsid w:val="000115ED"/>
    <w:rsid w:val="00011DB2"/>
    <w:rsid w:val="00012BF5"/>
    <w:rsid w:val="00012E34"/>
    <w:rsid w:val="00014659"/>
    <w:rsid w:val="00016677"/>
    <w:rsid w:val="00016726"/>
    <w:rsid w:val="00016CE1"/>
    <w:rsid w:val="000170BA"/>
    <w:rsid w:val="00017AD5"/>
    <w:rsid w:val="00017EF7"/>
    <w:rsid w:val="000203BA"/>
    <w:rsid w:val="0002069F"/>
    <w:rsid w:val="00021B61"/>
    <w:rsid w:val="00021D5B"/>
    <w:rsid w:val="00023D07"/>
    <w:rsid w:val="00023ED3"/>
    <w:rsid w:val="00024D2B"/>
    <w:rsid w:val="00025108"/>
    <w:rsid w:val="0002543B"/>
    <w:rsid w:val="0002572B"/>
    <w:rsid w:val="0002604E"/>
    <w:rsid w:val="00026A63"/>
    <w:rsid w:val="0002701E"/>
    <w:rsid w:val="00027275"/>
    <w:rsid w:val="000277E7"/>
    <w:rsid w:val="00027C98"/>
    <w:rsid w:val="00027F48"/>
    <w:rsid w:val="00030287"/>
    <w:rsid w:val="00030936"/>
    <w:rsid w:val="00030B0D"/>
    <w:rsid w:val="0003176C"/>
    <w:rsid w:val="00031862"/>
    <w:rsid w:val="00031AB3"/>
    <w:rsid w:val="000332F5"/>
    <w:rsid w:val="000333A2"/>
    <w:rsid w:val="000347F1"/>
    <w:rsid w:val="00034A4F"/>
    <w:rsid w:val="00035EA9"/>
    <w:rsid w:val="00036095"/>
    <w:rsid w:val="000364E9"/>
    <w:rsid w:val="00036707"/>
    <w:rsid w:val="00036DED"/>
    <w:rsid w:val="00037035"/>
    <w:rsid w:val="00037330"/>
    <w:rsid w:val="000373DE"/>
    <w:rsid w:val="000375E1"/>
    <w:rsid w:val="000376BF"/>
    <w:rsid w:val="00037D45"/>
    <w:rsid w:val="00040DCA"/>
    <w:rsid w:val="00041EF7"/>
    <w:rsid w:val="00042132"/>
    <w:rsid w:val="0004284C"/>
    <w:rsid w:val="00042F34"/>
    <w:rsid w:val="00043115"/>
    <w:rsid w:val="00043F45"/>
    <w:rsid w:val="000441D2"/>
    <w:rsid w:val="00044EEE"/>
    <w:rsid w:val="00045254"/>
    <w:rsid w:val="000459D7"/>
    <w:rsid w:val="00045C9B"/>
    <w:rsid w:val="000463F0"/>
    <w:rsid w:val="00047055"/>
    <w:rsid w:val="000470F2"/>
    <w:rsid w:val="0004789F"/>
    <w:rsid w:val="00051A53"/>
    <w:rsid w:val="00051B7B"/>
    <w:rsid w:val="0005313B"/>
    <w:rsid w:val="000539E0"/>
    <w:rsid w:val="00053DD9"/>
    <w:rsid w:val="00053FF4"/>
    <w:rsid w:val="00055084"/>
    <w:rsid w:val="0005520E"/>
    <w:rsid w:val="0005550A"/>
    <w:rsid w:val="00055B51"/>
    <w:rsid w:val="000571B4"/>
    <w:rsid w:val="00057C09"/>
    <w:rsid w:val="000603B4"/>
    <w:rsid w:val="00060443"/>
    <w:rsid w:val="0006283B"/>
    <w:rsid w:val="00062C39"/>
    <w:rsid w:val="000647BF"/>
    <w:rsid w:val="0006499A"/>
    <w:rsid w:val="00064AD9"/>
    <w:rsid w:val="0006662A"/>
    <w:rsid w:val="00066F05"/>
    <w:rsid w:val="000677A9"/>
    <w:rsid w:val="00070983"/>
    <w:rsid w:val="00070B5C"/>
    <w:rsid w:val="000711D8"/>
    <w:rsid w:val="00071388"/>
    <w:rsid w:val="00071F5E"/>
    <w:rsid w:val="000725EA"/>
    <w:rsid w:val="00073B34"/>
    <w:rsid w:val="0007498C"/>
    <w:rsid w:val="00075306"/>
    <w:rsid w:val="0007538A"/>
    <w:rsid w:val="000759A9"/>
    <w:rsid w:val="000761B3"/>
    <w:rsid w:val="0007626A"/>
    <w:rsid w:val="00076BD1"/>
    <w:rsid w:val="000778AE"/>
    <w:rsid w:val="00077B68"/>
    <w:rsid w:val="00077C35"/>
    <w:rsid w:val="00080234"/>
    <w:rsid w:val="0008167C"/>
    <w:rsid w:val="0008180C"/>
    <w:rsid w:val="00081BB5"/>
    <w:rsid w:val="00081EA3"/>
    <w:rsid w:val="00082529"/>
    <w:rsid w:val="0008254F"/>
    <w:rsid w:val="00082C43"/>
    <w:rsid w:val="00082C55"/>
    <w:rsid w:val="000833C4"/>
    <w:rsid w:val="00083F1A"/>
    <w:rsid w:val="000850FB"/>
    <w:rsid w:val="00085D15"/>
    <w:rsid w:val="000860DD"/>
    <w:rsid w:val="0008692C"/>
    <w:rsid w:val="000872F5"/>
    <w:rsid w:val="00087D68"/>
    <w:rsid w:val="000908B4"/>
    <w:rsid w:val="00091893"/>
    <w:rsid w:val="00091A5F"/>
    <w:rsid w:val="00092246"/>
    <w:rsid w:val="00092520"/>
    <w:rsid w:val="00092683"/>
    <w:rsid w:val="00092B92"/>
    <w:rsid w:val="00093B27"/>
    <w:rsid w:val="00093C6D"/>
    <w:rsid w:val="00094A3A"/>
    <w:rsid w:val="00096B06"/>
    <w:rsid w:val="00096EAC"/>
    <w:rsid w:val="00097E5F"/>
    <w:rsid w:val="000A0061"/>
    <w:rsid w:val="000A0B87"/>
    <w:rsid w:val="000A0D37"/>
    <w:rsid w:val="000A0E66"/>
    <w:rsid w:val="000A1309"/>
    <w:rsid w:val="000A1AB2"/>
    <w:rsid w:val="000A1DDF"/>
    <w:rsid w:val="000A25BD"/>
    <w:rsid w:val="000A26EC"/>
    <w:rsid w:val="000A3DE6"/>
    <w:rsid w:val="000A4063"/>
    <w:rsid w:val="000A545D"/>
    <w:rsid w:val="000A546F"/>
    <w:rsid w:val="000A5589"/>
    <w:rsid w:val="000A5915"/>
    <w:rsid w:val="000A65DA"/>
    <w:rsid w:val="000A6EFD"/>
    <w:rsid w:val="000A7053"/>
    <w:rsid w:val="000A71FA"/>
    <w:rsid w:val="000B00B9"/>
    <w:rsid w:val="000B0AB2"/>
    <w:rsid w:val="000B0ADC"/>
    <w:rsid w:val="000B16A3"/>
    <w:rsid w:val="000B2519"/>
    <w:rsid w:val="000B25AB"/>
    <w:rsid w:val="000B2CCD"/>
    <w:rsid w:val="000B2ECE"/>
    <w:rsid w:val="000B38B1"/>
    <w:rsid w:val="000B45F7"/>
    <w:rsid w:val="000B4898"/>
    <w:rsid w:val="000B5592"/>
    <w:rsid w:val="000B5848"/>
    <w:rsid w:val="000B662B"/>
    <w:rsid w:val="000B6AED"/>
    <w:rsid w:val="000B7891"/>
    <w:rsid w:val="000B7D39"/>
    <w:rsid w:val="000B7E57"/>
    <w:rsid w:val="000C008A"/>
    <w:rsid w:val="000C0C1B"/>
    <w:rsid w:val="000C14D0"/>
    <w:rsid w:val="000C2B4E"/>
    <w:rsid w:val="000C3269"/>
    <w:rsid w:val="000C433F"/>
    <w:rsid w:val="000C604D"/>
    <w:rsid w:val="000C6FC4"/>
    <w:rsid w:val="000C707E"/>
    <w:rsid w:val="000C73B5"/>
    <w:rsid w:val="000D00C8"/>
    <w:rsid w:val="000D0641"/>
    <w:rsid w:val="000D1B0E"/>
    <w:rsid w:val="000D1D5D"/>
    <w:rsid w:val="000D270A"/>
    <w:rsid w:val="000D3E26"/>
    <w:rsid w:val="000D41E3"/>
    <w:rsid w:val="000D4D4B"/>
    <w:rsid w:val="000D4EEB"/>
    <w:rsid w:val="000D549D"/>
    <w:rsid w:val="000D7CA6"/>
    <w:rsid w:val="000E0735"/>
    <w:rsid w:val="000E076C"/>
    <w:rsid w:val="000E0AD3"/>
    <w:rsid w:val="000E1420"/>
    <w:rsid w:val="000E1A01"/>
    <w:rsid w:val="000E1DEA"/>
    <w:rsid w:val="000E21A3"/>
    <w:rsid w:val="000E325B"/>
    <w:rsid w:val="000E354E"/>
    <w:rsid w:val="000E4017"/>
    <w:rsid w:val="000E4299"/>
    <w:rsid w:val="000E4360"/>
    <w:rsid w:val="000E4C48"/>
    <w:rsid w:val="000E57B0"/>
    <w:rsid w:val="000E59A7"/>
    <w:rsid w:val="000E6721"/>
    <w:rsid w:val="000E7235"/>
    <w:rsid w:val="000F046B"/>
    <w:rsid w:val="000F06D4"/>
    <w:rsid w:val="000F0A35"/>
    <w:rsid w:val="000F0DC9"/>
    <w:rsid w:val="000F1619"/>
    <w:rsid w:val="000F1A26"/>
    <w:rsid w:val="000F1AEB"/>
    <w:rsid w:val="000F1BFF"/>
    <w:rsid w:val="000F30B9"/>
    <w:rsid w:val="000F33D0"/>
    <w:rsid w:val="000F3486"/>
    <w:rsid w:val="000F3DAA"/>
    <w:rsid w:val="000F43C1"/>
    <w:rsid w:val="000F4E86"/>
    <w:rsid w:val="000F6240"/>
    <w:rsid w:val="000F664B"/>
    <w:rsid w:val="000F6908"/>
    <w:rsid w:val="00100174"/>
    <w:rsid w:val="0010059A"/>
    <w:rsid w:val="00100D51"/>
    <w:rsid w:val="0010190A"/>
    <w:rsid w:val="0010240F"/>
    <w:rsid w:val="00102AEB"/>
    <w:rsid w:val="00103054"/>
    <w:rsid w:val="00103233"/>
    <w:rsid w:val="0010349E"/>
    <w:rsid w:val="001036C5"/>
    <w:rsid w:val="001038D1"/>
    <w:rsid w:val="00103AF8"/>
    <w:rsid w:val="00104B03"/>
    <w:rsid w:val="00104DFE"/>
    <w:rsid w:val="00104F2F"/>
    <w:rsid w:val="00105617"/>
    <w:rsid w:val="00105A5C"/>
    <w:rsid w:val="00105B05"/>
    <w:rsid w:val="0010625D"/>
    <w:rsid w:val="0010626A"/>
    <w:rsid w:val="00106ECB"/>
    <w:rsid w:val="001074CA"/>
    <w:rsid w:val="001120E4"/>
    <w:rsid w:val="00113437"/>
    <w:rsid w:val="00113442"/>
    <w:rsid w:val="001144EF"/>
    <w:rsid w:val="00114663"/>
    <w:rsid w:val="00114F00"/>
    <w:rsid w:val="00115E4F"/>
    <w:rsid w:val="001162CD"/>
    <w:rsid w:val="001200AB"/>
    <w:rsid w:val="001213BE"/>
    <w:rsid w:val="001217C5"/>
    <w:rsid w:val="0012188D"/>
    <w:rsid w:val="0012194A"/>
    <w:rsid w:val="00121AB7"/>
    <w:rsid w:val="00121BE7"/>
    <w:rsid w:val="00122307"/>
    <w:rsid w:val="00122A49"/>
    <w:rsid w:val="00122E75"/>
    <w:rsid w:val="001251E6"/>
    <w:rsid w:val="0012550E"/>
    <w:rsid w:val="00126424"/>
    <w:rsid w:val="00126661"/>
    <w:rsid w:val="00126735"/>
    <w:rsid w:val="00126E11"/>
    <w:rsid w:val="00126E54"/>
    <w:rsid w:val="0012700C"/>
    <w:rsid w:val="00127471"/>
    <w:rsid w:val="0013046F"/>
    <w:rsid w:val="00130DA5"/>
    <w:rsid w:val="00131415"/>
    <w:rsid w:val="001315DA"/>
    <w:rsid w:val="00131B0B"/>
    <w:rsid w:val="00131B83"/>
    <w:rsid w:val="00133D81"/>
    <w:rsid w:val="00134E76"/>
    <w:rsid w:val="00135128"/>
    <w:rsid w:val="00135A73"/>
    <w:rsid w:val="00136B13"/>
    <w:rsid w:val="001375B8"/>
    <w:rsid w:val="00137A28"/>
    <w:rsid w:val="00137EAA"/>
    <w:rsid w:val="00140782"/>
    <w:rsid w:val="001407A1"/>
    <w:rsid w:val="00140FD3"/>
    <w:rsid w:val="00140FFF"/>
    <w:rsid w:val="0014152B"/>
    <w:rsid w:val="0014214D"/>
    <w:rsid w:val="001437FB"/>
    <w:rsid w:val="00144BB0"/>
    <w:rsid w:val="001455E8"/>
    <w:rsid w:val="0014568D"/>
    <w:rsid w:val="001462B1"/>
    <w:rsid w:val="00146DCD"/>
    <w:rsid w:val="00150A3E"/>
    <w:rsid w:val="00151B37"/>
    <w:rsid w:val="00151B4B"/>
    <w:rsid w:val="0015227C"/>
    <w:rsid w:val="00152299"/>
    <w:rsid w:val="00152369"/>
    <w:rsid w:val="001523C3"/>
    <w:rsid w:val="001524E7"/>
    <w:rsid w:val="00153218"/>
    <w:rsid w:val="0015373D"/>
    <w:rsid w:val="00153B1D"/>
    <w:rsid w:val="00154A25"/>
    <w:rsid w:val="00155198"/>
    <w:rsid w:val="001572AE"/>
    <w:rsid w:val="001575F0"/>
    <w:rsid w:val="0015770A"/>
    <w:rsid w:val="0015794D"/>
    <w:rsid w:val="00157F0F"/>
    <w:rsid w:val="001616B5"/>
    <w:rsid w:val="001632B0"/>
    <w:rsid w:val="00163A40"/>
    <w:rsid w:val="00163AE2"/>
    <w:rsid w:val="00164FE5"/>
    <w:rsid w:val="0016512D"/>
    <w:rsid w:val="00166082"/>
    <w:rsid w:val="001662B5"/>
    <w:rsid w:val="001662D5"/>
    <w:rsid w:val="0016669E"/>
    <w:rsid w:val="00166797"/>
    <w:rsid w:val="00166BBE"/>
    <w:rsid w:val="00166D47"/>
    <w:rsid w:val="001673C7"/>
    <w:rsid w:val="00167555"/>
    <w:rsid w:val="00167DB1"/>
    <w:rsid w:val="001702C9"/>
    <w:rsid w:val="001705EB"/>
    <w:rsid w:val="00171900"/>
    <w:rsid w:val="001730D6"/>
    <w:rsid w:val="00173B5C"/>
    <w:rsid w:val="00173CE0"/>
    <w:rsid w:val="001749FA"/>
    <w:rsid w:val="00174C94"/>
    <w:rsid w:val="0017524A"/>
    <w:rsid w:val="00176B88"/>
    <w:rsid w:val="001775B6"/>
    <w:rsid w:val="00177A43"/>
    <w:rsid w:val="00177D76"/>
    <w:rsid w:val="00180125"/>
    <w:rsid w:val="001809DA"/>
    <w:rsid w:val="00180DDA"/>
    <w:rsid w:val="00181227"/>
    <w:rsid w:val="00181FD2"/>
    <w:rsid w:val="0018225D"/>
    <w:rsid w:val="00182292"/>
    <w:rsid w:val="0018230B"/>
    <w:rsid w:val="001830EC"/>
    <w:rsid w:val="00183C80"/>
    <w:rsid w:val="001840EB"/>
    <w:rsid w:val="001841EE"/>
    <w:rsid w:val="001845B2"/>
    <w:rsid w:val="00184A82"/>
    <w:rsid w:val="00184D4D"/>
    <w:rsid w:val="001853E3"/>
    <w:rsid w:val="001857CA"/>
    <w:rsid w:val="001859F6"/>
    <w:rsid w:val="00186019"/>
    <w:rsid w:val="0018631D"/>
    <w:rsid w:val="00186570"/>
    <w:rsid w:val="0018668A"/>
    <w:rsid w:val="00186F4B"/>
    <w:rsid w:val="00187923"/>
    <w:rsid w:val="00187CD3"/>
    <w:rsid w:val="0019010E"/>
    <w:rsid w:val="00190656"/>
    <w:rsid w:val="00190F51"/>
    <w:rsid w:val="0019209F"/>
    <w:rsid w:val="00193301"/>
    <w:rsid w:val="001936D1"/>
    <w:rsid w:val="00193B48"/>
    <w:rsid w:val="00194107"/>
    <w:rsid w:val="001942EF"/>
    <w:rsid w:val="00194417"/>
    <w:rsid w:val="00195447"/>
    <w:rsid w:val="00195B0A"/>
    <w:rsid w:val="00196428"/>
    <w:rsid w:val="00196930"/>
    <w:rsid w:val="001973B1"/>
    <w:rsid w:val="001A097F"/>
    <w:rsid w:val="001A0B28"/>
    <w:rsid w:val="001A11F7"/>
    <w:rsid w:val="001A1A13"/>
    <w:rsid w:val="001A2FC1"/>
    <w:rsid w:val="001A3FCF"/>
    <w:rsid w:val="001A40B5"/>
    <w:rsid w:val="001A518E"/>
    <w:rsid w:val="001A5588"/>
    <w:rsid w:val="001A5D14"/>
    <w:rsid w:val="001A6688"/>
    <w:rsid w:val="001A6A03"/>
    <w:rsid w:val="001A7DB7"/>
    <w:rsid w:val="001A7E2F"/>
    <w:rsid w:val="001B03AA"/>
    <w:rsid w:val="001B062E"/>
    <w:rsid w:val="001B0645"/>
    <w:rsid w:val="001B0FA8"/>
    <w:rsid w:val="001B193C"/>
    <w:rsid w:val="001B1EA1"/>
    <w:rsid w:val="001B287F"/>
    <w:rsid w:val="001B28EC"/>
    <w:rsid w:val="001B2CAA"/>
    <w:rsid w:val="001B3780"/>
    <w:rsid w:val="001B38B3"/>
    <w:rsid w:val="001B41AD"/>
    <w:rsid w:val="001B4272"/>
    <w:rsid w:val="001B5534"/>
    <w:rsid w:val="001B5561"/>
    <w:rsid w:val="001B56B6"/>
    <w:rsid w:val="001B5CA4"/>
    <w:rsid w:val="001B5CED"/>
    <w:rsid w:val="001B5E29"/>
    <w:rsid w:val="001B6065"/>
    <w:rsid w:val="001B6BEB"/>
    <w:rsid w:val="001B7047"/>
    <w:rsid w:val="001B7322"/>
    <w:rsid w:val="001B7860"/>
    <w:rsid w:val="001C0162"/>
    <w:rsid w:val="001C095D"/>
    <w:rsid w:val="001C17EC"/>
    <w:rsid w:val="001C1AEA"/>
    <w:rsid w:val="001C1E90"/>
    <w:rsid w:val="001C2F33"/>
    <w:rsid w:val="001C3DB5"/>
    <w:rsid w:val="001C460C"/>
    <w:rsid w:val="001C5197"/>
    <w:rsid w:val="001C5890"/>
    <w:rsid w:val="001C6515"/>
    <w:rsid w:val="001C79D3"/>
    <w:rsid w:val="001D01C9"/>
    <w:rsid w:val="001D08AA"/>
    <w:rsid w:val="001D099D"/>
    <w:rsid w:val="001D11BF"/>
    <w:rsid w:val="001D1AC8"/>
    <w:rsid w:val="001D21B3"/>
    <w:rsid w:val="001D241E"/>
    <w:rsid w:val="001D2425"/>
    <w:rsid w:val="001D354D"/>
    <w:rsid w:val="001D36B7"/>
    <w:rsid w:val="001D3A2D"/>
    <w:rsid w:val="001D4AEA"/>
    <w:rsid w:val="001D5955"/>
    <w:rsid w:val="001D5C12"/>
    <w:rsid w:val="001D5DC8"/>
    <w:rsid w:val="001D65BF"/>
    <w:rsid w:val="001D6B46"/>
    <w:rsid w:val="001D7E1A"/>
    <w:rsid w:val="001E0BDD"/>
    <w:rsid w:val="001E1C3A"/>
    <w:rsid w:val="001E23A4"/>
    <w:rsid w:val="001E2DF9"/>
    <w:rsid w:val="001E338F"/>
    <w:rsid w:val="001E3D68"/>
    <w:rsid w:val="001E420F"/>
    <w:rsid w:val="001E45CA"/>
    <w:rsid w:val="001E5112"/>
    <w:rsid w:val="001E62EB"/>
    <w:rsid w:val="001E7A92"/>
    <w:rsid w:val="001F089D"/>
    <w:rsid w:val="001F3DC7"/>
    <w:rsid w:val="001F3E5D"/>
    <w:rsid w:val="001F44D1"/>
    <w:rsid w:val="001F4C4F"/>
    <w:rsid w:val="001F4D84"/>
    <w:rsid w:val="001F4FED"/>
    <w:rsid w:val="001F52C9"/>
    <w:rsid w:val="001F793F"/>
    <w:rsid w:val="0020062E"/>
    <w:rsid w:val="00200A4F"/>
    <w:rsid w:val="00200E4E"/>
    <w:rsid w:val="00201190"/>
    <w:rsid w:val="002019E1"/>
    <w:rsid w:val="00201BF7"/>
    <w:rsid w:val="00202E86"/>
    <w:rsid w:val="0020337D"/>
    <w:rsid w:val="00203441"/>
    <w:rsid w:val="00203673"/>
    <w:rsid w:val="00204E3E"/>
    <w:rsid w:val="002056ED"/>
    <w:rsid w:val="00205DCE"/>
    <w:rsid w:val="0020615E"/>
    <w:rsid w:val="00206C65"/>
    <w:rsid w:val="00206E82"/>
    <w:rsid w:val="002074A6"/>
    <w:rsid w:val="00207CE6"/>
    <w:rsid w:val="00207F75"/>
    <w:rsid w:val="00211941"/>
    <w:rsid w:val="00211B2A"/>
    <w:rsid w:val="00211D07"/>
    <w:rsid w:val="00212992"/>
    <w:rsid w:val="00212A37"/>
    <w:rsid w:val="00212D6C"/>
    <w:rsid w:val="0021302D"/>
    <w:rsid w:val="00213DB3"/>
    <w:rsid w:val="00213EEE"/>
    <w:rsid w:val="002152EF"/>
    <w:rsid w:val="0021567F"/>
    <w:rsid w:val="00216A49"/>
    <w:rsid w:val="0021791E"/>
    <w:rsid w:val="00217B00"/>
    <w:rsid w:val="00217BE8"/>
    <w:rsid w:val="0022039E"/>
    <w:rsid w:val="002214E7"/>
    <w:rsid w:val="002215FC"/>
    <w:rsid w:val="00221B53"/>
    <w:rsid w:val="00221D15"/>
    <w:rsid w:val="00221F9D"/>
    <w:rsid w:val="0022262C"/>
    <w:rsid w:val="00222A03"/>
    <w:rsid w:val="00223D59"/>
    <w:rsid w:val="00224917"/>
    <w:rsid w:val="00225AB9"/>
    <w:rsid w:val="00225BA0"/>
    <w:rsid w:val="00225FAC"/>
    <w:rsid w:val="0022632B"/>
    <w:rsid w:val="002272AE"/>
    <w:rsid w:val="00227A62"/>
    <w:rsid w:val="00230510"/>
    <w:rsid w:val="002307A6"/>
    <w:rsid w:val="00230957"/>
    <w:rsid w:val="00230E15"/>
    <w:rsid w:val="00231388"/>
    <w:rsid w:val="002315BC"/>
    <w:rsid w:val="00232379"/>
    <w:rsid w:val="002323DC"/>
    <w:rsid w:val="0023385A"/>
    <w:rsid w:val="00235D89"/>
    <w:rsid w:val="00237B0A"/>
    <w:rsid w:val="00237B17"/>
    <w:rsid w:val="002405EA"/>
    <w:rsid w:val="0024097A"/>
    <w:rsid w:val="00240E7D"/>
    <w:rsid w:val="00241583"/>
    <w:rsid w:val="002415F2"/>
    <w:rsid w:val="00242080"/>
    <w:rsid w:val="002425F2"/>
    <w:rsid w:val="002438A5"/>
    <w:rsid w:val="00244641"/>
    <w:rsid w:val="00244797"/>
    <w:rsid w:val="00247317"/>
    <w:rsid w:val="00247935"/>
    <w:rsid w:val="0025008C"/>
    <w:rsid w:val="0025091F"/>
    <w:rsid w:val="00250B15"/>
    <w:rsid w:val="00250CE0"/>
    <w:rsid w:val="00251B54"/>
    <w:rsid w:val="00252E9A"/>
    <w:rsid w:val="00252F07"/>
    <w:rsid w:val="00253253"/>
    <w:rsid w:val="00253417"/>
    <w:rsid w:val="0025399A"/>
    <w:rsid w:val="00254301"/>
    <w:rsid w:val="0025495A"/>
    <w:rsid w:val="00254C65"/>
    <w:rsid w:val="00255AF9"/>
    <w:rsid w:val="002564D0"/>
    <w:rsid w:val="0025726D"/>
    <w:rsid w:val="0026017A"/>
    <w:rsid w:val="00260378"/>
    <w:rsid w:val="0026057A"/>
    <w:rsid w:val="00260A7E"/>
    <w:rsid w:val="00261355"/>
    <w:rsid w:val="0026191D"/>
    <w:rsid w:val="00263CDE"/>
    <w:rsid w:val="0026462A"/>
    <w:rsid w:val="00264B5E"/>
    <w:rsid w:val="0026589F"/>
    <w:rsid w:val="00265F3D"/>
    <w:rsid w:val="0027000A"/>
    <w:rsid w:val="00270142"/>
    <w:rsid w:val="002704FD"/>
    <w:rsid w:val="00270E67"/>
    <w:rsid w:val="0027103C"/>
    <w:rsid w:val="00271240"/>
    <w:rsid w:val="00271626"/>
    <w:rsid w:val="00271CA9"/>
    <w:rsid w:val="00273072"/>
    <w:rsid w:val="0027437C"/>
    <w:rsid w:val="002743E2"/>
    <w:rsid w:val="002745B2"/>
    <w:rsid w:val="002745BC"/>
    <w:rsid w:val="002758F7"/>
    <w:rsid w:val="002767D5"/>
    <w:rsid w:val="00276BEE"/>
    <w:rsid w:val="00277115"/>
    <w:rsid w:val="00277213"/>
    <w:rsid w:val="002773E8"/>
    <w:rsid w:val="00277504"/>
    <w:rsid w:val="0028076C"/>
    <w:rsid w:val="00280ECB"/>
    <w:rsid w:val="0028133C"/>
    <w:rsid w:val="002821FC"/>
    <w:rsid w:val="00282323"/>
    <w:rsid w:val="002828B2"/>
    <w:rsid w:val="0028331E"/>
    <w:rsid w:val="0028360B"/>
    <w:rsid w:val="00285629"/>
    <w:rsid w:val="00285862"/>
    <w:rsid w:val="00285A3D"/>
    <w:rsid w:val="00285C47"/>
    <w:rsid w:val="00286273"/>
    <w:rsid w:val="0028657B"/>
    <w:rsid w:val="002865D4"/>
    <w:rsid w:val="0028684E"/>
    <w:rsid w:val="00286E2E"/>
    <w:rsid w:val="002872F0"/>
    <w:rsid w:val="00290251"/>
    <w:rsid w:val="002905CE"/>
    <w:rsid w:val="00291155"/>
    <w:rsid w:val="00291790"/>
    <w:rsid w:val="00291835"/>
    <w:rsid w:val="002918FB"/>
    <w:rsid w:val="002919BF"/>
    <w:rsid w:val="00291C03"/>
    <w:rsid w:val="00291D5D"/>
    <w:rsid w:val="00292A61"/>
    <w:rsid w:val="002938CA"/>
    <w:rsid w:val="00294309"/>
    <w:rsid w:val="002946CD"/>
    <w:rsid w:val="002948B1"/>
    <w:rsid w:val="00296DB6"/>
    <w:rsid w:val="00297298"/>
    <w:rsid w:val="00297E6C"/>
    <w:rsid w:val="002A07A5"/>
    <w:rsid w:val="002A0DB3"/>
    <w:rsid w:val="002A2858"/>
    <w:rsid w:val="002A30A4"/>
    <w:rsid w:val="002A31EF"/>
    <w:rsid w:val="002A33A6"/>
    <w:rsid w:val="002A3571"/>
    <w:rsid w:val="002A3574"/>
    <w:rsid w:val="002A37A9"/>
    <w:rsid w:val="002A3818"/>
    <w:rsid w:val="002A43CA"/>
    <w:rsid w:val="002A47C0"/>
    <w:rsid w:val="002A5771"/>
    <w:rsid w:val="002A57C1"/>
    <w:rsid w:val="002A580D"/>
    <w:rsid w:val="002A5BD7"/>
    <w:rsid w:val="002A69A6"/>
    <w:rsid w:val="002A73B7"/>
    <w:rsid w:val="002A77ED"/>
    <w:rsid w:val="002A78C0"/>
    <w:rsid w:val="002B0565"/>
    <w:rsid w:val="002B123A"/>
    <w:rsid w:val="002B1BDF"/>
    <w:rsid w:val="002B1EFA"/>
    <w:rsid w:val="002B338B"/>
    <w:rsid w:val="002B4D19"/>
    <w:rsid w:val="002B5249"/>
    <w:rsid w:val="002B5A38"/>
    <w:rsid w:val="002B66AB"/>
    <w:rsid w:val="002B6A8C"/>
    <w:rsid w:val="002B6AA7"/>
    <w:rsid w:val="002B6CDD"/>
    <w:rsid w:val="002B7129"/>
    <w:rsid w:val="002C1ECE"/>
    <w:rsid w:val="002C38FC"/>
    <w:rsid w:val="002C3EFF"/>
    <w:rsid w:val="002C4AC2"/>
    <w:rsid w:val="002C53C3"/>
    <w:rsid w:val="002C5A6E"/>
    <w:rsid w:val="002C5C41"/>
    <w:rsid w:val="002C5CBF"/>
    <w:rsid w:val="002C5FC7"/>
    <w:rsid w:val="002C6C89"/>
    <w:rsid w:val="002C6D86"/>
    <w:rsid w:val="002C7AD3"/>
    <w:rsid w:val="002D01F1"/>
    <w:rsid w:val="002D0519"/>
    <w:rsid w:val="002D0623"/>
    <w:rsid w:val="002D124F"/>
    <w:rsid w:val="002D1788"/>
    <w:rsid w:val="002D1D7E"/>
    <w:rsid w:val="002D2780"/>
    <w:rsid w:val="002D2D67"/>
    <w:rsid w:val="002D3077"/>
    <w:rsid w:val="002D31EB"/>
    <w:rsid w:val="002D4A8E"/>
    <w:rsid w:val="002D4AAB"/>
    <w:rsid w:val="002D5953"/>
    <w:rsid w:val="002D6AE7"/>
    <w:rsid w:val="002D7DF3"/>
    <w:rsid w:val="002E002C"/>
    <w:rsid w:val="002E09F9"/>
    <w:rsid w:val="002E0BC3"/>
    <w:rsid w:val="002E138E"/>
    <w:rsid w:val="002E14D0"/>
    <w:rsid w:val="002E1A0A"/>
    <w:rsid w:val="002E3287"/>
    <w:rsid w:val="002E333A"/>
    <w:rsid w:val="002E3E7B"/>
    <w:rsid w:val="002E446E"/>
    <w:rsid w:val="002E4960"/>
    <w:rsid w:val="002E4AB6"/>
    <w:rsid w:val="002E4B88"/>
    <w:rsid w:val="002E4CB8"/>
    <w:rsid w:val="002E4D8D"/>
    <w:rsid w:val="002E521D"/>
    <w:rsid w:val="002E5922"/>
    <w:rsid w:val="002E5B1F"/>
    <w:rsid w:val="002E5BB5"/>
    <w:rsid w:val="002E6453"/>
    <w:rsid w:val="002E6BDB"/>
    <w:rsid w:val="002F171E"/>
    <w:rsid w:val="002F1F48"/>
    <w:rsid w:val="002F27B9"/>
    <w:rsid w:val="002F32C4"/>
    <w:rsid w:val="002F3450"/>
    <w:rsid w:val="002F4C4C"/>
    <w:rsid w:val="002F5869"/>
    <w:rsid w:val="002F5E1D"/>
    <w:rsid w:val="002F628A"/>
    <w:rsid w:val="002F6EB4"/>
    <w:rsid w:val="002F7BD3"/>
    <w:rsid w:val="002F7FF9"/>
    <w:rsid w:val="00300044"/>
    <w:rsid w:val="003002A8"/>
    <w:rsid w:val="00300F2C"/>
    <w:rsid w:val="0030182D"/>
    <w:rsid w:val="00302508"/>
    <w:rsid w:val="003041BA"/>
    <w:rsid w:val="003044EC"/>
    <w:rsid w:val="00304B8D"/>
    <w:rsid w:val="00304EBA"/>
    <w:rsid w:val="00305A32"/>
    <w:rsid w:val="00305B9B"/>
    <w:rsid w:val="00306172"/>
    <w:rsid w:val="003069A8"/>
    <w:rsid w:val="00306C92"/>
    <w:rsid w:val="00307731"/>
    <w:rsid w:val="00307B1D"/>
    <w:rsid w:val="00310246"/>
    <w:rsid w:val="00311402"/>
    <w:rsid w:val="00311670"/>
    <w:rsid w:val="00312A65"/>
    <w:rsid w:val="00312DA7"/>
    <w:rsid w:val="00312F5F"/>
    <w:rsid w:val="003131E7"/>
    <w:rsid w:val="00313D38"/>
    <w:rsid w:val="00313FA4"/>
    <w:rsid w:val="00314431"/>
    <w:rsid w:val="00314A06"/>
    <w:rsid w:val="003151A2"/>
    <w:rsid w:val="00315ACB"/>
    <w:rsid w:val="00316850"/>
    <w:rsid w:val="0031704B"/>
    <w:rsid w:val="00317209"/>
    <w:rsid w:val="003179BB"/>
    <w:rsid w:val="00320F58"/>
    <w:rsid w:val="0032124C"/>
    <w:rsid w:val="0032146B"/>
    <w:rsid w:val="00321B13"/>
    <w:rsid w:val="00322635"/>
    <w:rsid w:val="00322F95"/>
    <w:rsid w:val="003235B2"/>
    <w:rsid w:val="00324D5A"/>
    <w:rsid w:val="00325C1D"/>
    <w:rsid w:val="00325DA2"/>
    <w:rsid w:val="00326EF3"/>
    <w:rsid w:val="0033167D"/>
    <w:rsid w:val="0033192F"/>
    <w:rsid w:val="0033344A"/>
    <w:rsid w:val="00333565"/>
    <w:rsid w:val="00333C7E"/>
    <w:rsid w:val="003348B6"/>
    <w:rsid w:val="00334C76"/>
    <w:rsid w:val="00335989"/>
    <w:rsid w:val="00336499"/>
    <w:rsid w:val="0033657E"/>
    <w:rsid w:val="00337009"/>
    <w:rsid w:val="00340644"/>
    <w:rsid w:val="00340DDE"/>
    <w:rsid w:val="00340E58"/>
    <w:rsid w:val="00340FCB"/>
    <w:rsid w:val="003414DB"/>
    <w:rsid w:val="003434EF"/>
    <w:rsid w:val="00343FC7"/>
    <w:rsid w:val="00344E87"/>
    <w:rsid w:val="00345970"/>
    <w:rsid w:val="00345DC2"/>
    <w:rsid w:val="00346530"/>
    <w:rsid w:val="00346554"/>
    <w:rsid w:val="003466F1"/>
    <w:rsid w:val="00347C32"/>
    <w:rsid w:val="00350097"/>
    <w:rsid w:val="00350150"/>
    <w:rsid w:val="00350E28"/>
    <w:rsid w:val="00352630"/>
    <w:rsid w:val="00353C0B"/>
    <w:rsid w:val="0035432A"/>
    <w:rsid w:val="00354D66"/>
    <w:rsid w:val="003551DE"/>
    <w:rsid w:val="00355678"/>
    <w:rsid w:val="003560E5"/>
    <w:rsid w:val="003564B4"/>
    <w:rsid w:val="0035698F"/>
    <w:rsid w:val="00356BA7"/>
    <w:rsid w:val="003570D0"/>
    <w:rsid w:val="00357623"/>
    <w:rsid w:val="00357794"/>
    <w:rsid w:val="003601ED"/>
    <w:rsid w:val="0036072D"/>
    <w:rsid w:val="00360855"/>
    <w:rsid w:val="00360A81"/>
    <w:rsid w:val="00361045"/>
    <w:rsid w:val="00361E6F"/>
    <w:rsid w:val="0036209C"/>
    <w:rsid w:val="00362FFE"/>
    <w:rsid w:val="00363A3A"/>
    <w:rsid w:val="00363F44"/>
    <w:rsid w:val="00364CDF"/>
    <w:rsid w:val="00365D1C"/>
    <w:rsid w:val="00366016"/>
    <w:rsid w:val="0036633D"/>
    <w:rsid w:val="0036754B"/>
    <w:rsid w:val="00370DB3"/>
    <w:rsid w:val="00371206"/>
    <w:rsid w:val="00371FE3"/>
    <w:rsid w:val="003720DB"/>
    <w:rsid w:val="00372ADC"/>
    <w:rsid w:val="00373172"/>
    <w:rsid w:val="003738D8"/>
    <w:rsid w:val="00373BC5"/>
    <w:rsid w:val="00374527"/>
    <w:rsid w:val="00374704"/>
    <w:rsid w:val="003750EE"/>
    <w:rsid w:val="00375A1C"/>
    <w:rsid w:val="0037681B"/>
    <w:rsid w:val="003768E3"/>
    <w:rsid w:val="00376C8D"/>
    <w:rsid w:val="00377630"/>
    <w:rsid w:val="00377E7A"/>
    <w:rsid w:val="0038088B"/>
    <w:rsid w:val="00380AA4"/>
    <w:rsid w:val="00381485"/>
    <w:rsid w:val="003814D6"/>
    <w:rsid w:val="00381718"/>
    <w:rsid w:val="003819B5"/>
    <w:rsid w:val="00381FE8"/>
    <w:rsid w:val="003822EF"/>
    <w:rsid w:val="003828EA"/>
    <w:rsid w:val="00382F51"/>
    <w:rsid w:val="00382F85"/>
    <w:rsid w:val="00383892"/>
    <w:rsid w:val="00383A79"/>
    <w:rsid w:val="00383C6E"/>
    <w:rsid w:val="00383CEA"/>
    <w:rsid w:val="0038524D"/>
    <w:rsid w:val="0038706F"/>
    <w:rsid w:val="00387507"/>
    <w:rsid w:val="00387C2A"/>
    <w:rsid w:val="00387E77"/>
    <w:rsid w:val="00391AE1"/>
    <w:rsid w:val="00391DCB"/>
    <w:rsid w:val="003920DE"/>
    <w:rsid w:val="00392B08"/>
    <w:rsid w:val="00393594"/>
    <w:rsid w:val="00393DD6"/>
    <w:rsid w:val="00394521"/>
    <w:rsid w:val="00394556"/>
    <w:rsid w:val="003949CE"/>
    <w:rsid w:val="00394C0F"/>
    <w:rsid w:val="003950D9"/>
    <w:rsid w:val="00395152"/>
    <w:rsid w:val="00395774"/>
    <w:rsid w:val="00395CAC"/>
    <w:rsid w:val="00396A22"/>
    <w:rsid w:val="00396B34"/>
    <w:rsid w:val="00397962"/>
    <w:rsid w:val="00397C32"/>
    <w:rsid w:val="00397D32"/>
    <w:rsid w:val="003A02AD"/>
    <w:rsid w:val="003A108A"/>
    <w:rsid w:val="003A17A3"/>
    <w:rsid w:val="003A1C33"/>
    <w:rsid w:val="003A1D38"/>
    <w:rsid w:val="003A2776"/>
    <w:rsid w:val="003A3158"/>
    <w:rsid w:val="003A3A32"/>
    <w:rsid w:val="003A54AC"/>
    <w:rsid w:val="003A597A"/>
    <w:rsid w:val="003A59A9"/>
    <w:rsid w:val="003A5DFA"/>
    <w:rsid w:val="003A612D"/>
    <w:rsid w:val="003A616F"/>
    <w:rsid w:val="003A6C2B"/>
    <w:rsid w:val="003A6F14"/>
    <w:rsid w:val="003A732E"/>
    <w:rsid w:val="003A74C5"/>
    <w:rsid w:val="003A78B8"/>
    <w:rsid w:val="003B02A5"/>
    <w:rsid w:val="003B044A"/>
    <w:rsid w:val="003B0AC5"/>
    <w:rsid w:val="003B0BD1"/>
    <w:rsid w:val="003B1F34"/>
    <w:rsid w:val="003B29B8"/>
    <w:rsid w:val="003B2BDD"/>
    <w:rsid w:val="003B302B"/>
    <w:rsid w:val="003B318D"/>
    <w:rsid w:val="003B40D7"/>
    <w:rsid w:val="003B44A9"/>
    <w:rsid w:val="003B4B92"/>
    <w:rsid w:val="003B55D4"/>
    <w:rsid w:val="003B5A20"/>
    <w:rsid w:val="003B5D4C"/>
    <w:rsid w:val="003B62A6"/>
    <w:rsid w:val="003B7205"/>
    <w:rsid w:val="003B75C6"/>
    <w:rsid w:val="003B797B"/>
    <w:rsid w:val="003C004E"/>
    <w:rsid w:val="003C064D"/>
    <w:rsid w:val="003C1197"/>
    <w:rsid w:val="003C13CA"/>
    <w:rsid w:val="003C264D"/>
    <w:rsid w:val="003C2B10"/>
    <w:rsid w:val="003C31C2"/>
    <w:rsid w:val="003C3AB1"/>
    <w:rsid w:val="003C44D0"/>
    <w:rsid w:val="003C4C30"/>
    <w:rsid w:val="003C5884"/>
    <w:rsid w:val="003C59FD"/>
    <w:rsid w:val="003C6AE3"/>
    <w:rsid w:val="003C6B1E"/>
    <w:rsid w:val="003D3238"/>
    <w:rsid w:val="003D3B91"/>
    <w:rsid w:val="003D3DD2"/>
    <w:rsid w:val="003D4049"/>
    <w:rsid w:val="003D44D2"/>
    <w:rsid w:val="003D45D7"/>
    <w:rsid w:val="003D6043"/>
    <w:rsid w:val="003D6BD4"/>
    <w:rsid w:val="003D70BE"/>
    <w:rsid w:val="003D7633"/>
    <w:rsid w:val="003D7769"/>
    <w:rsid w:val="003E0373"/>
    <w:rsid w:val="003E03AF"/>
    <w:rsid w:val="003E0FC4"/>
    <w:rsid w:val="003E11FF"/>
    <w:rsid w:val="003E1FA9"/>
    <w:rsid w:val="003E27D4"/>
    <w:rsid w:val="003E2DE1"/>
    <w:rsid w:val="003E3F44"/>
    <w:rsid w:val="003E40F6"/>
    <w:rsid w:val="003E4290"/>
    <w:rsid w:val="003E479B"/>
    <w:rsid w:val="003E4F63"/>
    <w:rsid w:val="003E5914"/>
    <w:rsid w:val="003E6060"/>
    <w:rsid w:val="003E610E"/>
    <w:rsid w:val="003E65F9"/>
    <w:rsid w:val="003F0474"/>
    <w:rsid w:val="003F07AA"/>
    <w:rsid w:val="003F0AEF"/>
    <w:rsid w:val="003F1316"/>
    <w:rsid w:val="003F1980"/>
    <w:rsid w:val="003F1E35"/>
    <w:rsid w:val="003F2AD0"/>
    <w:rsid w:val="003F2E6B"/>
    <w:rsid w:val="003F3830"/>
    <w:rsid w:val="003F3F22"/>
    <w:rsid w:val="003F3FDA"/>
    <w:rsid w:val="003F4A35"/>
    <w:rsid w:val="003F5382"/>
    <w:rsid w:val="003F5B2B"/>
    <w:rsid w:val="003F5E0C"/>
    <w:rsid w:val="003F6A9F"/>
    <w:rsid w:val="003F7545"/>
    <w:rsid w:val="003F76A0"/>
    <w:rsid w:val="003F77E1"/>
    <w:rsid w:val="00401355"/>
    <w:rsid w:val="00402219"/>
    <w:rsid w:val="004034F3"/>
    <w:rsid w:val="0040440F"/>
    <w:rsid w:val="0040456B"/>
    <w:rsid w:val="00404DB6"/>
    <w:rsid w:val="00405518"/>
    <w:rsid w:val="00405A71"/>
    <w:rsid w:val="00405BD4"/>
    <w:rsid w:val="00405BFD"/>
    <w:rsid w:val="00406F70"/>
    <w:rsid w:val="004070A2"/>
    <w:rsid w:val="0041085C"/>
    <w:rsid w:val="00410FA5"/>
    <w:rsid w:val="00411005"/>
    <w:rsid w:val="00411CF2"/>
    <w:rsid w:val="00412311"/>
    <w:rsid w:val="004130B9"/>
    <w:rsid w:val="004136A2"/>
    <w:rsid w:val="00413F47"/>
    <w:rsid w:val="004140FB"/>
    <w:rsid w:val="00414CB7"/>
    <w:rsid w:val="0041519E"/>
    <w:rsid w:val="004169F6"/>
    <w:rsid w:val="00417100"/>
    <w:rsid w:val="00417210"/>
    <w:rsid w:val="00421005"/>
    <w:rsid w:val="00421408"/>
    <w:rsid w:val="00422375"/>
    <w:rsid w:val="00426804"/>
    <w:rsid w:val="00426CD5"/>
    <w:rsid w:val="004321DE"/>
    <w:rsid w:val="0043273E"/>
    <w:rsid w:val="004328EB"/>
    <w:rsid w:val="00433520"/>
    <w:rsid w:val="00434365"/>
    <w:rsid w:val="00434A18"/>
    <w:rsid w:val="00434E17"/>
    <w:rsid w:val="0043580F"/>
    <w:rsid w:val="00435D23"/>
    <w:rsid w:val="00436BCD"/>
    <w:rsid w:val="00436CAE"/>
    <w:rsid w:val="00437B06"/>
    <w:rsid w:val="004403F3"/>
    <w:rsid w:val="00441569"/>
    <w:rsid w:val="00441682"/>
    <w:rsid w:val="00441938"/>
    <w:rsid w:val="00441EAB"/>
    <w:rsid w:val="004422BF"/>
    <w:rsid w:val="0044250A"/>
    <w:rsid w:val="004426C4"/>
    <w:rsid w:val="00444ED7"/>
    <w:rsid w:val="00444F60"/>
    <w:rsid w:val="004461AF"/>
    <w:rsid w:val="00446EE1"/>
    <w:rsid w:val="0044745E"/>
    <w:rsid w:val="004501BA"/>
    <w:rsid w:val="0045294F"/>
    <w:rsid w:val="00453157"/>
    <w:rsid w:val="00453D97"/>
    <w:rsid w:val="004543CA"/>
    <w:rsid w:val="00454644"/>
    <w:rsid w:val="00454649"/>
    <w:rsid w:val="0045469C"/>
    <w:rsid w:val="004547D4"/>
    <w:rsid w:val="00454FA7"/>
    <w:rsid w:val="00455FCF"/>
    <w:rsid w:val="00456144"/>
    <w:rsid w:val="0045641A"/>
    <w:rsid w:val="0045673B"/>
    <w:rsid w:val="00456DF5"/>
    <w:rsid w:val="0045734F"/>
    <w:rsid w:val="004576D8"/>
    <w:rsid w:val="00460045"/>
    <w:rsid w:val="004600C4"/>
    <w:rsid w:val="00460A34"/>
    <w:rsid w:val="00460A63"/>
    <w:rsid w:val="0046119C"/>
    <w:rsid w:val="00461391"/>
    <w:rsid w:val="004622C5"/>
    <w:rsid w:val="00462EEF"/>
    <w:rsid w:val="00462F3B"/>
    <w:rsid w:val="004632FD"/>
    <w:rsid w:val="00463413"/>
    <w:rsid w:val="00463465"/>
    <w:rsid w:val="00463934"/>
    <w:rsid w:val="00463FBE"/>
    <w:rsid w:val="00464FF8"/>
    <w:rsid w:val="00465494"/>
    <w:rsid w:val="00466AA1"/>
    <w:rsid w:val="00470609"/>
    <w:rsid w:val="00470DED"/>
    <w:rsid w:val="004710C7"/>
    <w:rsid w:val="00471ABD"/>
    <w:rsid w:val="00473250"/>
    <w:rsid w:val="004733DD"/>
    <w:rsid w:val="00473AAE"/>
    <w:rsid w:val="00473B90"/>
    <w:rsid w:val="00473DFC"/>
    <w:rsid w:val="00474EA4"/>
    <w:rsid w:val="0047536B"/>
    <w:rsid w:val="004754C0"/>
    <w:rsid w:val="0047558B"/>
    <w:rsid w:val="00475CAF"/>
    <w:rsid w:val="0047642A"/>
    <w:rsid w:val="00477485"/>
    <w:rsid w:val="004806AB"/>
    <w:rsid w:val="00480971"/>
    <w:rsid w:val="00480F83"/>
    <w:rsid w:val="0048124F"/>
    <w:rsid w:val="00481E7A"/>
    <w:rsid w:val="00482550"/>
    <w:rsid w:val="00482B19"/>
    <w:rsid w:val="00485AB4"/>
    <w:rsid w:val="00490086"/>
    <w:rsid w:val="00490D2C"/>
    <w:rsid w:val="004911D9"/>
    <w:rsid w:val="004913D4"/>
    <w:rsid w:val="004918B0"/>
    <w:rsid w:val="00491F96"/>
    <w:rsid w:val="00492C6F"/>
    <w:rsid w:val="00492ED6"/>
    <w:rsid w:val="00492FD6"/>
    <w:rsid w:val="00493068"/>
    <w:rsid w:val="00493664"/>
    <w:rsid w:val="00493959"/>
    <w:rsid w:val="00494333"/>
    <w:rsid w:val="00494D8F"/>
    <w:rsid w:val="00495057"/>
    <w:rsid w:val="0049531F"/>
    <w:rsid w:val="00495424"/>
    <w:rsid w:val="00496953"/>
    <w:rsid w:val="004A07AE"/>
    <w:rsid w:val="004A0847"/>
    <w:rsid w:val="004A13D9"/>
    <w:rsid w:val="004A13F7"/>
    <w:rsid w:val="004A14C7"/>
    <w:rsid w:val="004A339D"/>
    <w:rsid w:val="004A390C"/>
    <w:rsid w:val="004A4855"/>
    <w:rsid w:val="004A653C"/>
    <w:rsid w:val="004A7752"/>
    <w:rsid w:val="004A7D93"/>
    <w:rsid w:val="004B01C7"/>
    <w:rsid w:val="004B1295"/>
    <w:rsid w:val="004B1ABE"/>
    <w:rsid w:val="004B2162"/>
    <w:rsid w:val="004B222A"/>
    <w:rsid w:val="004B237A"/>
    <w:rsid w:val="004B27AD"/>
    <w:rsid w:val="004B4018"/>
    <w:rsid w:val="004B458E"/>
    <w:rsid w:val="004B45CA"/>
    <w:rsid w:val="004B4B64"/>
    <w:rsid w:val="004B55E9"/>
    <w:rsid w:val="004B5A97"/>
    <w:rsid w:val="004B5CFB"/>
    <w:rsid w:val="004B6A1A"/>
    <w:rsid w:val="004B7713"/>
    <w:rsid w:val="004C095F"/>
    <w:rsid w:val="004C0BD7"/>
    <w:rsid w:val="004C1359"/>
    <w:rsid w:val="004C15D8"/>
    <w:rsid w:val="004C250A"/>
    <w:rsid w:val="004C32D1"/>
    <w:rsid w:val="004C5040"/>
    <w:rsid w:val="004C593C"/>
    <w:rsid w:val="004C5B70"/>
    <w:rsid w:val="004C5F03"/>
    <w:rsid w:val="004C6D86"/>
    <w:rsid w:val="004C7787"/>
    <w:rsid w:val="004C78DA"/>
    <w:rsid w:val="004C7980"/>
    <w:rsid w:val="004C7E57"/>
    <w:rsid w:val="004C7ED7"/>
    <w:rsid w:val="004D039D"/>
    <w:rsid w:val="004D06B5"/>
    <w:rsid w:val="004D0718"/>
    <w:rsid w:val="004D0E7B"/>
    <w:rsid w:val="004D13A6"/>
    <w:rsid w:val="004D1E10"/>
    <w:rsid w:val="004D1F70"/>
    <w:rsid w:val="004D1FE0"/>
    <w:rsid w:val="004D30DC"/>
    <w:rsid w:val="004D3197"/>
    <w:rsid w:val="004D577A"/>
    <w:rsid w:val="004D665C"/>
    <w:rsid w:val="004D7901"/>
    <w:rsid w:val="004E020B"/>
    <w:rsid w:val="004E1347"/>
    <w:rsid w:val="004E13AB"/>
    <w:rsid w:val="004E2667"/>
    <w:rsid w:val="004E2FE6"/>
    <w:rsid w:val="004E32CC"/>
    <w:rsid w:val="004E4085"/>
    <w:rsid w:val="004E40F7"/>
    <w:rsid w:val="004E4418"/>
    <w:rsid w:val="004E47E0"/>
    <w:rsid w:val="004E4DD2"/>
    <w:rsid w:val="004E578D"/>
    <w:rsid w:val="004E5CA1"/>
    <w:rsid w:val="004E61AC"/>
    <w:rsid w:val="004E654A"/>
    <w:rsid w:val="004E6AF4"/>
    <w:rsid w:val="004E6BB9"/>
    <w:rsid w:val="004E72FC"/>
    <w:rsid w:val="004E7920"/>
    <w:rsid w:val="004E7A48"/>
    <w:rsid w:val="004F087C"/>
    <w:rsid w:val="004F0B3C"/>
    <w:rsid w:val="004F0F7A"/>
    <w:rsid w:val="004F1497"/>
    <w:rsid w:val="004F15FB"/>
    <w:rsid w:val="004F2981"/>
    <w:rsid w:val="004F299B"/>
    <w:rsid w:val="004F2CDE"/>
    <w:rsid w:val="004F3028"/>
    <w:rsid w:val="004F3210"/>
    <w:rsid w:val="004F356B"/>
    <w:rsid w:val="004F3679"/>
    <w:rsid w:val="004F3A29"/>
    <w:rsid w:val="004F3FBF"/>
    <w:rsid w:val="004F4DE3"/>
    <w:rsid w:val="004F516A"/>
    <w:rsid w:val="004F5326"/>
    <w:rsid w:val="004F556F"/>
    <w:rsid w:val="004F5830"/>
    <w:rsid w:val="004F66D3"/>
    <w:rsid w:val="004F7262"/>
    <w:rsid w:val="004F78BF"/>
    <w:rsid w:val="004F7B67"/>
    <w:rsid w:val="005003AC"/>
    <w:rsid w:val="00500886"/>
    <w:rsid w:val="005015B5"/>
    <w:rsid w:val="00501695"/>
    <w:rsid w:val="00502814"/>
    <w:rsid w:val="00502E6C"/>
    <w:rsid w:val="00504200"/>
    <w:rsid w:val="00504D89"/>
    <w:rsid w:val="00505DD1"/>
    <w:rsid w:val="0050664F"/>
    <w:rsid w:val="005074E5"/>
    <w:rsid w:val="0050787A"/>
    <w:rsid w:val="00510691"/>
    <w:rsid w:val="00510CB2"/>
    <w:rsid w:val="00514D4F"/>
    <w:rsid w:val="00515B72"/>
    <w:rsid w:val="00516D27"/>
    <w:rsid w:val="00520F42"/>
    <w:rsid w:val="00524049"/>
    <w:rsid w:val="00525399"/>
    <w:rsid w:val="00525FC0"/>
    <w:rsid w:val="005268C3"/>
    <w:rsid w:val="00526FEE"/>
    <w:rsid w:val="0052756A"/>
    <w:rsid w:val="005309B0"/>
    <w:rsid w:val="00530C5F"/>
    <w:rsid w:val="00531A28"/>
    <w:rsid w:val="00531BBB"/>
    <w:rsid w:val="00532ABE"/>
    <w:rsid w:val="00532F2A"/>
    <w:rsid w:val="0053350F"/>
    <w:rsid w:val="0053381F"/>
    <w:rsid w:val="00534341"/>
    <w:rsid w:val="00537145"/>
    <w:rsid w:val="00537183"/>
    <w:rsid w:val="00537427"/>
    <w:rsid w:val="00537C7D"/>
    <w:rsid w:val="00540A8A"/>
    <w:rsid w:val="005411D7"/>
    <w:rsid w:val="00541759"/>
    <w:rsid w:val="00541F7B"/>
    <w:rsid w:val="00544466"/>
    <w:rsid w:val="00544864"/>
    <w:rsid w:val="00544AA4"/>
    <w:rsid w:val="00544DF8"/>
    <w:rsid w:val="0054513A"/>
    <w:rsid w:val="0054544A"/>
    <w:rsid w:val="005466E8"/>
    <w:rsid w:val="00547D68"/>
    <w:rsid w:val="005505BE"/>
    <w:rsid w:val="0055110C"/>
    <w:rsid w:val="005517AA"/>
    <w:rsid w:val="00551F38"/>
    <w:rsid w:val="00552E46"/>
    <w:rsid w:val="0055351D"/>
    <w:rsid w:val="00554068"/>
    <w:rsid w:val="005540CC"/>
    <w:rsid w:val="00555415"/>
    <w:rsid w:val="00555961"/>
    <w:rsid w:val="00555C65"/>
    <w:rsid w:val="00556232"/>
    <w:rsid w:val="00556747"/>
    <w:rsid w:val="0055703C"/>
    <w:rsid w:val="00557947"/>
    <w:rsid w:val="00557DA1"/>
    <w:rsid w:val="00557FF0"/>
    <w:rsid w:val="0056037F"/>
    <w:rsid w:val="005605BD"/>
    <w:rsid w:val="00560601"/>
    <w:rsid w:val="00560A2A"/>
    <w:rsid w:val="005613DB"/>
    <w:rsid w:val="005619E3"/>
    <w:rsid w:val="00561A44"/>
    <w:rsid w:val="00563629"/>
    <w:rsid w:val="005640B0"/>
    <w:rsid w:val="0056473D"/>
    <w:rsid w:val="005661A2"/>
    <w:rsid w:val="00566C5B"/>
    <w:rsid w:val="00566C91"/>
    <w:rsid w:val="00567266"/>
    <w:rsid w:val="00570A21"/>
    <w:rsid w:val="00571E9D"/>
    <w:rsid w:val="00572DEE"/>
    <w:rsid w:val="0057374A"/>
    <w:rsid w:val="00573787"/>
    <w:rsid w:val="00574724"/>
    <w:rsid w:val="00574802"/>
    <w:rsid w:val="00574DB8"/>
    <w:rsid w:val="0057568A"/>
    <w:rsid w:val="005756D9"/>
    <w:rsid w:val="00576079"/>
    <w:rsid w:val="00576644"/>
    <w:rsid w:val="0057687B"/>
    <w:rsid w:val="00580071"/>
    <w:rsid w:val="0058021C"/>
    <w:rsid w:val="005803C5"/>
    <w:rsid w:val="00580BF6"/>
    <w:rsid w:val="0058178C"/>
    <w:rsid w:val="00581BAC"/>
    <w:rsid w:val="00581BFB"/>
    <w:rsid w:val="00581E07"/>
    <w:rsid w:val="00582392"/>
    <w:rsid w:val="00582FD6"/>
    <w:rsid w:val="00583341"/>
    <w:rsid w:val="00584A3D"/>
    <w:rsid w:val="00584E73"/>
    <w:rsid w:val="005850F7"/>
    <w:rsid w:val="0058537A"/>
    <w:rsid w:val="0058572A"/>
    <w:rsid w:val="00586504"/>
    <w:rsid w:val="005869C1"/>
    <w:rsid w:val="00586C47"/>
    <w:rsid w:val="00587665"/>
    <w:rsid w:val="0058789F"/>
    <w:rsid w:val="005879F5"/>
    <w:rsid w:val="00590AA8"/>
    <w:rsid w:val="00590B11"/>
    <w:rsid w:val="005912C8"/>
    <w:rsid w:val="00591518"/>
    <w:rsid w:val="00591810"/>
    <w:rsid w:val="00592480"/>
    <w:rsid w:val="005934C5"/>
    <w:rsid w:val="00593724"/>
    <w:rsid w:val="00594B55"/>
    <w:rsid w:val="00595E22"/>
    <w:rsid w:val="00596A8A"/>
    <w:rsid w:val="00596D4D"/>
    <w:rsid w:val="005970E1"/>
    <w:rsid w:val="005A1034"/>
    <w:rsid w:val="005A1941"/>
    <w:rsid w:val="005A1FE2"/>
    <w:rsid w:val="005A2883"/>
    <w:rsid w:val="005A36E9"/>
    <w:rsid w:val="005A3B44"/>
    <w:rsid w:val="005A3E65"/>
    <w:rsid w:val="005A4062"/>
    <w:rsid w:val="005A50AA"/>
    <w:rsid w:val="005A5255"/>
    <w:rsid w:val="005A5725"/>
    <w:rsid w:val="005A59DC"/>
    <w:rsid w:val="005A5F52"/>
    <w:rsid w:val="005A5FB6"/>
    <w:rsid w:val="005A6388"/>
    <w:rsid w:val="005A663F"/>
    <w:rsid w:val="005A7357"/>
    <w:rsid w:val="005B00A0"/>
    <w:rsid w:val="005B01C8"/>
    <w:rsid w:val="005B17C2"/>
    <w:rsid w:val="005B19C4"/>
    <w:rsid w:val="005B1ADE"/>
    <w:rsid w:val="005B2859"/>
    <w:rsid w:val="005B2FB1"/>
    <w:rsid w:val="005B32D2"/>
    <w:rsid w:val="005B33DC"/>
    <w:rsid w:val="005B4A3F"/>
    <w:rsid w:val="005B570C"/>
    <w:rsid w:val="005B58A3"/>
    <w:rsid w:val="005B6491"/>
    <w:rsid w:val="005B6856"/>
    <w:rsid w:val="005B6C68"/>
    <w:rsid w:val="005B7F19"/>
    <w:rsid w:val="005C1304"/>
    <w:rsid w:val="005C3B5F"/>
    <w:rsid w:val="005C3DC2"/>
    <w:rsid w:val="005C46D3"/>
    <w:rsid w:val="005C498D"/>
    <w:rsid w:val="005C4FF9"/>
    <w:rsid w:val="005C53FE"/>
    <w:rsid w:val="005C5DDF"/>
    <w:rsid w:val="005C6C3E"/>
    <w:rsid w:val="005C6F29"/>
    <w:rsid w:val="005C7ACA"/>
    <w:rsid w:val="005C7C70"/>
    <w:rsid w:val="005D0512"/>
    <w:rsid w:val="005D0B39"/>
    <w:rsid w:val="005D0C81"/>
    <w:rsid w:val="005D0D1F"/>
    <w:rsid w:val="005D13B6"/>
    <w:rsid w:val="005D16AE"/>
    <w:rsid w:val="005D17DC"/>
    <w:rsid w:val="005D31CF"/>
    <w:rsid w:val="005D4A79"/>
    <w:rsid w:val="005D5EC0"/>
    <w:rsid w:val="005D682E"/>
    <w:rsid w:val="005D6991"/>
    <w:rsid w:val="005D6F73"/>
    <w:rsid w:val="005D7D7D"/>
    <w:rsid w:val="005E0133"/>
    <w:rsid w:val="005E03A2"/>
    <w:rsid w:val="005E050A"/>
    <w:rsid w:val="005E0769"/>
    <w:rsid w:val="005E0B94"/>
    <w:rsid w:val="005E10E2"/>
    <w:rsid w:val="005E1BD2"/>
    <w:rsid w:val="005E1E19"/>
    <w:rsid w:val="005E1FE6"/>
    <w:rsid w:val="005E3104"/>
    <w:rsid w:val="005E380C"/>
    <w:rsid w:val="005E3BBB"/>
    <w:rsid w:val="005E41A1"/>
    <w:rsid w:val="005E5BA1"/>
    <w:rsid w:val="005E68E4"/>
    <w:rsid w:val="005E6A0D"/>
    <w:rsid w:val="005E7652"/>
    <w:rsid w:val="005F06CB"/>
    <w:rsid w:val="005F13F7"/>
    <w:rsid w:val="005F1866"/>
    <w:rsid w:val="005F1A6D"/>
    <w:rsid w:val="005F2587"/>
    <w:rsid w:val="005F277C"/>
    <w:rsid w:val="005F2D84"/>
    <w:rsid w:val="005F2D99"/>
    <w:rsid w:val="005F2EC7"/>
    <w:rsid w:val="005F320F"/>
    <w:rsid w:val="005F3482"/>
    <w:rsid w:val="005F34D5"/>
    <w:rsid w:val="005F39D7"/>
    <w:rsid w:val="005F3EEB"/>
    <w:rsid w:val="005F4712"/>
    <w:rsid w:val="005F4D05"/>
    <w:rsid w:val="005F4EC9"/>
    <w:rsid w:val="005F5E3A"/>
    <w:rsid w:val="005F732A"/>
    <w:rsid w:val="005F7710"/>
    <w:rsid w:val="0060029F"/>
    <w:rsid w:val="0060051D"/>
    <w:rsid w:val="006016C8"/>
    <w:rsid w:val="006016EF"/>
    <w:rsid w:val="0060276D"/>
    <w:rsid w:val="00603C76"/>
    <w:rsid w:val="00604675"/>
    <w:rsid w:val="006048B6"/>
    <w:rsid w:val="00604968"/>
    <w:rsid w:val="0060531B"/>
    <w:rsid w:val="00606382"/>
    <w:rsid w:val="0060659E"/>
    <w:rsid w:val="00606EB4"/>
    <w:rsid w:val="00607071"/>
    <w:rsid w:val="00607EC8"/>
    <w:rsid w:val="00607EF9"/>
    <w:rsid w:val="00610AE6"/>
    <w:rsid w:val="00611242"/>
    <w:rsid w:val="0061139D"/>
    <w:rsid w:val="00613658"/>
    <w:rsid w:val="006139F7"/>
    <w:rsid w:val="00613D29"/>
    <w:rsid w:val="006144D4"/>
    <w:rsid w:val="006154B1"/>
    <w:rsid w:val="006155A5"/>
    <w:rsid w:val="0061670C"/>
    <w:rsid w:val="00617CD7"/>
    <w:rsid w:val="00617DFE"/>
    <w:rsid w:val="006201A0"/>
    <w:rsid w:val="0062165D"/>
    <w:rsid w:val="00621D5C"/>
    <w:rsid w:val="00621D9A"/>
    <w:rsid w:val="00622371"/>
    <w:rsid w:val="00622B46"/>
    <w:rsid w:val="00622CE6"/>
    <w:rsid w:val="00623BB3"/>
    <w:rsid w:val="00623EA9"/>
    <w:rsid w:val="00624A06"/>
    <w:rsid w:val="006255C5"/>
    <w:rsid w:val="00625F8B"/>
    <w:rsid w:val="00627532"/>
    <w:rsid w:val="006276F6"/>
    <w:rsid w:val="006301DC"/>
    <w:rsid w:val="00630504"/>
    <w:rsid w:val="00633231"/>
    <w:rsid w:val="0063383D"/>
    <w:rsid w:val="00634E51"/>
    <w:rsid w:val="00635E1E"/>
    <w:rsid w:val="00636A55"/>
    <w:rsid w:val="00637143"/>
    <w:rsid w:val="00637D36"/>
    <w:rsid w:val="00640543"/>
    <w:rsid w:val="00640A40"/>
    <w:rsid w:val="00640BBA"/>
    <w:rsid w:val="00641041"/>
    <w:rsid w:val="00641121"/>
    <w:rsid w:val="00641D4A"/>
    <w:rsid w:val="00642088"/>
    <w:rsid w:val="0064244F"/>
    <w:rsid w:val="00642875"/>
    <w:rsid w:val="00642BB6"/>
    <w:rsid w:val="00642E21"/>
    <w:rsid w:val="00644705"/>
    <w:rsid w:val="006453C4"/>
    <w:rsid w:val="006454C5"/>
    <w:rsid w:val="0064578A"/>
    <w:rsid w:val="00645E33"/>
    <w:rsid w:val="00646736"/>
    <w:rsid w:val="0065002A"/>
    <w:rsid w:val="006507AB"/>
    <w:rsid w:val="006514C6"/>
    <w:rsid w:val="0065190C"/>
    <w:rsid w:val="00651EB8"/>
    <w:rsid w:val="00652E18"/>
    <w:rsid w:val="006530D6"/>
    <w:rsid w:val="00654A9A"/>
    <w:rsid w:val="00654B44"/>
    <w:rsid w:val="006550EC"/>
    <w:rsid w:val="006573C9"/>
    <w:rsid w:val="00657F34"/>
    <w:rsid w:val="00660992"/>
    <w:rsid w:val="00661A32"/>
    <w:rsid w:val="006628E1"/>
    <w:rsid w:val="00663425"/>
    <w:rsid w:val="00664FD1"/>
    <w:rsid w:val="00665509"/>
    <w:rsid w:val="00666677"/>
    <w:rsid w:val="00670083"/>
    <w:rsid w:val="00670161"/>
    <w:rsid w:val="00670D7B"/>
    <w:rsid w:val="00672193"/>
    <w:rsid w:val="00672C33"/>
    <w:rsid w:val="0067364A"/>
    <w:rsid w:val="00673E78"/>
    <w:rsid w:val="00674490"/>
    <w:rsid w:val="00674C2B"/>
    <w:rsid w:val="006762C7"/>
    <w:rsid w:val="00676D9D"/>
    <w:rsid w:val="00676E1D"/>
    <w:rsid w:val="00676E62"/>
    <w:rsid w:val="006776DF"/>
    <w:rsid w:val="00677BD2"/>
    <w:rsid w:val="00677D28"/>
    <w:rsid w:val="0068000E"/>
    <w:rsid w:val="006806EC"/>
    <w:rsid w:val="00680765"/>
    <w:rsid w:val="00681145"/>
    <w:rsid w:val="006816AB"/>
    <w:rsid w:val="006827E4"/>
    <w:rsid w:val="00682E21"/>
    <w:rsid w:val="00682FB8"/>
    <w:rsid w:val="00683056"/>
    <w:rsid w:val="00683C46"/>
    <w:rsid w:val="0068421D"/>
    <w:rsid w:val="0068440B"/>
    <w:rsid w:val="00684B46"/>
    <w:rsid w:val="0068511A"/>
    <w:rsid w:val="00685F79"/>
    <w:rsid w:val="00685FDD"/>
    <w:rsid w:val="006867E9"/>
    <w:rsid w:val="00686D4F"/>
    <w:rsid w:val="00687C5A"/>
    <w:rsid w:val="00690101"/>
    <w:rsid w:val="0069139A"/>
    <w:rsid w:val="0069187C"/>
    <w:rsid w:val="00692976"/>
    <w:rsid w:val="00692A1A"/>
    <w:rsid w:val="00692CA1"/>
    <w:rsid w:val="00692DC0"/>
    <w:rsid w:val="00692ECC"/>
    <w:rsid w:val="00692F85"/>
    <w:rsid w:val="00693058"/>
    <w:rsid w:val="00693571"/>
    <w:rsid w:val="0069377E"/>
    <w:rsid w:val="00693C4B"/>
    <w:rsid w:val="00694FFB"/>
    <w:rsid w:val="0069695D"/>
    <w:rsid w:val="00696C97"/>
    <w:rsid w:val="00696C99"/>
    <w:rsid w:val="006973C1"/>
    <w:rsid w:val="006978DB"/>
    <w:rsid w:val="00697996"/>
    <w:rsid w:val="006A111B"/>
    <w:rsid w:val="006A118C"/>
    <w:rsid w:val="006A11B4"/>
    <w:rsid w:val="006A2564"/>
    <w:rsid w:val="006A2F07"/>
    <w:rsid w:val="006A3764"/>
    <w:rsid w:val="006A385A"/>
    <w:rsid w:val="006A3D03"/>
    <w:rsid w:val="006A3DD7"/>
    <w:rsid w:val="006A3E90"/>
    <w:rsid w:val="006A4CB6"/>
    <w:rsid w:val="006A5346"/>
    <w:rsid w:val="006A5DEA"/>
    <w:rsid w:val="006A7353"/>
    <w:rsid w:val="006A7356"/>
    <w:rsid w:val="006A7958"/>
    <w:rsid w:val="006B01DC"/>
    <w:rsid w:val="006B0992"/>
    <w:rsid w:val="006B20AB"/>
    <w:rsid w:val="006B2AB8"/>
    <w:rsid w:val="006B31F8"/>
    <w:rsid w:val="006B334F"/>
    <w:rsid w:val="006B3ED6"/>
    <w:rsid w:val="006B4603"/>
    <w:rsid w:val="006B4B0F"/>
    <w:rsid w:val="006B56D4"/>
    <w:rsid w:val="006B686B"/>
    <w:rsid w:val="006B697F"/>
    <w:rsid w:val="006B6AE8"/>
    <w:rsid w:val="006B75AD"/>
    <w:rsid w:val="006C1153"/>
    <w:rsid w:val="006C1426"/>
    <w:rsid w:val="006C18CA"/>
    <w:rsid w:val="006C1B8F"/>
    <w:rsid w:val="006C3A75"/>
    <w:rsid w:val="006C3C9E"/>
    <w:rsid w:val="006C4AD4"/>
    <w:rsid w:val="006C4E56"/>
    <w:rsid w:val="006C4FA5"/>
    <w:rsid w:val="006C5B25"/>
    <w:rsid w:val="006C5E7F"/>
    <w:rsid w:val="006C69AA"/>
    <w:rsid w:val="006C7DBE"/>
    <w:rsid w:val="006C7FB5"/>
    <w:rsid w:val="006D038B"/>
    <w:rsid w:val="006D0961"/>
    <w:rsid w:val="006D0E19"/>
    <w:rsid w:val="006D113E"/>
    <w:rsid w:val="006D1A42"/>
    <w:rsid w:val="006D479B"/>
    <w:rsid w:val="006D4D7C"/>
    <w:rsid w:val="006D518D"/>
    <w:rsid w:val="006D5B66"/>
    <w:rsid w:val="006D74FE"/>
    <w:rsid w:val="006D7639"/>
    <w:rsid w:val="006D7E27"/>
    <w:rsid w:val="006E0855"/>
    <w:rsid w:val="006E0E7D"/>
    <w:rsid w:val="006E10B5"/>
    <w:rsid w:val="006E1657"/>
    <w:rsid w:val="006E18A9"/>
    <w:rsid w:val="006E1B4B"/>
    <w:rsid w:val="006E1D50"/>
    <w:rsid w:val="006E24F4"/>
    <w:rsid w:val="006E2608"/>
    <w:rsid w:val="006E2DA0"/>
    <w:rsid w:val="006E2E04"/>
    <w:rsid w:val="006E2FBC"/>
    <w:rsid w:val="006E31AC"/>
    <w:rsid w:val="006E36FA"/>
    <w:rsid w:val="006E3820"/>
    <w:rsid w:val="006E3B90"/>
    <w:rsid w:val="006E3C8B"/>
    <w:rsid w:val="006E3E74"/>
    <w:rsid w:val="006E3EC3"/>
    <w:rsid w:val="006E428A"/>
    <w:rsid w:val="006E4425"/>
    <w:rsid w:val="006E48FB"/>
    <w:rsid w:val="006E5872"/>
    <w:rsid w:val="006E599A"/>
    <w:rsid w:val="006E64CF"/>
    <w:rsid w:val="006E6745"/>
    <w:rsid w:val="006F0D36"/>
    <w:rsid w:val="006F1373"/>
    <w:rsid w:val="006F1578"/>
    <w:rsid w:val="006F26FB"/>
    <w:rsid w:val="006F3D80"/>
    <w:rsid w:val="006F3F70"/>
    <w:rsid w:val="006F4045"/>
    <w:rsid w:val="006F47F8"/>
    <w:rsid w:val="006F5FFD"/>
    <w:rsid w:val="006F66CD"/>
    <w:rsid w:val="006F6BEC"/>
    <w:rsid w:val="006F6C4D"/>
    <w:rsid w:val="00700B9B"/>
    <w:rsid w:val="00701058"/>
    <w:rsid w:val="007014B0"/>
    <w:rsid w:val="00701E90"/>
    <w:rsid w:val="007028F2"/>
    <w:rsid w:val="00702D24"/>
    <w:rsid w:val="00702F3A"/>
    <w:rsid w:val="007032E0"/>
    <w:rsid w:val="00703463"/>
    <w:rsid w:val="00703D31"/>
    <w:rsid w:val="0070469F"/>
    <w:rsid w:val="0070484F"/>
    <w:rsid w:val="0070506C"/>
    <w:rsid w:val="00705CD8"/>
    <w:rsid w:val="0070622A"/>
    <w:rsid w:val="007065F0"/>
    <w:rsid w:val="00706A1A"/>
    <w:rsid w:val="0070718C"/>
    <w:rsid w:val="0071044F"/>
    <w:rsid w:val="00710741"/>
    <w:rsid w:val="00710D18"/>
    <w:rsid w:val="007110EA"/>
    <w:rsid w:val="00711A67"/>
    <w:rsid w:val="0071258C"/>
    <w:rsid w:val="00712620"/>
    <w:rsid w:val="00712761"/>
    <w:rsid w:val="007157C6"/>
    <w:rsid w:val="0071581A"/>
    <w:rsid w:val="00715FAE"/>
    <w:rsid w:val="0071756D"/>
    <w:rsid w:val="00717E5C"/>
    <w:rsid w:val="007200B8"/>
    <w:rsid w:val="00720789"/>
    <w:rsid w:val="00720D26"/>
    <w:rsid w:val="0072167A"/>
    <w:rsid w:val="00721EC6"/>
    <w:rsid w:val="00723AED"/>
    <w:rsid w:val="00724729"/>
    <w:rsid w:val="007247EF"/>
    <w:rsid w:val="00725946"/>
    <w:rsid w:val="0072623D"/>
    <w:rsid w:val="0072669D"/>
    <w:rsid w:val="00726E39"/>
    <w:rsid w:val="007270DE"/>
    <w:rsid w:val="00727BEC"/>
    <w:rsid w:val="00730615"/>
    <w:rsid w:val="00730FC5"/>
    <w:rsid w:val="00732211"/>
    <w:rsid w:val="00732CD5"/>
    <w:rsid w:val="007332A1"/>
    <w:rsid w:val="007333C4"/>
    <w:rsid w:val="007335A6"/>
    <w:rsid w:val="00733F96"/>
    <w:rsid w:val="00734280"/>
    <w:rsid w:val="007349A7"/>
    <w:rsid w:val="00735179"/>
    <w:rsid w:val="00735D1C"/>
    <w:rsid w:val="00736245"/>
    <w:rsid w:val="00736816"/>
    <w:rsid w:val="00736A54"/>
    <w:rsid w:val="00736CF9"/>
    <w:rsid w:val="00736EA2"/>
    <w:rsid w:val="007376FF"/>
    <w:rsid w:val="0073787C"/>
    <w:rsid w:val="00737998"/>
    <w:rsid w:val="0074066D"/>
    <w:rsid w:val="00740E58"/>
    <w:rsid w:val="007421DA"/>
    <w:rsid w:val="0074242D"/>
    <w:rsid w:val="007439EE"/>
    <w:rsid w:val="0074495A"/>
    <w:rsid w:val="00744C38"/>
    <w:rsid w:val="00744C59"/>
    <w:rsid w:val="00744FB3"/>
    <w:rsid w:val="0074582A"/>
    <w:rsid w:val="00745DE9"/>
    <w:rsid w:val="0074634A"/>
    <w:rsid w:val="00746C46"/>
    <w:rsid w:val="00747469"/>
    <w:rsid w:val="00747F48"/>
    <w:rsid w:val="00750874"/>
    <w:rsid w:val="007514E4"/>
    <w:rsid w:val="00751563"/>
    <w:rsid w:val="00753846"/>
    <w:rsid w:val="00753A84"/>
    <w:rsid w:val="007541BD"/>
    <w:rsid w:val="00754284"/>
    <w:rsid w:val="00756001"/>
    <w:rsid w:val="00756B8A"/>
    <w:rsid w:val="00757462"/>
    <w:rsid w:val="0075799F"/>
    <w:rsid w:val="00760693"/>
    <w:rsid w:val="00760B9D"/>
    <w:rsid w:val="00761360"/>
    <w:rsid w:val="007622D8"/>
    <w:rsid w:val="007629A9"/>
    <w:rsid w:val="00763208"/>
    <w:rsid w:val="0076345E"/>
    <w:rsid w:val="0076404D"/>
    <w:rsid w:val="007649BA"/>
    <w:rsid w:val="00764ACB"/>
    <w:rsid w:val="0076572C"/>
    <w:rsid w:val="00765F2F"/>
    <w:rsid w:val="00766370"/>
    <w:rsid w:val="00766412"/>
    <w:rsid w:val="007670F1"/>
    <w:rsid w:val="0076740B"/>
    <w:rsid w:val="00767B19"/>
    <w:rsid w:val="00767F5C"/>
    <w:rsid w:val="0077028D"/>
    <w:rsid w:val="00770444"/>
    <w:rsid w:val="00771087"/>
    <w:rsid w:val="00771908"/>
    <w:rsid w:val="00771949"/>
    <w:rsid w:val="00771985"/>
    <w:rsid w:val="00771EA3"/>
    <w:rsid w:val="00772AB6"/>
    <w:rsid w:val="00772B99"/>
    <w:rsid w:val="00773842"/>
    <w:rsid w:val="00774456"/>
    <w:rsid w:val="00774D4F"/>
    <w:rsid w:val="00775462"/>
    <w:rsid w:val="00775E27"/>
    <w:rsid w:val="00775E81"/>
    <w:rsid w:val="00776E45"/>
    <w:rsid w:val="007770A8"/>
    <w:rsid w:val="0077735E"/>
    <w:rsid w:val="00777437"/>
    <w:rsid w:val="00777624"/>
    <w:rsid w:val="007802B1"/>
    <w:rsid w:val="007807C4"/>
    <w:rsid w:val="0078094A"/>
    <w:rsid w:val="00781507"/>
    <w:rsid w:val="00781AFD"/>
    <w:rsid w:val="007823CE"/>
    <w:rsid w:val="00782426"/>
    <w:rsid w:val="007829A2"/>
    <w:rsid w:val="007831B1"/>
    <w:rsid w:val="00783992"/>
    <w:rsid w:val="00783D5A"/>
    <w:rsid w:val="00783DE6"/>
    <w:rsid w:val="007852C9"/>
    <w:rsid w:val="00785DD2"/>
    <w:rsid w:val="00785F6D"/>
    <w:rsid w:val="0078623B"/>
    <w:rsid w:val="00786296"/>
    <w:rsid w:val="00790D6D"/>
    <w:rsid w:val="00791601"/>
    <w:rsid w:val="00791D57"/>
    <w:rsid w:val="007927E1"/>
    <w:rsid w:val="007959DE"/>
    <w:rsid w:val="007964BD"/>
    <w:rsid w:val="0079663E"/>
    <w:rsid w:val="00796DCE"/>
    <w:rsid w:val="007971E6"/>
    <w:rsid w:val="007A00DC"/>
    <w:rsid w:val="007A0669"/>
    <w:rsid w:val="007A0754"/>
    <w:rsid w:val="007A09E5"/>
    <w:rsid w:val="007A1693"/>
    <w:rsid w:val="007A1CAC"/>
    <w:rsid w:val="007A1E9B"/>
    <w:rsid w:val="007A392A"/>
    <w:rsid w:val="007A3A3B"/>
    <w:rsid w:val="007A5256"/>
    <w:rsid w:val="007A5969"/>
    <w:rsid w:val="007A5B8D"/>
    <w:rsid w:val="007B0D4F"/>
    <w:rsid w:val="007B0E44"/>
    <w:rsid w:val="007B1B0B"/>
    <w:rsid w:val="007B2165"/>
    <w:rsid w:val="007B2924"/>
    <w:rsid w:val="007B2C8F"/>
    <w:rsid w:val="007B3BBC"/>
    <w:rsid w:val="007B4CFD"/>
    <w:rsid w:val="007B767A"/>
    <w:rsid w:val="007B76C3"/>
    <w:rsid w:val="007B7721"/>
    <w:rsid w:val="007B7CD2"/>
    <w:rsid w:val="007C026A"/>
    <w:rsid w:val="007C1ADD"/>
    <w:rsid w:val="007C217F"/>
    <w:rsid w:val="007C3000"/>
    <w:rsid w:val="007C3404"/>
    <w:rsid w:val="007C45F1"/>
    <w:rsid w:val="007C4915"/>
    <w:rsid w:val="007C56FD"/>
    <w:rsid w:val="007C5E2D"/>
    <w:rsid w:val="007C6122"/>
    <w:rsid w:val="007C723E"/>
    <w:rsid w:val="007C73DF"/>
    <w:rsid w:val="007C7704"/>
    <w:rsid w:val="007C77A2"/>
    <w:rsid w:val="007C7F64"/>
    <w:rsid w:val="007C7F9B"/>
    <w:rsid w:val="007D0589"/>
    <w:rsid w:val="007D0E84"/>
    <w:rsid w:val="007D0EBC"/>
    <w:rsid w:val="007D110C"/>
    <w:rsid w:val="007D1A4C"/>
    <w:rsid w:val="007D1CC1"/>
    <w:rsid w:val="007D1E43"/>
    <w:rsid w:val="007D1FF7"/>
    <w:rsid w:val="007D2D5B"/>
    <w:rsid w:val="007D3DF1"/>
    <w:rsid w:val="007D45C3"/>
    <w:rsid w:val="007D4C71"/>
    <w:rsid w:val="007D5D0B"/>
    <w:rsid w:val="007D62FB"/>
    <w:rsid w:val="007D6534"/>
    <w:rsid w:val="007D668F"/>
    <w:rsid w:val="007D6AB4"/>
    <w:rsid w:val="007D6BCA"/>
    <w:rsid w:val="007D7C91"/>
    <w:rsid w:val="007E0815"/>
    <w:rsid w:val="007E2872"/>
    <w:rsid w:val="007E3078"/>
    <w:rsid w:val="007E3BBD"/>
    <w:rsid w:val="007E3D16"/>
    <w:rsid w:val="007E6F41"/>
    <w:rsid w:val="007E739A"/>
    <w:rsid w:val="007E7F03"/>
    <w:rsid w:val="007F01CD"/>
    <w:rsid w:val="007F0A16"/>
    <w:rsid w:val="007F193C"/>
    <w:rsid w:val="007F1E90"/>
    <w:rsid w:val="007F24BF"/>
    <w:rsid w:val="007F2639"/>
    <w:rsid w:val="007F336D"/>
    <w:rsid w:val="007F43B6"/>
    <w:rsid w:val="007F4583"/>
    <w:rsid w:val="007F45D3"/>
    <w:rsid w:val="007F4C14"/>
    <w:rsid w:val="007F4C7B"/>
    <w:rsid w:val="007F5467"/>
    <w:rsid w:val="007F59C6"/>
    <w:rsid w:val="007F61C8"/>
    <w:rsid w:val="007F637D"/>
    <w:rsid w:val="007F71C1"/>
    <w:rsid w:val="007F7D2E"/>
    <w:rsid w:val="007F7E61"/>
    <w:rsid w:val="007F7E75"/>
    <w:rsid w:val="00800962"/>
    <w:rsid w:val="00801753"/>
    <w:rsid w:val="00801BEF"/>
    <w:rsid w:val="00801F02"/>
    <w:rsid w:val="00803BF5"/>
    <w:rsid w:val="00803F83"/>
    <w:rsid w:val="008041A4"/>
    <w:rsid w:val="00805BE1"/>
    <w:rsid w:val="008066ED"/>
    <w:rsid w:val="00806A28"/>
    <w:rsid w:val="00807092"/>
    <w:rsid w:val="008075D9"/>
    <w:rsid w:val="00807AAF"/>
    <w:rsid w:val="00810663"/>
    <w:rsid w:val="00810BBC"/>
    <w:rsid w:val="00812374"/>
    <w:rsid w:val="00813290"/>
    <w:rsid w:val="008135CA"/>
    <w:rsid w:val="00813733"/>
    <w:rsid w:val="00814021"/>
    <w:rsid w:val="008144CD"/>
    <w:rsid w:val="00814C98"/>
    <w:rsid w:val="00814D66"/>
    <w:rsid w:val="008153E6"/>
    <w:rsid w:val="00815DD0"/>
    <w:rsid w:val="00816CC8"/>
    <w:rsid w:val="00816E58"/>
    <w:rsid w:val="0082028C"/>
    <w:rsid w:val="008204F7"/>
    <w:rsid w:val="00820694"/>
    <w:rsid w:val="008208E9"/>
    <w:rsid w:val="00820C3B"/>
    <w:rsid w:val="00820D12"/>
    <w:rsid w:val="008211C6"/>
    <w:rsid w:val="008211CF"/>
    <w:rsid w:val="008220E2"/>
    <w:rsid w:val="00822376"/>
    <w:rsid w:val="0082296D"/>
    <w:rsid w:val="00822B19"/>
    <w:rsid w:val="00822B64"/>
    <w:rsid w:val="008238BA"/>
    <w:rsid w:val="00824898"/>
    <w:rsid w:val="00824CFD"/>
    <w:rsid w:val="00826A3B"/>
    <w:rsid w:val="008270E9"/>
    <w:rsid w:val="0082760E"/>
    <w:rsid w:val="0082765F"/>
    <w:rsid w:val="00827B5B"/>
    <w:rsid w:val="00827D51"/>
    <w:rsid w:val="00830197"/>
    <w:rsid w:val="00830F83"/>
    <w:rsid w:val="008313FE"/>
    <w:rsid w:val="0083229D"/>
    <w:rsid w:val="00832656"/>
    <w:rsid w:val="00832E10"/>
    <w:rsid w:val="008336E3"/>
    <w:rsid w:val="00833B20"/>
    <w:rsid w:val="00833B60"/>
    <w:rsid w:val="00834A4F"/>
    <w:rsid w:val="00835666"/>
    <w:rsid w:val="00835E35"/>
    <w:rsid w:val="0083679E"/>
    <w:rsid w:val="00836B7B"/>
    <w:rsid w:val="00842165"/>
    <w:rsid w:val="00843990"/>
    <w:rsid w:val="00843E18"/>
    <w:rsid w:val="00844721"/>
    <w:rsid w:val="00844954"/>
    <w:rsid w:val="00844ADD"/>
    <w:rsid w:val="00844F1B"/>
    <w:rsid w:val="00845190"/>
    <w:rsid w:val="00846434"/>
    <w:rsid w:val="00847A07"/>
    <w:rsid w:val="00847D45"/>
    <w:rsid w:val="008502AB"/>
    <w:rsid w:val="00851E2B"/>
    <w:rsid w:val="008526CD"/>
    <w:rsid w:val="008527B8"/>
    <w:rsid w:val="00852E4E"/>
    <w:rsid w:val="008544A5"/>
    <w:rsid w:val="008544D8"/>
    <w:rsid w:val="00854F43"/>
    <w:rsid w:val="00855775"/>
    <w:rsid w:val="00855801"/>
    <w:rsid w:val="008563FE"/>
    <w:rsid w:val="008565D9"/>
    <w:rsid w:val="0085685F"/>
    <w:rsid w:val="008601C2"/>
    <w:rsid w:val="00860C50"/>
    <w:rsid w:val="00860F47"/>
    <w:rsid w:val="00861176"/>
    <w:rsid w:val="008613D6"/>
    <w:rsid w:val="008616FA"/>
    <w:rsid w:val="00861B63"/>
    <w:rsid w:val="00862BC9"/>
    <w:rsid w:val="00863420"/>
    <w:rsid w:val="008635DF"/>
    <w:rsid w:val="0086386B"/>
    <w:rsid w:val="00863DC8"/>
    <w:rsid w:val="00864566"/>
    <w:rsid w:val="00864E8F"/>
    <w:rsid w:val="008658F3"/>
    <w:rsid w:val="00866EFC"/>
    <w:rsid w:val="008670B3"/>
    <w:rsid w:val="00867582"/>
    <w:rsid w:val="00870619"/>
    <w:rsid w:val="00870B10"/>
    <w:rsid w:val="00870C6B"/>
    <w:rsid w:val="00873D8F"/>
    <w:rsid w:val="008761EF"/>
    <w:rsid w:val="00876698"/>
    <w:rsid w:val="008768ED"/>
    <w:rsid w:val="00876B01"/>
    <w:rsid w:val="00876E88"/>
    <w:rsid w:val="00876EE6"/>
    <w:rsid w:val="00876F91"/>
    <w:rsid w:val="00880425"/>
    <w:rsid w:val="008804E3"/>
    <w:rsid w:val="00881245"/>
    <w:rsid w:val="00881715"/>
    <w:rsid w:val="00882F22"/>
    <w:rsid w:val="00883A55"/>
    <w:rsid w:val="00884B13"/>
    <w:rsid w:val="008851DD"/>
    <w:rsid w:val="008853A7"/>
    <w:rsid w:val="00886002"/>
    <w:rsid w:val="00886BCF"/>
    <w:rsid w:val="00886E68"/>
    <w:rsid w:val="008902E1"/>
    <w:rsid w:val="00890A86"/>
    <w:rsid w:val="008913B4"/>
    <w:rsid w:val="00891AB8"/>
    <w:rsid w:val="00892883"/>
    <w:rsid w:val="00892DD2"/>
    <w:rsid w:val="008931EB"/>
    <w:rsid w:val="008935CD"/>
    <w:rsid w:val="00894532"/>
    <w:rsid w:val="00894AC5"/>
    <w:rsid w:val="00894D0F"/>
    <w:rsid w:val="00894F21"/>
    <w:rsid w:val="008956F2"/>
    <w:rsid w:val="008963FA"/>
    <w:rsid w:val="00896F7F"/>
    <w:rsid w:val="008979AC"/>
    <w:rsid w:val="008A08C2"/>
    <w:rsid w:val="008A0F71"/>
    <w:rsid w:val="008A1A39"/>
    <w:rsid w:val="008A1B3E"/>
    <w:rsid w:val="008A1F3D"/>
    <w:rsid w:val="008A21C4"/>
    <w:rsid w:val="008A3505"/>
    <w:rsid w:val="008A3953"/>
    <w:rsid w:val="008A3BB4"/>
    <w:rsid w:val="008A4509"/>
    <w:rsid w:val="008A4742"/>
    <w:rsid w:val="008A5EE4"/>
    <w:rsid w:val="008A6D66"/>
    <w:rsid w:val="008B189D"/>
    <w:rsid w:val="008B46A6"/>
    <w:rsid w:val="008B4C1A"/>
    <w:rsid w:val="008B56FC"/>
    <w:rsid w:val="008B64FE"/>
    <w:rsid w:val="008B72EA"/>
    <w:rsid w:val="008B7DD8"/>
    <w:rsid w:val="008C0661"/>
    <w:rsid w:val="008C1888"/>
    <w:rsid w:val="008C1EAC"/>
    <w:rsid w:val="008C4E18"/>
    <w:rsid w:val="008C53EE"/>
    <w:rsid w:val="008C56B0"/>
    <w:rsid w:val="008C5C2E"/>
    <w:rsid w:val="008C5F10"/>
    <w:rsid w:val="008C76DB"/>
    <w:rsid w:val="008C7B60"/>
    <w:rsid w:val="008D000C"/>
    <w:rsid w:val="008D120A"/>
    <w:rsid w:val="008D1236"/>
    <w:rsid w:val="008D1266"/>
    <w:rsid w:val="008D25D3"/>
    <w:rsid w:val="008D2915"/>
    <w:rsid w:val="008D2B69"/>
    <w:rsid w:val="008D3016"/>
    <w:rsid w:val="008D3528"/>
    <w:rsid w:val="008D36AF"/>
    <w:rsid w:val="008D419A"/>
    <w:rsid w:val="008D4202"/>
    <w:rsid w:val="008D585F"/>
    <w:rsid w:val="008D5D7E"/>
    <w:rsid w:val="008D60EB"/>
    <w:rsid w:val="008D633A"/>
    <w:rsid w:val="008D6795"/>
    <w:rsid w:val="008D6DFA"/>
    <w:rsid w:val="008D6E51"/>
    <w:rsid w:val="008D7E2E"/>
    <w:rsid w:val="008D7F92"/>
    <w:rsid w:val="008D7FB8"/>
    <w:rsid w:val="008E035B"/>
    <w:rsid w:val="008E0557"/>
    <w:rsid w:val="008E0984"/>
    <w:rsid w:val="008E0A45"/>
    <w:rsid w:val="008E0D92"/>
    <w:rsid w:val="008E29B4"/>
    <w:rsid w:val="008E2A5E"/>
    <w:rsid w:val="008E2A66"/>
    <w:rsid w:val="008E2AE9"/>
    <w:rsid w:val="008E45FE"/>
    <w:rsid w:val="008E5367"/>
    <w:rsid w:val="008E5BA2"/>
    <w:rsid w:val="008E6980"/>
    <w:rsid w:val="008E6EF9"/>
    <w:rsid w:val="008E7E95"/>
    <w:rsid w:val="008F05DD"/>
    <w:rsid w:val="008F05F0"/>
    <w:rsid w:val="008F07B8"/>
    <w:rsid w:val="008F105A"/>
    <w:rsid w:val="008F1A47"/>
    <w:rsid w:val="008F206D"/>
    <w:rsid w:val="008F2BCB"/>
    <w:rsid w:val="008F2EC3"/>
    <w:rsid w:val="008F2FE3"/>
    <w:rsid w:val="008F3B9A"/>
    <w:rsid w:val="008F3C7A"/>
    <w:rsid w:val="008F3FAB"/>
    <w:rsid w:val="008F418F"/>
    <w:rsid w:val="008F4690"/>
    <w:rsid w:val="008F5404"/>
    <w:rsid w:val="008F5B4E"/>
    <w:rsid w:val="008F671B"/>
    <w:rsid w:val="008F6906"/>
    <w:rsid w:val="008F7A4A"/>
    <w:rsid w:val="008F7AB7"/>
    <w:rsid w:val="009004B7"/>
    <w:rsid w:val="00900963"/>
    <w:rsid w:val="0090113D"/>
    <w:rsid w:val="00901AC9"/>
    <w:rsid w:val="00902F63"/>
    <w:rsid w:val="009035B2"/>
    <w:rsid w:val="009036FB"/>
    <w:rsid w:val="009049FC"/>
    <w:rsid w:val="0090550D"/>
    <w:rsid w:val="00905CEE"/>
    <w:rsid w:val="00905D91"/>
    <w:rsid w:val="00905ECF"/>
    <w:rsid w:val="00907CD4"/>
    <w:rsid w:val="0091004B"/>
    <w:rsid w:val="009103C3"/>
    <w:rsid w:val="009129E7"/>
    <w:rsid w:val="00912A2F"/>
    <w:rsid w:val="00913DBF"/>
    <w:rsid w:val="00914225"/>
    <w:rsid w:val="00914355"/>
    <w:rsid w:val="00915123"/>
    <w:rsid w:val="00916ED5"/>
    <w:rsid w:val="00917017"/>
    <w:rsid w:val="0091765A"/>
    <w:rsid w:val="00917994"/>
    <w:rsid w:val="00920B5B"/>
    <w:rsid w:val="009222C0"/>
    <w:rsid w:val="009223F6"/>
    <w:rsid w:val="00923378"/>
    <w:rsid w:val="009251C4"/>
    <w:rsid w:val="009258C5"/>
    <w:rsid w:val="00925E8D"/>
    <w:rsid w:val="00925F92"/>
    <w:rsid w:val="00926056"/>
    <w:rsid w:val="00927972"/>
    <w:rsid w:val="00930148"/>
    <w:rsid w:val="00930303"/>
    <w:rsid w:val="00930749"/>
    <w:rsid w:val="009309FF"/>
    <w:rsid w:val="00930A58"/>
    <w:rsid w:val="00931A5C"/>
    <w:rsid w:val="009323D7"/>
    <w:rsid w:val="00933415"/>
    <w:rsid w:val="00933CD5"/>
    <w:rsid w:val="00934AFD"/>
    <w:rsid w:val="00934F3A"/>
    <w:rsid w:val="00934FF1"/>
    <w:rsid w:val="00935A01"/>
    <w:rsid w:val="00935E36"/>
    <w:rsid w:val="009365DD"/>
    <w:rsid w:val="009365F0"/>
    <w:rsid w:val="00937645"/>
    <w:rsid w:val="00937A9D"/>
    <w:rsid w:val="00937E6D"/>
    <w:rsid w:val="00940148"/>
    <w:rsid w:val="00940200"/>
    <w:rsid w:val="00940677"/>
    <w:rsid w:val="009407A2"/>
    <w:rsid w:val="00940EBD"/>
    <w:rsid w:val="0094150E"/>
    <w:rsid w:val="0094166A"/>
    <w:rsid w:val="00941ABD"/>
    <w:rsid w:val="009421CB"/>
    <w:rsid w:val="00942B42"/>
    <w:rsid w:val="00943016"/>
    <w:rsid w:val="00944341"/>
    <w:rsid w:val="00944360"/>
    <w:rsid w:val="00944459"/>
    <w:rsid w:val="00944782"/>
    <w:rsid w:val="00944BC5"/>
    <w:rsid w:val="00944C36"/>
    <w:rsid w:val="00945A66"/>
    <w:rsid w:val="0094641E"/>
    <w:rsid w:val="00946780"/>
    <w:rsid w:val="00946999"/>
    <w:rsid w:val="00950065"/>
    <w:rsid w:val="00950162"/>
    <w:rsid w:val="0095027E"/>
    <w:rsid w:val="00951DE7"/>
    <w:rsid w:val="00951F2A"/>
    <w:rsid w:val="00953DB6"/>
    <w:rsid w:val="00954AFD"/>
    <w:rsid w:val="00954E64"/>
    <w:rsid w:val="0095560A"/>
    <w:rsid w:val="00956106"/>
    <w:rsid w:val="00956481"/>
    <w:rsid w:val="00957538"/>
    <w:rsid w:val="00960C3F"/>
    <w:rsid w:val="00961377"/>
    <w:rsid w:val="009613DC"/>
    <w:rsid w:val="0096196D"/>
    <w:rsid w:val="00961BA8"/>
    <w:rsid w:val="0096229F"/>
    <w:rsid w:val="00962D2A"/>
    <w:rsid w:val="009630D1"/>
    <w:rsid w:val="009635B0"/>
    <w:rsid w:val="0096371D"/>
    <w:rsid w:val="00963B5C"/>
    <w:rsid w:val="00963BBA"/>
    <w:rsid w:val="009641B3"/>
    <w:rsid w:val="0096486C"/>
    <w:rsid w:val="00964897"/>
    <w:rsid w:val="00964AFB"/>
    <w:rsid w:val="00966118"/>
    <w:rsid w:val="00966383"/>
    <w:rsid w:val="00966DF9"/>
    <w:rsid w:val="009675C8"/>
    <w:rsid w:val="00967848"/>
    <w:rsid w:val="00970B20"/>
    <w:rsid w:val="0097173C"/>
    <w:rsid w:val="0097192A"/>
    <w:rsid w:val="00971A58"/>
    <w:rsid w:val="00973244"/>
    <w:rsid w:val="00974042"/>
    <w:rsid w:val="009741CA"/>
    <w:rsid w:val="00975274"/>
    <w:rsid w:val="0097537F"/>
    <w:rsid w:val="0097583B"/>
    <w:rsid w:val="00975926"/>
    <w:rsid w:val="009759FA"/>
    <w:rsid w:val="00976117"/>
    <w:rsid w:val="009762C9"/>
    <w:rsid w:val="009762D7"/>
    <w:rsid w:val="0097635B"/>
    <w:rsid w:val="0097657A"/>
    <w:rsid w:val="00976A8B"/>
    <w:rsid w:val="00977563"/>
    <w:rsid w:val="0097787C"/>
    <w:rsid w:val="00980D6A"/>
    <w:rsid w:val="00980EFF"/>
    <w:rsid w:val="009812C7"/>
    <w:rsid w:val="009813F9"/>
    <w:rsid w:val="00982C78"/>
    <w:rsid w:val="00982F36"/>
    <w:rsid w:val="0098425C"/>
    <w:rsid w:val="009847D2"/>
    <w:rsid w:val="00985906"/>
    <w:rsid w:val="00985C24"/>
    <w:rsid w:val="00986BA5"/>
    <w:rsid w:val="009901A8"/>
    <w:rsid w:val="009906DE"/>
    <w:rsid w:val="00990812"/>
    <w:rsid w:val="00990C68"/>
    <w:rsid w:val="00992D2A"/>
    <w:rsid w:val="009939D8"/>
    <w:rsid w:val="009943D1"/>
    <w:rsid w:val="00994596"/>
    <w:rsid w:val="0099481F"/>
    <w:rsid w:val="00994DF8"/>
    <w:rsid w:val="00995820"/>
    <w:rsid w:val="00995F5E"/>
    <w:rsid w:val="0099740A"/>
    <w:rsid w:val="009977C1"/>
    <w:rsid w:val="0099792D"/>
    <w:rsid w:val="009A01F7"/>
    <w:rsid w:val="009A0431"/>
    <w:rsid w:val="009A0634"/>
    <w:rsid w:val="009A0EB7"/>
    <w:rsid w:val="009A1F2B"/>
    <w:rsid w:val="009A291D"/>
    <w:rsid w:val="009A3EF2"/>
    <w:rsid w:val="009A446D"/>
    <w:rsid w:val="009A52DF"/>
    <w:rsid w:val="009A56A1"/>
    <w:rsid w:val="009A5782"/>
    <w:rsid w:val="009A5930"/>
    <w:rsid w:val="009A6BAE"/>
    <w:rsid w:val="009A6FF7"/>
    <w:rsid w:val="009A7A67"/>
    <w:rsid w:val="009B019B"/>
    <w:rsid w:val="009B0568"/>
    <w:rsid w:val="009B226F"/>
    <w:rsid w:val="009B2A4E"/>
    <w:rsid w:val="009B2ED7"/>
    <w:rsid w:val="009B309A"/>
    <w:rsid w:val="009B3ACB"/>
    <w:rsid w:val="009B3B2C"/>
    <w:rsid w:val="009B4189"/>
    <w:rsid w:val="009B510A"/>
    <w:rsid w:val="009B6BE3"/>
    <w:rsid w:val="009B73B8"/>
    <w:rsid w:val="009B754E"/>
    <w:rsid w:val="009C156A"/>
    <w:rsid w:val="009C1A80"/>
    <w:rsid w:val="009C1DB5"/>
    <w:rsid w:val="009C2E5E"/>
    <w:rsid w:val="009C3408"/>
    <w:rsid w:val="009C35CE"/>
    <w:rsid w:val="009C3761"/>
    <w:rsid w:val="009C3A18"/>
    <w:rsid w:val="009C3C6D"/>
    <w:rsid w:val="009C4243"/>
    <w:rsid w:val="009C46EF"/>
    <w:rsid w:val="009C480E"/>
    <w:rsid w:val="009C5EA7"/>
    <w:rsid w:val="009C6BEC"/>
    <w:rsid w:val="009C7B5D"/>
    <w:rsid w:val="009D427D"/>
    <w:rsid w:val="009D45DE"/>
    <w:rsid w:val="009D4697"/>
    <w:rsid w:val="009D4CEC"/>
    <w:rsid w:val="009D6B82"/>
    <w:rsid w:val="009D6DB9"/>
    <w:rsid w:val="009D7937"/>
    <w:rsid w:val="009D79DE"/>
    <w:rsid w:val="009E048D"/>
    <w:rsid w:val="009E26C9"/>
    <w:rsid w:val="009E4146"/>
    <w:rsid w:val="009E47BF"/>
    <w:rsid w:val="009E4A03"/>
    <w:rsid w:val="009E536C"/>
    <w:rsid w:val="009E62F6"/>
    <w:rsid w:val="009E6455"/>
    <w:rsid w:val="009E6600"/>
    <w:rsid w:val="009E6B25"/>
    <w:rsid w:val="009E7527"/>
    <w:rsid w:val="009F060B"/>
    <w:rsid w:val="009F132D"/>
    <w:rsid w:val="009F15C2"/>
    <w:rsid w:val="009F1676"/>
    <w:rsid w:val="009F3261"/>
    <w:rsid w:val="009F3DD7"/>
    <w:rsid w:val="009F41D0"/>
    <w:rsid w:val="009F48E3"/>
    <w:rsid w:val="009F4976"/>
    <w:rsid w:val="009F4B87"/>
    <w:rsid w:val="009F4D18"/>
    <w:rsid w:val="009F5267"/>
    <w:rsid w:val="009F56F3"/>
    <w:rsid w:val="009F5857"/>
    <w:rsid w:val="009F64A9"/>
    <w:rsid w:val="009F65BC"/>
    <w:rsid w:val="009F670B"/>
    <w:rsid w:val="009F6B72"/>
    <w:rsid w:val="009F730C"/>
    <w:rsid w:val="009F7360"/>
    <w:rsid w:val="00A003FB"/>
    <w:rsid w:val="00A007F8"/>
    <w:rsid w:val="00A00DF1"/>
    <w:rsid w:val="00A00DF9"/>
    <w:rsid w:val="00A00F32"/>
    <w:rsid w:val="00A01E80"/>
    <w:rsid w:val="00A02489"/>
    <w:rsid w:val="00A02DDA"/>
    <w:rsid w:val="00A03042"/>
    <w:rsid w:val="00A030FC"/>
    <w:rsid w:val="00A0348A"/>
    <w:rsid w:val="00A043AD"/>
    <w:rsid w:val="00A04D1C"/>
    <w:rsid w:val="00A04DDA"/>
    <w:rsid w:val="00A0517F"/>
    <w:rsid w:val="00A05FB1"/>
    <w:rsid w:val="00A05FC1"/>
    <w:rsid w:val="00A06D98"/>
    <w:rsid w:val="00A06DBD"/>
    <w:rsid w:val="00A078B6"/>
    <w:rsid w:val="00A10347"/>
    <w:rsid w:val="00A108BB"/>
    <w:rsid w:val="00A120C9"/>
    <w:rsid w:val="00A121AE"/>
    <w:rsid w:val="00A12E84"/>
    <w:rsid w:val="00A1428E"/>
    <w:rsid w:val="00A14449"/>
    <w:rsid w:val="00A14F64"/>
    <w:rsid w:val="00A15A49"/>
    <w:rsid w:val="00A163CF"/>
    <w:rsid w:val="00A167CC"/>
    <w:rsid w:val="00A16F60"/>
    <w:rsid w:val="00A17193"/>
    <w:rsid w:val="00A17230"/>
    <w:rsid w:val="00A172BC"/>
    <w:rsid w:val="00A17979"/>
    <w:rsid w:val="00A20398"/>
    <w:rsid w:val="00A20440"/>
    <w:rsid w:val="00A20845"/>
    <w:rsid w:val="00A2298A"/>
    <w:rsid w:val="00A22C90"/>
    <w:rsid w:val="00A235FF"/>
    <w:rsid w:val="00A24624"/>
    <w:rsid w:val="00A2466D"/>
    <w:rsid w:val="00A24FDF"/>
    <w:rsid w:val="00A265D5"/>
    <w:rsid w:val="00A27379"/>
    <w:rsid w:val="00A275A9"/>
    <w:rsid w:val="00A277D0"/>
    <w:rsid w:val="00A27CE3"/>
    <w:rsid w:val="00A306F5"/>
    <w:rsid w:val="00A30C9E"/>
    <w:rsid w:val="00A31CC2"/>
    <w:rsid w:val="00A324F2"/>
    <w:rsid w:val="00A33006"/>
    <w:rsid w:val="00A33366"/>
    <w:rsid w:val="00A34C3E"/>
    <w:rsid w:val="00A34F21"/>
    <w:rsid w:val="00A355FC"/>
    <w:rsid w:val="00A3605E"/>
    <w:rsid w:val="00A369C5"/>
    <w:rsid w:val="00A37290"/>
    <w:rsid w:val="00A373BB"/>
    <w:rsid w:val="00A374B6"/>
    <w:rsid w:val="00A37AB4"/>
    <w:rsid w:val="00A37F27"/>
    <w:rsid w:val="00A4014E"/>
    <w:rsid w:val="00A4096C"/>
    <w:rsid w:val="00A40C1E"/>
    <w:rsid w:val="00A40C25"/>
    <w:rsid w:val="00A4182D"/>
    <w:rsid w:val="00A43679"/>
    <w:rsid w:val="00A4374F"/>
    <w:rsid w:val="00A43D23"/>
    <w:rsid w:val="00A44367"/>
    <w:rsid w:val="00A453A5"/>
    <w:rsid w:val="00A4544A"/>
    <w:rsid w:val="00A4597F"/>
    <w:rsid w:val="00A46368"/>
    <w:rsid w:val="00A47CFB"/>
    <w:rsid w:val="00A47EA6"/>
    <w:rsid w:val="00A50BF1"/>
    <w:rsid w:val="00A50D4A"/>
    <w:rsid w:val="00A50DA5"/>
    <w:rsid w:val="00A513D7"/>
    <w:rsid w:val="00A5198E"/>
    <w:rsid w:val="00A51BAF"/>
    <w:rsid w:val="00A51EA5"/>
    <w:rsid w:val="00A52A02"/>
    <w:rsid w:val="00A52C4E"/>
    <w:rsid w:val="00A534B0"/>
    <w:rsid w:val="00A558D0"/>
    <w:rsid w:val="00A55AEA"/>
    <w:rsid w:val="00A55EE1"/>
    <w:rsid w:val="00A56214"/>
    <w:rsid w:val="00A56DD3"/>
    <w:rsid w:val="00A57C96"/>
    <w:rsid w:val="00A61029"/>
    <w:rsid w:val="00A61AAC"/>
    <w:rsid w:val="00A620AB"/>
    <w:rsid w:val="00A62DD1"/>
    <w:rsid w:val="00A63AE5"/>
    <w:rsid w:val="00A63FF1"/>
    <w:rsid w:val="00A65CA1"/>
    <w:rsid w:val="00A66182"/>
    <w:rsid w:val="00A66F52"/>
    <w:rsid w:val="00A673E6"/>
    <w:rsid w:val="00A67650"/>
    <w:rsid w:val="00A7059E"/>
    <w:rsid w:val="00A70AE0"/>
    <w:rsid w:val="00A7158D"/>
    <w:rsid w:val="00A715EB"/>
    <w:rsid w:val="00A71E25"/>
    <w:rsid w:val="00A725C1"/>
    <w:rsid w:val="00A7306E"/>
    <w:rsid w:val="00A7380C"/>
    <w:rsid w:val="00A74191"/>
    <w:rsid w:val="00A74663"/>
    <w:rsid w:val="00A75077"/>
    <w:rsid w:val="00A7528C"/>
    <w:rsid w:val="00A75454"/>
    <w:rsid w:val="00A75B5E"/>
    <w:rsid w:val="00A7717B"/>
    <w:rsid w:val="00A801C0"/>
    <w:rsid w:val="00A80716"/>
    <w:rsid w:val="00A8094A"/>
    <w:rsid w:val="00A81314"/>
    <w:rsid w:val="00A81A38"/>
    <w:rsid w:val="00A81C02"/>
    <w:rsid w:val="00A81E4E"/>
    <w:rsid w:val="00A82FE0"/>
    <w:rsid w:val="00A834DA"/>
    <w:rsid w:val="00A842CE"/>
    <w:rsid w:val="00A849E9"/>
    <w:rsid w:val="00A84A8E"/>
    <w:rsid w:val="00A850BE"/>
    <w:rsid w:val="00A85B60"/>
    <w:rsid w:val="00A85CAB"/>
    <w:rsid w:val="00A86051"/>
    <w:rsid w:val="00A866DB"/>
    <w:rsid w:val="00A870B7"/>
    <w:rsid w:val="00A906FF"/>
    <w:rsid w:val="00A90A42"/>
    <w:rsid w:val="00A90D8C"/>
    <w:rsid w:val="00A90EA0"/>
    <w:rsid w:val="00A9145E"/>
    <w:rsid w:val="00A918C1"/>
    <w:rsid w:val="00A91985"/>
    <w:rsid w:val="00A9224D"/>
    <w:rsid w:val="00A93411"/>
    <w:rsid w:val="00A94AA2"/>
    <w:rsid w:val="00A94B21"/>
    <w:rsid w:val="00A9576C"/>
    <w:rsid w:val="00A95A3A"/>
    <w:rsid w:val="00A95D1D"/>
    <w:rsid w:val="00A96BE6"/>
    <w:rsid w:val="00A979EA"/>
    <w:rsid w:val="00A97CA9"/>
    <w:rsid w:val="00AA0295"/>
    <w:rsid w:val="00AA061C"/>
    <w:rsid w:val="00AA143B"/>
    <w:rsid w:val="00AA150F"/>
    <w:rsid w:val="00AA173D"/>
    <w:rsid w:val="00AA20D6"/>
    <w:rsid w:val="00AA24E4"/>
    <w:rsid w:val="00AA274C"/>
    <w:rsid w:val="00AA354B"/>
    <w:rsid w:val="00AA3AB2"/>
    <w:rsid w:val="00AA3C12"/>
    <w:rsid w:val="00AA5325"/>
    <w:rsid w:val="00AA639E"/>
    <w:rsid w:val="00AB0243"/>
    <w:rsid w:val="00AB0484"/>
    <w:rsid w:val="00AB058F"/>
    <w:rsid w:val="00AB0877"/>
    <w:rsid w:val="00AB0976"/>
    <w:rsid w:val="00AB09E2"/>
    <w:rsid w:val="00AB16CA"/>
    <w:rsid w:val="00AB191F"/>
    <w:rsid w:val="00AB1FD2"/>
    <w:rsid w:val="00AB236B"/>
    <w:rsid w:val="00AB2EF1"/>
    <w:rsid w:val="00AB304C"/>
    <w:rsid w:val="00AB31E3"/>
    <w:rsid w:val="00AB32A9"/>
    <w:rsid w:val="00AB3608"/>
    <w:rsid w:val="00AB3D3D"/>
    <w:rsid w:val="00AB45DE"/>
    <w:rsid w:val="00AB4E9F"/>
    <w:rsid w:val="00AB5095"/>
    <w:rsid w:val="00AB53D1"/>
    <w:rsid w:val="00AB5DEA"/>
    <w:rsid w:val="00AB5F1F"/>
    <w:rsid w:val="00AB6CA8"/>
    <w:rsid w:val="00AB6FD6"/>
    <w:rsid w:val="00AB753A"/>
    <w:rsid w:val="00AC0AB4"/>
    <w:rsid w:val="00AC0D1E"/>
    <w:rsid w:val="00AC31C8"/>
    <w:rsid w:val="00AC3681"/>
    <w:rsid w:val="00AC478E"/>
    <w:rsid w:val="00AC5BD7"/>
    <w:rsid w:val="00AC5D06"/>
    <w:rsid w:val="00AC5D7A"/>
    <w:rsid w:val="00AC5FCD"/>
    <w:rsid w:val="00AC6377"/>
    <w:rsid w:val="00AC695E"/>
    <w:rsid w:val="00AC6E28"/>
    <w:rsid w:val="00AC7532"/>
    <w:rsid w:val="00AD00C1"/>
    <w:rsid w:val="00AD05C3"/>
    <w:rsid w:val="00AD18E9"/>
    <w:rsid w:val="00AD23CE"/>
    <w:rsid w:val="00AD27A9"/>
    <w:rsid w:val="00AD2850"/>
    <w:rsid w:val="00AD3D3E"/>
    <w:rsid w:val="00AD43D7"/>
    <w:rsid w:val="00AD5656"/>
    <w:rsid w:val="00AD584C"/>
    <w:rsid w:val="00AD6254"/>
    <w:rsid w:val="00AD6EE4"/>
    <w:rsid w:val="00AD7278"/>
    <w:rsid w:val="00AD7468"/>
    <w:rsid w:val="00AD77D2"/>
    <w:rsid w:val="00AE01BB"/>
    <w:rsid w:val="00AE03F6"/>
    <w:rsid w:val="00AE08C1"/>
    <w:rsid w:val="00AE08F1"/>
    <w:rsid w:val="00AE0CCE"/>
    <w:rsid w:val="00AE103F"/>
    <w:rsid w:val="00AE206F"/>
    <w:rsid w:val="00AE23F3"/>
    <w:rsid w:val="00AE266D"/>
    <w:rsid w:val="00AE2D2D"/>
    <w:rsid w:val="00AE2DB8"/>
    <w:rsid w:val="00AE3282"/>
    <w:rsid w:val="00AE3B0D"/>
    <w:rsid w:val="00AE3B6A"/>
    <w:rsid w:val="00AE5150"/>
    <w:rsid w:val="00AE51BD"/>
    <w:rsid w:val="00AE624F"/>
    <w:rsid w:val="00AE75E3"/>
    <w:rsid w:val="00AF06AC"/>
    <w:rsid w:val="00AF2371"/>
    <w:rsid w:val="00AF270F"/>
    <w:rsid w:val="00AF291A"/>
    <w:rsid w:val="00AF29DC"/>
    <w:rsid w:val="00AF2EBC"/>
    <w:rsid w:val="00AF43D1"/>
    <w:rsid w:val="00AF5FB7"/>
    <w:rsid w:val="00AF61A9"/>
    <w:rsid w:val="00AF6567"/>
    <w:rsid w:val="00AF6701"/>
    <w:rsid w:val="00AF691B"/>
    <w:rsid w:val="00AF6C94"/>
    <w:rsid w:val="00B015A1"/>
    <w:rsid w:val="00B02730"/>
    <w:rsid w:val="00B038B2"/>
    <w:rsid w:val="00B04B59"/>
    <w:rsid w:val="00B05A79"/>
    <w:rsid w:val="00B05BF0"/>
    <w:rsid w:val="00B06AE1"/>
    <w:rsid w:val="00B07396"/>
    <w:rsid w:val="00B07A42"/>
    <w:rsid w:val="00B07D4F"/>
    <w:rsid w:val="00B10E7D"/>
    <w:rsid w:val="00B113DC"/>
    <w:rsid w:val="00B1189B"/>
    <w:rsid w:val="00B119EA"/>
    <w:rsid w:val="00B11A31"/>
    <w:rsid w:val="00B11C96"/>
    <w:rsid w:val="00B1249B"/>
    <w:rsid w:val="00B135E6"/>
    <w:rsid w:val="00B142F9"/>
    <w:rsid w:val="00B144BD"/>
    <w:rsid w:val="00B145CE"/>
    <w:rsid w:val="00B14B4C"/>
    <w:rsid w:val="00B14B9D"/>
    <w:rsid w:val="00B15284"/>
    <w:rsid w:val="00B154D4"/>
    <w:rsid w:val="00B16363"/>
    <w:rsid w:val="00B163D8"/>
    <w:rsid w:val="00B163F5"/>
    <w:rsid w:val="00B16914"/>
    <w:rsid w:val="00B16943"/>
    <w:rsid w:val="00B17242"/>
    <w:rsid w:val="00B176CC"/>
    <w:rsid w:val="00B179EA"/>
    <w:rsid w:val="00B17D9E"/>
    <w:rsid w:val="00B2062F"/>
    <w:rsid w:val="00B220D1"/>
    <w:rsid w:val="00B22E6D"/>
    <w:rsid w:val="00B23552"/>
    <w:rsid w:val="00B235A8"/>
    <w:rsid w:val="00B23776"/>
    <w:rsid w:val="00B23790"/>
    <w:rsid w:val="00B24420"/>
    <w:rsid w:val="00B2481D"/>
    <w:rsid w:val="00B250A7"/>
    <w:rsid w:val="00B25769"/>
    <w:rsid w:val="00B25AD2"/>
    <w:rsid w:val="00B26888"/>
    <w:rsid w:val="00B26980"/>
    <w:rsid w:val="00B26AE3"/>
    <w:rsid w:val="00B2752B"/>
    <w:rsid w:val="00B275C6"/>
    <w:rsid w:val="00B27AC8"/>
    <w:rsid w:val="00B306A0"/>
    <w:rsid w:val="00B31B85"/>
    <w:rsid w:val="00B32946"/>
    <w:rsid w:val="00B33065"/>
    <w:rsid w:val="00B33145"/>
    <w:rsid w:val="00B3344A"/>
    <w:rsid w:val="00B348DA"/>
    <w:rsid w:val="00B34B75"/>
    <w:rsid w:val="00B34D55"/>
    <w:rsid w:val="00B3507A"/>
    <w:rsid w:val="00B35238"/>
    <w:rsid w:val="00B353D0"/>
    <w:rsid w:val="00B358CA"/>
    <w:rsid w:val="00B363F4"/>
    <w:rsid w:val="00B379ED"/>
    <w:rsid w:val="00B40431"/>
    <w:rsid w:val="00B40D72"/>
    <w:rsid w:val="00B4126C"/>
    <w:rsid w:val="00B4295A"/>
    <w:rsid w:val="00B42A02"/>
    <w:rsid w:val="00B430DE"/>
    <w:rsid w:val="00B43346"/>
    <w:rsid w:val="00B4368D"/>
    <w:rsid w:val="00B440E7"/>
    <w:rsid w:val="00B44155"/>
    <w:rsid w:val="00B4622B"/>
    <w:rsid w:val="00B473E5"/>
    <w:rsid w:val="00B50C3A"/>
    <w:rsid w:val="00B511C0"/>
    <w:rsid w:val="00B51784"/>
    <w:rsid w:val="00B52679"/>
    <w:rsid w:val="00B530EA"/>
    <w:rsid w:val="00B53130"/>
    <w:rsid w:val="00B538CB"/>
    <w:rsid w:val="00B53D01"/>
    <w:rsid w:val="00B54165"/>
    <w:rsid w:val="00B54D4E"/>
    <w:rsid w:val="00B5621F"/>
    <w:rsid w:val="00B57017"/>
    <w:rsid w:val="00B572D6"/>
    <w:rsid w:val="00B57924"/>
    <w:rsid w:val="00B57AEA"/>
    <w:rsid w:val="00B57D97"/>
    <w:rsid w:val="00B6052B"/>
    <w:rsid w:val="00B60796"/>
    <w:rsid w:val="00B61198"/>
    <w:rsid w:val="00B62664"/>
    <w:rsid w:val="00B628BF"/>
    <w:rsid w:val="00B643E8"/>
    <w:rsid w:val="00B65F56"/>
    <w:rsid w:val="00B664D8"/>
    <w:rsid w:val="00B677C1"/>
    <w:rsid w:val="00B67F71"/>
    <w:rsid w:val="00B70865"/>
    <w:rsid w:val="00B71648"/>
    <w:rsid w:val="00B72623"/>
    <w:rsid w:val="00B72A42"/>
    <w:rsid w:val="00B7349A"/>
    <w:rsid w:val="00B748DA"/>
    <w:rsid w:val="00B74E0A"/>
    <w:rsid w:val="00B75042"/>
    <w:rsid w:val="00B75667"/>
    <w:rsid w:val="00B75B0F"/>
    <w:rsid w:val="00B75C6D"/>
    <w:rsid w:val="00B764C6"/>
    <w:rsid w:val="00B7652F"/>
    <w:rsid w:val="00B77133"/>
    <w:rsid w:val="00B77A19"/>
    <w:rsid w:val="00B8155A"/>
    <w:rsid w:val="00B817E0"/>
    <w:rsid w:val="00B81B55"/>
    <w:rsid w:val="00B81D9C"/>
    <w:rsid w:val="00B820AE"/>
    <w:rsid w:val="00B82E7B"/>
    <w:rsid w:val="00B8392A"/>
    <w:rsid w:val="00B83DA6"/>
    <w:rsid w:val="00B83EFA"/>
    <w:rsid w:val="00B851FF"/>
    <w:rsid w:val="00B90463"/>
    <w:rsid w:val="00B90CE6"/>
    <w:rsid w:val="00B91844"/>
    <w:rsid w:val="00B9227C"/>
    <w:rsid w:val="00B92A68"/>
    <w:rsid w:val="00B92DB5"/>
    <w:rsid w:val="00B93154"/>
    <w:rsid w:val="00B9434D"/>
    <w:rsid w:val="00B954BC"/>
    <w:rsid w:val="00B95E69"/>
    <w:rsid w:val="00B96022"/>
    <w:rsid w:val="00B96806"/>
    <w:rsid w:val="00B96C61"/>
    <w:rsid w:val="00B97FC9"/>
    <w:rsid w:val="00BA0548"/>
    <w:rsid w:val="00BA0A91"/>
    <w:rsid w:val="00BA0C1A"/>
    <w:rsid w:val="00BA14FC"/>
    <w:rsid w:val="00BA27CD"/>
    <w:rsid w:val="00BA2A77"/>
    <w:rsid w:val="00BA2F31"/>
    <w:rsid w:val="00BA36C2"/>
    <w:rsid w:val="00BA42FD"/>
    <w:rsid w:val="00BA549D"/>
    <w:rsid w:val="00BA5944"/>
    <w:rsid w:val="00BA5CFF"/>
    <w:rsid w:val="00BA62EF"/>
    <w:rsid w:val="00BA6DF7"/>
    <w:rsid w:val="00BA70B8"/>
    <w:rsid w:val="00BA712E"/>
    <w:rsid w:val="00BA7604"/>
    <w:rsid w:val="00BA7BCE"/>
    <w:rsid w:val="00BB0672"/>
    <w:rsid w:val="00BB0735"/>
    <w:rsid w:val="00BB09E0"/>
    <w:rsid w:val="00BB15BA"/>
    <w:rsid w:val="00BB1D4B"/>
    <w:rsid w:val="00BB20E5"/>
    <w:rsid w:val="00BB2B56"/>
    <w:rsid w:val="00BB367A"/>
    <w:rsid w:val="00BB419E"/>
    <w:rsid w:val="00BB43A9"/>
    <w:rsid w:val="00BB4488"/>
    <w:rsid w:val="00BB44BE"/>
    <w:rsid w:val="00BB4953"/>
    <w:rsid w:val="00BB4A40"/>
    <w:rsid w:val="00BB525C"/>
    <w:rsid w:val="00BB57CD"/>
    <w:rsid w:val="00BB61E6"/>
    <w:rsid w:val="00BC0CB4"/>
    <w:rsid w:val="00BC2017"/>
    <w:rsid w:val="00BC2245"/>
    <w:rsid w:val="00BC3648"/>
    <w:rsid w:val="00BC49B0"/>
    <w:rsid w:val="00BC5AB5"/>
    <w:rsid w:val="00BC64AF"/>
    <w:rsid w:val="00BC6E26"/>
    <w:rsid w:val="00BC72B3"/>
    <w:rsid w:val="00BD038D"/>
    <w:rsid w:val="00BD0989"/>
    <w:rsid w:val="00BD17CE"/>
    <w:rsid w:val="00BD1811"/>
    <w:rsid w:val="00BD1B38"/>
    <w:rsid w:val="00BD2089"/>
    <w:rsid w:val="00BD242C"/>
    <w:rsid w:val="00BD2530"/>
    <w:rsid w:val="00BD2F3E"/>
    <w:rsid w:val="00BD3903"/>
    <w:rsid w:val="00BD4239"/>
    <w:rsid w:val="00BD4739"/>
    <w:rsid w:val="00BD48B0"/>
    <w:rsid w:val="00BE0766"/>
    <w:rsid w:val="00BE0885"/>
    <w:rsid w:val="00BE1048"/>
    <w:rsid w:val="00BE17EC"/>
    <w:rsid w:val="00BE1E54"/>
    <w:rsid w:val="00BE203C"/>
    <w:rsid w:val="00BE24F4"/>
    <w:rsid w:val="00BE2900"/>
    <w:rsid w:val="00BE3135"/>
    <w:rsid w:val="00BE50D7"/>
    <w:rsid w:val="00BE5A13"/>
    <w:rsid w:val="00BE662C"/>
    <w:rsid w:val="00BE6B31"/>
    <w:rsid w:val="00BF0F46"/>
    <w:rsid w:val="00BF118A"/>
    <w:rsid w:val="00BF14FC"/>
    <w:rsid w:val="00BF23C2"/>
    <w:rsid w:val="00BF24B7"/>
    <w:rsid w:val="00BF30E2"/>
    <w:rsid w:val="00BF31CA"/>
    <w:rsid w:val="00BF3C2C"/>
    <w:rsid w:val="00BF43B4"/>
    <w:rsid w:val="00BF465F"/>
    <w:rsid w:val="00BF47AB"/>
    <w:rsid w:val="00BF55FE"/>
    <w:rsid w:val="00BF6BC7"/>
    <w:rsid w:val="00BF7137"/>
    <w:rsid w:val="00C02998"/>
    <w:rsid w:val="00C05968"/>
    <w:rsid w:val="00C0729E"/>
    <w:rsid w:val="00C072E9"/>
    <w:rsid w:val="00C07309"/>
    <w:rsid w:val="00C0735B"/>
    <w:rsid w:val="00C07442"/>
    <w:rsid w:val="00C078DD"/>
    <w:rsid w:val="00C07A03"/>
    <w:rsid w:val="00C07CBD"/>
    <w:rsid w:val="00C108A8"/>
    <w:rsid w:val="00C10B0A"/>
    <w:rsid w:val="00C10CFE"/>
    <w:rsid w:val="00C116E9"/>
    <w:rsid w:val="00C1389B"/>
    <w:rsid w:val="00C142C5"/>
    <w:rsid w:val="00C142DE"/>
    <w:rsid w:val="00C14FF9"/>
    <w:rsid w:val="00C1581B"/>
    <w:rsid w:val="00C15D5D"/>
    <w:rsid w:val="00C168F9"/>
    <w:rsid w:val="00C16E4E"/>
    <w:rsid w:val="00C1724E"/>
    <w:rsid w:val="00C17F8E"/>
    <w:rsid w:val="00C21096"/>
    <w:rsid w:val="00C21A06"/>
    <w:rsid w:val="00C21E7C"/>
    <w:rsid w:val="00C224CC"/>
    <w:rsid w:val="00C2266D"/>
    <w:rsid w:val="00C22830"/>
    <w:rsid w:val="00C23333"/>
    <w:rsid w:val="00C239EC"/>
    <w:rsid w:val="00C23C09"/>
    <w:rsid w:val="00C23CD8"/>
    <w:rsid w:val="00C23DF8"/>
    <w:rsid w:val="00C241CE"/>
    <w:rsid w:val="00C24560"/>
    <w:rsid w:val="00C24BB4"/>
    <w:rsid w:val="00C24F1C"/>
    <w:rsid w:val="00C256F1"/>
    <w:rsid w:val="00C2578A"/>
    <w:rsid w:val="00C262ED"/>
    <w:rsid w:val="00C276C3"/>
    <w:rsid w:val="00C303DE"/>
    <w:rsid w:val="00C31097"/>
    <w:rsid w:val="00C316F0"/>
    <w:rsid w:val="00C32687"/>
    <w:rsid w:val="00C32ADE"/>
    <w:rsid w:val="00C3328F"/>
    <w:rsid w:val="00C35C33"/>
    <w:rsid w:val="00C361A4"/>
    <w:rsid w:val="00C37261"/>
    <w:rsid w:val="00C37B18"/>
    <w:rsid w:val="00C37EF6"/>
    <w:rsid w:val="00C40530"/>
    <w:rsid w:val="00C414C5"/>
    <w:rsid w:val="00C415C5"/>
    <w:rsid w:val="00C41F18"/>
    <w:rsid w:val="00C437C5"/>
    <w:rsid w:val="00C43AD5"/>
    <w:rsid w:val="00C44917"/>
    <w:rsid w:val="00C44B5D"/>
    <w:rsid w:val="00C45F42"/>
    <w:rsid w:val="00C464B5"/>
    <w:rsid w:val="00C46781"/>
    <w:rsid w:val="00C46C86"/>
    <w:rsid w:val="00C471B9"/>
    <w:rsid w:val="00C50596"/>
    <w:rsid w:val="00C50A94"/>
    <w:rsid w:val="00C52385"/>
    <w:rsid w:val="00C530A3"/>
    <w:rsid w:val="00C544FE"/>
    <w:rsid w:val="00C55499"/>
    <w:rsid w:val="00C5581E"/>
    <w:rsid w:val="00C5593A"/>
    <w:rsid w:val="00C55BB6"/>
    <w:rsid w:val="00C55DE7"/>
    <w:rsid w:val="00C562C7"/>
    <w:rsid w:val="00C56B0A"/>
    <w:rsid w:val="00C576E1"/>
    <w:rsid w:val="00C57AF6"/>
    <w:rsid w:val="00C57CC8"/>
    <w:rsid w:val="00C60BAF"/>
    <w:rsid w:val="00C61F79"/>
    <w:rsid w:val="00C63AED"/>
    <w:rsid w:val="00C642D4"/>
    <w:rsid w:val="00C65086"/>
    <w:rsid w:val="00C657BE"/>
    <w:rsid w:val="00C658F2"/>
    <w:rsid w:val="00C658F4"/>
    <w:rsid w:val="00C65DEA"/>
    <w:rsid w:val="00C6611A"/>
    <w:rsid w:val="00C661FB"/>
    <w:rsid w:val="00C66AF9"/>
    <w:rsid w:val="00C6758B"/>
    <w:rsid w:val="00C70799"/>
    <w:rsid w:val="00C707BA"/>
    <w:rsid w:val="00C7083D"/>
    <w:rsid w:val="00C70FFC"/>
    <w:rsid w:val="00C7126E"/>
    <w:rsid w:val="00C71515"/>
    <w:rsid w:val="00C71911"/>
    <w:rsid w:val="00C71A18"/>
    <w:rsid w:val="00C726C1"/>
    <w:rsid w:val="00C73ED1"/>
    <w:rsid w:val="00C740AE"/>
    <w:rsid w:val="00C74B8E"/>
    <w:rsid w:val="00C7535E"/>
    <w:rsid w:val="00C75432"/>
    <w:rsid w:val="00C77658"/>
    <w:rsid w:val="00C77D2F"/>
    <w:rsid w:val="00C81821"/>
    <w:rsid w:val="00C81BAB"/>
    <w:rsid w:val="00C82338"/>
    <w:rsid w:val="00C831DC"/>
    <w:rsid w:val="00C836F5"/>
    <w:rsid w:val="00C8379D"/>
    <w:rsid w:val="00C83D34"/>
    <w:rsid w:val="00C84251"/>
    <w:rsid w:val="00C84F50"/>
    <w:rsid w:val="00C85297"/>
    <w:rsid w:val="00C852F9"/>
    <w:rsid w:val="00C86666"/>
    <w:rsid w:val="00C86C08"/>
    <w:rsid w:val="00C8750E"/>
    <w:rsid w:val="00C87BC2"/>
    <w:rsid w:val="00C905E2"/>
    <w:rsid w:val="00C91BD5"/>
    <w:rsid w:val="00C92B23"/>
    <w:rsid w:val="00C92F9E"/>
    <w:rsid w:val="00C931C6"/>
    <w:rsid w:val="00C9328E"/>
    <w:rsid w:val="00C934F7"/>
    <w:rsid w:val="00C93999"/>
    <w:rsid w:val="00C94752"/>
    <w:rsid w:val="00C95CE9"/>
    <w:rsid w:val="00C95F98"/>
    <w:rsid w:val="00C9617D"/>
    <w:rsid w:val="00C962BA"/>
    <w:rsid w:val="00C967C3"/>
    <w:rsid w:val="00C96AAA"/>
    <w:rsid w:val="00C96D5F"/>
    <w:rsid w:val="00C97CBB"/>
    <w:rsid w:val="00C97F55"/>
    <w:rsid w:val="00CA037D"/>
    <w:rsid w:val="00CA1A36"/>
    <w:rsid w:val="00CA20C5"/>
    <w:rsid w:val="00CA2155"/>
    <w:rsid w:val="00CA258E"/>
    <w:rsid w:val="00CA2CC1"/>
    <w:rsid w:val="00CA2F5E"/>
    <w:rsid w:val="00CA4098"/>
    <w:rsid w:val="00CA4B00"/>
    <w:rsid w:val="00CA4F99"/>
    <w:rsid w:val="00CA554C"/>
    <w:rsid w:val="00CA59FD"/>
    <w:rsid w:val="00CA5E4B"/>
    <w:rsid w:val="00CA6C18"/>
    <w:rsid w:val="00CA7750"/>
    <w:rsid w:val="00CA79D1"/>
    <w:rsid w:val="00CA7F29"/>
    <w:rsid w:val="00CB107E"/>
    <w:rsid w:val="00CB1473"/>
    <w:rsid w:val="00CB1D7D"/>
    <w:rsid w:val="00CB20A3"/>
    <w:rsid w:val="00CB3059"/>
    <w:rsid w:val="00CB3638"/>
    <w:rsid w:val="00CB3AD3"/>
    <w:rsid w:val="00CB4220"/>
    <w:rsid w:val="00CB465A"/>
    <w:rsid w:val="00CB47E5"/>
    <w:rsid w:val="00CB6AFF"/>
    <w:rsid w:val="00CB748D"/>
    <w:rsid w:val="00CB7653"/>
    <w:rsid w:val="00CC1531"/>
    <w:rsid w:val="00CC2244"/>
    <w:rsid w:val="00CC2DE1"/>
    <w:rsid w:val="00CC3187"/>
    <w:rsid w:val="00CC4902"/>
    <w:rsid w:val="00CC49D3"/>
    <w:rsid w:val="00CC4CF1"/>
    <w:rsid w:val="00CC4D3E"/>
    <w:rsid w:val="00CC5EB5"/>
    <w:rsid w:val="00CC5EF2"/>
    <w:rsid w:val="00CC605F"/>
    <w:rsid w:val="00CC6940"/>
    <w:rsid w:val="00CC7E16"/>
    <w:rsid w:val="00CD02F2"/>
    <w:rsid w:val="00CD08B3"/>
    <w:rsid w:val="00CD1202"/>
    <w:rsid w:val="00CD129E"/>
    <w:rsid w:val="00CD12C8"/>
    <w:rsid w:val="00CD1703"/>
    <w:rsid w:val="00CD2684"/>
    <w:rsid w:val="00CD2884"/>
    <w:rsid w:val="00CD2976"/>
    <w:rsid w:val="00CD3266"/>
    <w:rsid w:val="00CD3C27"/>
    <w:rsid w:val="00CD579E"/>
    <w:rsid w:val="00CD5AE8"/>
    <w:rsid w:val="00CD5B30"/>
    <w:rsid w:val="00CD5E3F"/>
    <w:rsid w:val="00CD627F"/>
    <w:rsid w:val="00CD7ACB"/>
    <w:rsid w:val="00CE0F59"/>
    <w:rsid w:val="00CE11D9"/>
    <w:rsid w:val="00CE139F"/>
    <w:rsid w:val="00CE1B4C"/>
    <w:rsid w:val="00CE2A74"/>
    <w:rsid w:val="00CE3997"/>
    <w:rsid w:val="00CE3A46"/>
    <w:rsid w:val="00CE3CF6"/>
    <w:rsid w:val="00CE41B0"/>
    <w:rsid w:val="00CE4DB3"/>
    <w:rsid w:val="00CE5785"/>
    <w:rsid w:val="00CE64DD"/>
    <w:rsid w:val="00CF04A5"/>
    <w:rsid w:val="00CF1896"/>
    <w:rsid w:val="00CF21EE"/>
    <w:rsid w:val="00CF3A21"/>
    <w:rsid w:val="00CF4D6F"/>
    <w:rsid w:val="00CF6ECE"/>
    <w:rsid w:val="00D0137F"/>
    <w:rsid w:val="00D01A03"/>
    <w:rsid w:val="00D02BED"/>
    <w:rsid w:val="00D02D0E"/>
    <w:rsid w:val="00D03679"/>
    <w:rsid w:val="00D0369B"/>
    <w:rsid w:val="00D0398C"/>
    <w:rsid w:val="00D04338"/>
    <w:rsid w:val="00D05114"/>
    <w:rsid w:val="00D05B49"/>
    <w:rsid w:val="00D07BEF"/>
    <w:rsid w:val="00D07EFF"/>
    <w:rsid w:val="00D07F58"/>
    <w:rsid w:val="00D1067E"/>
    <w:rsid w:val="00D1208F"/>
    <w:rsid w:val="00D1236F"/>
    <w:rsid w:val="00D13F58"/>
    <w:rsid w:val="00D1667D"/>
    <w:rsid w:val="00D171DF"/>
    <w:rsid w:val="00D17248"/>
    <w:rsid w:val="00D17377"/>
    <w:rsid w:val="00D17907"/>
    <w:rsid w:val="00D17B9F"/>
    <w:rsid w:val="00D21488"/>
    <w:rsid w:val="00D21528"/>
    <w:rsid w:val="00D21D88"/>
    <w:rsid w:val="00D22234"/>
    <w:rsid w:val="00D229E3"/>
    <w:rsid w:val="00D253F0"/>
    <w:rsid w:val="00D25B9B"/>
    <w:rsid w:val="00D26281"/>
    <w:rsid w:val="00D27917"/>
    <w:rsid w:val="00D31CD2"/>
    <w:rsid w:val="00D32018"/>
    <w:rsid w:val="00D3210E"/>
    <w:rsid w:val="00D32597"/>
    <w:rsid w:val="00D33E74"/>
    <w:rsid w:val="00D3461C"/>
    <w:rsid w:val="00D35B8C"/>
    <w:rsid w:val="00D360E8"/>
    <w:rsid w:val="00D37987"/>
    <w:rsid w:val="00D401E6"/>
    <w:rsid w:val="00D40259"/>
    <w:rsid w:val="00D41A2B"/>
    <w:rsid w:val="00D41FED"/>
    <w:rsid w:val="00D42311"/>
    <w:rsid w:val="00D42624"/>
    <w:rsid w:val="00D42A18"/>
    <w:rsid w:val="00D4355A"/>
    <w:rsid w:val="00D44091"/>
    <w:rsid w:val="00D445C5"/>
    <w:rsid w:val="00D45917"/>
    <w:rsid w:val="00D460E1"/>
    <w:rsid w:val="00D46885"/>
    <w:rsid w:val="00D475E2"/>
    <w:rsid w:val="00D47EEF"/>
    <w:rsid w:val="00D506AD"/>
    <w:rsid w:val="00D50A2E"/>
    <w:rsid w:val="00D5180B"/>
    <w:rsid w:val="00D51DF4"/>
    <w:rsid w:val="00D52315"/>
    <w:rsid w:val="00D52578"/>
    <w:rsid w:val="00D533D8"/>
    <w:rsid w:val="00D55933"/>
    <w:rsid w:val="00D56597"/>
    <w:rsid w:val="00D57B60"/>
    <w:rsid w:val="00D612D7"/>
    <w:rsid w:val="00D62B6A"/>
    <w:rsid w:val="00D63719"/>
    <w:rsid w:val="00D641D1"/>
    <w:rsid w:val="00D6465D"/>
    <w:rsid w:val="00D648E7"/>
    <w:rsid w:val="00D64F00"/>
    <w:rsid w:val="00D64F99"/>
    <w:rsid w:val="00D65BFB"/>
    <w:rsid w:val="00D661A7"/>
    <w:rsid w:val="00D67917"/>
    <w:rsid w:val="00D67E60"/>
    <w:rsid w:val="00D70733"/>
    <w:rsid w:val="00D71DA5"/>
    <w:rsid w:val="00D72ABA"/>
    <w:rsid w:val="00D738F5"/>
    <w:rsid w:val="00D739AD"/>
    <w:rsid w:val="00D73BAA"/>
    <w:rsid w:val="00D73F24"/>
    <w:rsid w:val="00D7407F"/>
    <w:rsid w:val="00D74527"/>
    <w:rsid w:val="00D74BF6"/>
    <w:rsid w:val="00D75150"/>
    <w:rsid w:val="00D75B5F"/>
    <w:rsid w:val="00D75F46"/>
    <w:rsid w:val="00D75FC3"/>
    <w:rsid w:val="00D803DB"/>
    <w:rsid w:val="00D80402"/>
    <w:rsid w:val="00D80778"/>
    <w:rsid w:val="00D80950"/>
    <w:rsid w:val="00D8183D"/>
    <w:rsid w:val="00D8298B"/>
    <w:rsid w:val="00D82E9B"/>
    <w:rsid w:val="00D8309F"/>
    <w:rsid w:val="00D832CA"/>
    <w:rsid w:val="00D83D0E"/>
    <w:rsid w:val="00D83DC2"/>
    <w:rsid w:val="00D83E45"/>
    <w:rsid w:val="00D845FC"/>
    <w:rsid w:val="00D85DC3"/>
    <w:rsid w:val="00D86004"/>
    <w:rsid w:val="00D9027B"/>
    <w:rsid w:val="00D90417"/>
    <w:rsid w:val="00D90F44"/>
    <w:rsid w:val="00D917F5"/>
    <w:rsid w:val="00D923E1"/>
    <w:rsid w:val="00D92D76"/>
    <w:rsid w:val="00D92F02"/>
    <w:rsid w:val="00D93000"/>
    <w:rsid w:val="00D9418F"/>
    <w:rsid w:val="00D94236"/>
    <w:rsid w:val="00D94F48"/>
    <w:rsid w:val="00D978A8"/>
    <w:rsid w:val="00D97BE8"/>
    <w:rsid w:val="00DA0275"/>
    <w:rsid w:val="00DA042A"/>
    <w:rsid w:val="00DA0748"/>
    <w:rsid w:val="00DA0F53"/>
    <w:rsid w:val="00DA12C5"/>
    <w:rsid w:val="00DA1B49"/>
    <w:rsid w:val="00DA2AEE"/>
    <w:rsid w:val="00DA3035"/>
    <w:rsid w:val="00DA35EB"/>
    <w:rsid w:val="00DA3A3B"/>
    <w:rsid w:val="00DA3C8C"/>
    <w:rsid w:val="00DA40E7"/>
    <w:rsid w:val="00DA4242"/>
    <w:rsid w:val="00DA437B"/>
    <w:rsid w:val="00DA4CD2"/>
    <w:rsid w:val="00DA529F"/>
    <w:rsid w:val="00DA5E79"/>
    <w:rsid w:val="00DA6583"/>
    <w:rsid w:val="00DA6604"/>
    <w:rsid w:val="00DA6959"/>
    <w:rsid w:val="00DA6AA5"/>
    <w:rsid w:val="00DB0189"/>
    <w:rsid w:val="00DB0C15"/>
    <w:rsid w:val="00DB1F8E"/>
    <w:rsid w:val="00DB32DB"/>
    <w:rsid w:val="00DB3674"/>
    <w:rsid w:val="00DB3FFB"/>
    <w:rsid w:val="00DB4101"/>
    <w:rsid w:val="00DB4992"/>
    <w:rsid w:val="00DB4E9B"/>
    <w:rsid w:val="00DB52E8"/>
    <w:rsid w:val="00DB726C"/>
    <w:rsid w:val="00DB7A7E"/>
    <w:rsid w:val="00DC07C9"/>
    <w:rsid w:val="00DC0DAF"/>
    <w:rsid w:val="00DC0EED"/>
    <w:rsid w:val="00DC1E99"/>
    <w:rsid w:val="00DC21FA"/>
    <w:rsid w:val="00DC3F89"/>
    <w:rsid w:val="00DC4361"/>
    <w:rsid w:val="00DC4CE9"/>
    <w:rsid w:val="00DC7A06"/>
    <w:rsid w:val="00DC7EFE"/>
    <w:rsid w:val="00DD00D9"/>
    <w:rsid w:val="00DD0807"/>
    <w:rsid w:val="00DD0B4B"/>
    <w:rsid w:val="00DD0B5E"/>
    <w:rsid w:val="00DD0CB5"/>
    <w:rsid w:val="00DD1809"/>
    <w:rsid w:val="00DD2CB9"/>
    <w:rsid w:val="00DD35E9"/>
    <w:rsid w:val="00DD3B5E"/>
    <w:rsid w:val="00DD4963"/>
    <w:rsid w:val="00DD51E5"/>
    <w:rsid w:val="00DD5FD6"/>
    <w:rsid w:val="00DD6F43"/>
    <w:rsid w:val="00DD701D"/>
    <w:rsid w:val="00DD7D4E"/>
    <w:rsid w:val="00DE00CD"/>
    <w:rsid w:val="00DE10F4"/>
    <w:rsid w:val="00DE2B77"/>
    <w:rsid w:val="00DE44EE"/>
    <w:rsid w:val="00DE568D"/>
    <w:rsid w:val="00DE57B7"/>
    <w:rsid w:val="00DE6158"/>
    <w:rsid w:val="00DE6204"/>
    <w:rsid w:val="00DE75E0"/>
    <w:rsid w:val="00DE7A5D"/>
    <w:rsid w:val="00DF0571"/>
    <w:rsid w:val="00DF1866"/>
    <w:rsid w:val="00DF53BB"/>
    <w:rsid w:val="00DF57F8"/>
    <w:rsid w:val="00DF5A05"/>
    <w:rsid w:val="00DF5A14"/>
    <w:rsid w:val="00DF62D3"/>
    <w:rsid w:val="00DF64D3"/>
    <w:rsid w:val="00DF6B9C"/>
    <w:rsid w:val="00DF6F8C"/>
    <w:rsid w:val="00DF73B1"/>
    <w:rsid w:val="00E00114"/>
    <w:rsid w:val="00E0078D"/>
    <w:rsid w:val="00E009BD"/>
    <w:rsid w:val="00E01061"/>
    <w:rsid w:val="00E02081"/>
    <w:rsid w:val="00E0261C"/>
    <w:rsid w:val="00E02C25"/>
    <w:rsid w:val="00E02FC2"/>
    <w:rsid w:val="00E039DF"/>
    <w:rsid w:val="00E03A00"/>
    <w:rsid w:val="00E03E32"/>
    <w:rsid w:val="00E04812"/>
    <w:rsid w:val="00E05F37"/>
    <w:rsid w:val="00E066A4"/>
    <w:rsid w:val="00E06C53"/>
    <w:rsid w:val="00E07259"/>
    <w:rsid w:val="00E07474"/>
    <w:rsid w:val="00E10148"/>
    <w:rsid w:val="00E10F34"/>
    <w:rsid w:val="00E115A7"/>
    <w:rsid w:val="00E11951"/>
    <w:rsid w:val="00E12228"/>
    <w:rsid w:val="00E1312C"/>
    <w:rsid w:val="00E137A9"/>
    <w:rsid w:val="00E13DD2"/>
    <w:rsid w:val="00E14024"/>
    <w:rsid w:val="00E1456C"/>
    <w:rsid w:val="00E14C33"/>
    <w:rsid w:val="00E14F4A"/>
    <w:rsid w:val="00E1532E"/>
    <w:rsid w:val="00E1615D"/>
    <w:rsid w:val="00E16AD9"/>
    <w:rsid w:val="00E16D8C"/>
    <w:rsid w:val="00E1725F"/>
    <w:rsid w:val="00E20079"/>
    <w:rsid w:val="00E2095A"/>
    <w:rsid w:val="00E211CE"/>
    <w:rsid w:val="00E217A8"/>
    <w:rsid w:val="00E2350A"/>
    <w:rsid w:val="00E238C4"/>
    <w:rsid w:val="00E2432F"/>
    <w:rsid w:val="00E24DE5"/>
    <w:rsid w:val="00E25136"/>
    <w:rsid w:val="00E26890"/>
    <w:rsid w:val="00E26BAC"/>
    <w:rsid w:val="00E27973"/>
    <w:rsid w:val="00E310AB"/>
    <w:rsid w:val="00E313F9"/>
    <w:rsid w:val="00E3219D"/>
    <w:rsid w:val="00E32560"/>
    <w:rsid w:val="00E32F85"/>
    <w:rsid w:val="00E34179"/>
    <w:rsid w:val="00E34E67"/>
    <w:rsid w:val="00E35243"/>
    <w:rsid w:val="00E374B9"/>
    <w:rsid w:val="00E3769E"/>
    <w:rsid w:val="00E40136"/>
    <w:rsid w:val="00E4018E"/>
    <w:rsid w:val="00E402D6"/>
    <w:rsid w:val="00E40661"/>
    <w:rsid w:val="00E41158"/>
    <w:rsid w:val="00E41376"/>
    <w:rsid w:val="00E41AFE"/>
    <w:rsid w:val="00E41F01"/>
    <w:rsid w:val="00E45B14"/>
    <w:rsid w:val="00E46199"/>
    <w:rsid w:val="00E46ED4"/>
    <w:rsid w:val="00E4728D"/>
    <w:rsid w:val="00E478AA"/>
    <w:rsid w:val="00E501E3"/>
    <w:rsid w:val="00E510F8"/>
    <w:rsid w:val="00E5171C"/>
    <w:rsid w:val="00E534C7"/>
    <w:rsid w:val="00E53B15"/>
    <w:rsid w:val="00E543F4"/>
    <w:rsid w:val="00E5580B"/>
    <w:rsid w:val="00E558CD"/>
    <w:rsid w:val="00E56F5E"/>
    <w:rsid w:val="00E5780D"/>
    <w:rsid w:val="00E57B82"/>
    <w:rsid w:val="00E61459"/>
    <w:rsid w:val="00E61B2B"/>
    <w:rsid w:val="00E626FB"/>
    <w:rsid w:val="00E63296"/>
    <w:rsid w:val="00E637A9"/>
    <w:rsid w:val="00E640E6"/>
    <w:rsid w:val="00E644FE"/>
    <w:rsid w:val="00E645D8"/>
    <w:rsid w:val="00E64613"/>
    <w:rsid w:val="00E64EB1"/>
    <w:rsid w:val="00E653E4"/>
    <w:rsid w:val="00E6583B"/>
    <w:rsid w:val="00E6695B"/>
    <w:rsid w:val="00E66A2A"/>
    <w:rsid w:val="00E66A4C"/>
    <w:rsid w:val="00E6724D"/>
    <w:rsid w:val="00E67F0B"/>
    <w:rsid w:val="00E70AF2"/>
    <w:rsid w:val="00E70D85"/>
    <w:rsid w:val="00E719C1"/>
    <w:rsid w:val="00E72364"/>
    <w:rsid w:val="00E72848"/>
    <w:rsid w:val="00E7370E"/>
    <w:rsid w:val="00E73D6D"/>
    <w:rsid w:val="00E73FB3"/>
    <w:rsid w:val="00E743C4"/>
    <w:rsid w:val="00E74D3D"/>
    <w:rsid w:val="00E74F29"/>
    <w:rsid w:val="00E74F56"/>
    <w:rsid w:val="00E75413"/>
    <w:rsid w:val="00E76AFF"/>
    <w:rsid w:val="00E8034F"/>
    <w:rsid w:val="00E8062F"/>
    <w:rsid w:val="00E80FD2"/>
    <w:rsid w:val="00E8169B"/>
    <w:rsid w:val="00E819AA"/>
    <w:rsid w:val="00E81BDB"/>
    <w:rsid w:val="00E826FD"/>
    <w:rsid w:val="00E82AA0"/>
    <w:rsid w:val="00E82EB5"/>
    <w:rsid w:val="00E830D3"/>
    <w:rsid w:val="00E83DB1"/>
    <w:rsid w:val="00E8495C"/>
    <w:rsid w:val="00E85143"/>
    <w:rsid w:val="00E85960"/>
    <w:rsid w:val="00E85A23"/>
    <w:rsid w:val="00E92176"/>
    <w:rsid w:val="00E931A7"/>
    <w:rsid w:val="00E93959"/>
    <w:rsid w:val="00E94414"/>
    <w:rsid w:val="00E9481B"/>
    <w:rsid w:val="00E94F73"/>
    <w:rsid w:val="00E96267"/>
    <w:rsid w:val="00E96496"/>
    <w:rsid w:val="00E968A1"/>
    <w:rsid w:val="00E97033"/>
    <w:rsid w:val="00E97E7A"/>
    <w:rsid w:val="00EA04CF"/>
    <w:rsid w:val="00EA1507"/>
    <w:rsid w:val="00EA2C0E"/>
    <w:rsid w:val="00EA3025"/>
    <w:rsid w:val="00EA33E9"/>
    <w:rsid w:val="00EA3FA6"/>
    <w:rsid w:val="00EA481F"/>
    <w:rsid w:val="00EA4ED2"/>
    <w:rsid w:val="00EA5523"/>
    <w:rsid w:val="00EA57D9"/>
    <w:rsid w:val="00EA614F"/>
    <w:rsid w:val="00EA6F46"/>
    <w:rsid w:val="00EA7455"/>
    <w:rsid w:val="00EA759F"/>
    <w:rsid w:val="00EB0AFC"/>
    <w:rsid w:val="00EB0B7B"/>
    <w:rsid w:val="00EB1E12"/>
    <w:rsid w:val="00EB21D5"/>
    <w:rsid w:val="00EB252D"/>
    <w:rsid w:val="00EB32DE"/>
    <w:rsid w:val="00EB3D30"/>
    <w:rsid w:val="00EB436A"/>
    <w:rsid w:val="00EB4965"/>
    <w:rsid w:val="00EB4A51"/>
    <w:rsid w:val="00EB5F22"/>
    <w:rsid w:val="00EB649B"/>
    <w:rsid w:val="00EB6DDC"/>
    <w:rsid w:val="00EB7074"/>
    <w:rsid w:val="00EB71DF"/>
    <w:rsid w:val="00EB785E"/>
    <w:rsid w:val="00EB7D0C"/>
    <w:rsid w:val="00EC0200"/>
    <w:rsid w:val="00EC07A1"/>
    <w:rsid w:val="00EC12B0"/>
    <w:rsid w:val="00EC140C"/>
    <w:rsid w:val="00EC16EA"/>
    <w:rsid w:val="00EC191A"/>
    <w:rsid w:val="00EC2A6E"/>
    <w:rsid w:val="00EC4EE2"/>
    <w:rsid w:val="00EC686E"/>
    <w:rsid w:val="00EC6B30"/>
    <w:rsid w:val="00EC7021"/>
    <w:rsid w:val="00EC7600"/>
    <w:rsid w:val="00ED09F2"/>
    <w:rsid w:val="00ED1B78"/>
    <w:rsid w:val="00ED3755"/>
    <w:rsid w:val="00ED37E5"/>
    <w:rsid w:val="00ED466C"/>
    <w:rsid w:val="00ED4EAC"/>
    <w:rsid w:val="00ED6800"/>
    <w:rsid w:val="00ED7044"/>
    <w:rsid w:val="00EE030C"/>
    <w:rsid w:val="00EE03AB"/>
    <w:rsid w:val="00EE1102"/>
    <w:rsid w:val="00EE14DA"/>
    <w:rsid w:val="00EE157C"/>
    <w:rsid w:val="00EE1883"/>
    <w:rsid w:val="00EE18D8"/>
    <w:rsid w:val="00EE20C4"/>
    <w:rsid w:val="00EE3025"/>
    <w:rsid w:val="00EE4F62"/>
    <w:rsid w:val="00EE50F6"/>
    <w:rsid w:val="00EE5D47"/>
    <w:rsid w:val="00EE5DF3"/>
    <w:rsid w:val="00EE600B"/>
    <w:rsid w:val="00EE6AA5"/>
    <w:rsid w:val="00EE7906"/>
    <w:rsid w:val="00EF12DA"/>
    <w:rsid w:val="00EF2AB3"/>
    <w:rsid w:val="00EF54AE"/>
    <w:rsid w:val="00EF59D4"/>
    <w:rsid w:val="00EF7635"/>
    <w:rsid w:val="00F00505"/>
    <w:rsid w:val="00F00D67"/>
    <w:rsid w:val="00F01C98"/>
    <w:rsid w:val="00F02E3F"/>
    <w:rsid w:val="00F031BC"/>
    <w:rsid w:val="00F037DA"/>
    <w:rsid w:val="00F03BD9"/>
    <w:rsid w:val="00F052D7"/>
    <w:rsid w:val="00F05C0C"/>
    <w:rsid w:val="00F05DFB"/>
    <w:rsid w:val="00F066BC"/>
    <w:rsid w:val="00F0688B"/>
    <w:rsid w:val="00F06E64"/>
    <w:rsid w:val="00F07A33"/>
    <w:rsid w:val="00F107BF"/>
    <w:rsid w:val="00F10E03"/>
    <w:rsid w:val="00F111A1"/>
    <w:rsid w:val="00F12812"/>
    <w:rsid w:val="00F12B31"/>
    <w:rsid w:val="00F131E0"/>
    <w:rsid w:val="00F14AE0"/>
    <w:rsid w:val="00F14C25"/>
    <w:rsid w:val="00F14D95"/>
    <w:rsid w:val="00F15CAF"/>
    <w:rsid w:val="00F16432"/>
    <w:rsid w:val="00F17A00"/>
    <w:rsid w:val="00F21847"/>
    <w:rsid w:val="00F21F6B"/>
    <w:rsid w:val="00F223DF"/>
    <w:rsid w:val="00F2353A"/>
    <w:rsid w:val="00F23737"/>
    <w:rsid w:val="00F24C7E"/>
    <w:rsid w:val="00F27AE2"/>
    <w:rsid w:val="00F30018"/>
    <w:rsid w:val="00F31066"/>
    <w:rsid w:val="00F3151C"/>
    <w:rsid w:val="00F316D6"/>
    <w:rsid w:val="00F326C5"/>
    <w:rsid w:val="00F32D2D"/>
    <w:rsid w:val="00F34BED"/>
    <w:rsid w:val="00F34D17"/>
    <w:rsid w:val="00F357F5"/>
    <w:rsid w:val="00F35CBB"/>
    <w:rsid w:val="00F36106"/>
    <w:rsid w:val="00F36DC5"/>
    <w:rsid w:val="00F37259"/>
    <w:rsid w:val="00F374BE"/>
    <w:rsid w:val="00F37507"/>
    <w:rsid w:val="00F376EF"/>
    <w:rsid w:val="00F378F1"/>
    <w:rsid w:val="00F37FBC"/>
    <w:rsid w:val="00F409FD"/>
    <w:rsid w:val="00F40B45"/>
    <w:rsid w:val="00F40E95"/>
    <w:rsid w:val="00F41C7F"/>
    <w:rsid w:val="00F41EEF"/>
    <w:rsid w:val="00F41FB6"/>
    <w:rsid w:val="00F42FDC"/>
    <w:rsid w:val="00F43371"/>
    <w:rsid w:val="00F438C8"/>
    <w:rsid w:val="00F43BCA"/>
    <w:rsid w:val="00F44D77"/>
    <w:rsid w:val="00F455F4"/>
    <w:rsid w:val="00F45E1E"/>
    <w:rsid w:val="00F46594"/>
    <w:rsid w:val="00F46752"/>
    <w:rsid w:val="00F46771"/>
    <w:rsid w:val="00F47AF8"/>
    <w:rsid w:val="00F50592"/>
    <w:rsid w:val="00F50C7E"/>
    <w:rsid w:val="00F51073"/>
    <w:rsid w:val="00F51615"/>
    <w:rsid w:val="00F519D8"/>
    <w:rsid w:val="00F51E23"/>
    <w:rsid w:val="00F52442"/>
    <w:rsid w:val="00F52636"/>
    <w:rsid w:val="00F52CAA"/>
    <w:rsid w:val="00F542D7"/>
    <w:rsid w:val="00F54DC1"/>
    <w:rsid w:val="00F55544"/>
    <w:rsid w:val="00F55E11"/>
    <w:rsid w:val="00F55EB7"/>
    <w:rsid w:val="00F572C5"/>
    <w:rsid w:val="00F572EF"/>
    <w:rsid w:val="00F57ECE"/>
    <w:rsid w:val="00F60568"/>
    <w:rsid w:val="00F60C17"/>
    <w:rsid w:val="00F60C57"/>
    <w:rsid w:val="00F617E8"/>
    <w:rsid w:val="00F61E18"/>
    <w:rsid w:val="00F623F0"/>
    <w:rsid w:val="00F63544"/>
    <w:rsid w:val="00F64178"/>
    <w:rsid w:val="00F645E0"/>
    <w:rsid w:val="00F65C9E"/>
    <w:rsid w:val="00F6659F"/>
    <w:rsid w:val="00F66862"/>
    <w:rsid w:val="00F66894"/>
    <w:rsid w:val="00F6726F"/>
    <w:rsid w:val="00F675C1"/>
    <w:rsid w:val="00F67699"/>
    <w:rsid w:val="00F67861"/>
    <w:rsid w:val="00F67C68"/>
    <w:rsid w:val="00F67D20"/>
    <w:rsid w:val="00F70E72"/>
    <w:rsid w:val="00F71474"/>
    <w:rsid w:val="00F714B4"/>
    <w:rsid w:val="00F71536"/>
    <w:rsid w:val="00F71CD9"/>
    <w:rsid w:val="00F71DD9"/>
    <w:rsid w:val="00F738CE"/>
    <w:rsid w:val="00F74E20"/>
    <w:rsid w:val="00F756E6"/>
    <w:rsid w:val="00F75A15"/>
    <w:rsid w:val="00F75D8B"/>
    <w:rsid w:val="00F760B1"/>
    <w:rsid w:val="00F77072"/>
    <w:rsid w:val="00F770DE"/>
    <w:rsid w:val="00F7740D"/>
    <w:rsid w:val="00F8143D"/>
    <w:rsid w:val="00F816CF"/>
    <w:rsid w:val="00F8181C"/>
    <w:rsid w:val="00F81FCB"/>
    <w:rsid w:val="00F82BF4"/>
    <w:rsid w:val="00F83326"/>
    <w:rsid w:val="00F833D1"/>
    <w:rsid w:val="00F83F02"/>
    <w:rsid w:val="00F84B6F"/>
    <w:rsid w:val="00F84FFC"/>
    <w:rsid w:val="00F85299"/>
    <w:rsid w:val="00F85593"/>
    <w:rsid w:val="00F86E2F"/>
    <w:rsid w:val="00F870A6"/>
    <w:rsid w:val="00F8724D"/>
    <w:rsid w:val="00F878F3"/>
    <w:rsid w:val="00F90968"/>
    <w:rsid w:val="00F90C34"/>
    <w:rsid w:val="00F9108B"/>
    <w:rsid w:val="00F91D44"/>
    <w:rsid w:val="00F94F15"/>
    <w:rsid w:val="00F95525"/>
    <w:rsid w:val="00F96781"/>
    <w:rsid w:val="00F9798E"/>
    <w:rsid w:val="00FA00B7"/>
    <w:rsid w:val="00FA0110"/>
    <w:rsid w:val="00FA0D88"/>
    <w:rsid w:val="00FA144D"/>
    <w:rsid w:val="00FA1834"/>
    <w:rsid w:val="00FA1890"/>
    <w:rsid w:val="00FA2B0F"/>
    <w:rsid w:val="00FA3010"/>
    <w:rsid w:val="00FA30BF"/>
    <w:rsid w:val="00FA3453"/>
    <w:rsid w:val="00FA345A"/>
    <w:rsid w:val="00FA3D67"/>
    <w:rsid w:val="00FA485C"/>
    <w:rsid w:val="00FA4BA1"/>
    <w:rsid w:val="00FA5509"/>
    <w:rsid w:val="00FA7243"/>
    <w:rsid w:val="00FA74EE"/>
    <w:rsid w:val="00FB1CCB"/>
    <w:rsid w:val="00FB2638"/>
    <w:rsid w:val="00FB2C4C"/>
    <w:rsid w:val="00FB2C5E"/>
    <w:rsid w:val="00FB309C"/>
    <w:rsid w:val="00FB3605"/>
    <w:rsid w:val="00FB3C1C"/>
    <w:rsid w:val="00FB3C1F"/>
    <w:rsid w:val="00FB58B0"/>
    <w:rsid w:val="00FB5998"/>
    <w:rsid w:val="00FB6F0B"/>
    <w:rsid w:val="00FB7094"/>
    <w:rsid w:val="00FB727E"/>
    <w:rsid w:val="00FB75E3"/>
    <w:rsid w:val="00FB7DC1"/>
    <w:rsid w:val="00FC0691"/>
    <w:rsid w:val="00FC072D"/>
    <w:rsid w:val="00FC235F"/>
    <w:rsid w:val="00FC4112"/>
    <w:rsid w:val="00FC434E"/>
    <w:rsid w:val="00FC4724"/>
    <w:rsid w:val="00FC5850"/>
    <w:rsid w:val="00FC58B4"/>
    <w:rsid w:val="00FC5C0A"/>
    <w:rsid w:val="00FC5E60"/>
    <w:rsid w:val="00FC6409"/>
    <w:rsid w:val="00FC6539"/>
    <w:rsid w:val="00FC6629"/>
    <w:rsid w:val="00FC69F0"/>
    <w:rsid w:val="00FC6B59"/>
    <w:rsid w:val="00FC7A97"/>
    <w:rsid w:val="00FD005C"/>
    <w:rsid w:val="00FD056D"/>
    <w:rsid w:val="00FD05C8"/>
    <w:rsid w:val="00FD0869"/>
    <w:rsid w:val="00FD16FC"/>
    <w:rsid w:val="00FD2D5C"/>
    <w:rsid w:val="00FD30B8"/>
    <w:rsid w:val="00FD49EF"/>
    <w:rsid w:val="00FD5C5E"/>
    <w:rsid w:val="00FD64D5"/>
    <w:rsid w:val="00FD68DD"/>
    <w:rsid w:val="00FD6F16"/>
    <w:rsid w:val="00FD70B3"/>
    <w:rsid w:val="00FD7A83"/>
    <w:rsid w:val="00FD7AB4"/>
    <w:rsid w:val="00FE0D23"/>
    <w:rsid w:val="00FE0D4E"/>
    <w:rsid w:val="00FE0D9B"/>
    <w:rsid w:val="00FE1CBD"/>
    <w:rsid w:val="00FE2300"/>
    <w:rsid w:val="00FE2972"/>
    <w:rsid w:val="00FE2C11"/>
    <w:rsid w:val="00FE2E10"/>
    <w:rsid w:val="00FE3078"/>
    <w:rsid w:val="00FE3A1F"/>
    <w:rsid w:val="00FE3BD5"/>
    <w:rsid w:val="00FE41B3"/>
    <w:rsid w:val="00FE4723"/>
    <w:rsid w:val="00FE5F13"/>
    <w:rsid w:val="00FE6831"/>
    <w:rsid w:val="00FE6B56"/>
    <w:rsid w:val="00FE6BA1"/>
    <w:rsid w:val="00FE6D36"/>
    <w:rsid w:val="00FE704F"/>
    <w:rsid w:val="00FF074F"/>
    <w:rsid w:val="00FF1464"/>
    <w:rsid w:val="00FF17B4"/>
    <w:rsid w:val="00FF1845"/>
    <w:rsid w:val="00FF250F"/>
    <w:rsid w:val="00FF3176"/>
    <w:rsid w:val="00FF3844"/>
    <w:rsid w:val="00FF3DE0"/>
    <w:rsid w:val="00FF41B9"/>
    <w:rsid w:val="00FF4845"/>
    <w:rsid w:val="00FF4CDC"/>
    <w:rsid w:val="00FF63B9"/>
    <w:rsid w:val="00FF6FE5"/>
    <w:rsid w:val="00FF7D6A"/>
    <w:rsid w:val="00FF7E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053EC"/>
  <w15:docId w15:val="{2169EADE-4349-49F6-BF1B-25445DE8A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E51B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97787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uiPriority w:val="9"/>
    <w:semiHidden/>
    <w:unhideWhenUsed/>
    <w:qFormat/>
    <w:rsid w:val="00AE51BD"/>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56B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6B0A"/>
    <w:rPr>
      <w:rFonts w:ascii="Tahoma" w:hAnsi="Tahoma" w:cs="Tahoma"/>
      <w:sz w:val="16"/>
      <w:szCs w:val="16"/>
    </w:rPr>
  </w:style>
  <w:style w:type="character" w:styleId="Hyperlink">
    <w:name w:val="Hyperlink"/>
    <w:basedOn w:val="DefaultParagraphFont"/>
    <w:uiPriority w:val="99"/>
    <w:unhideWhenUsed/>
    <w:rsid w:val="003E0373"/>
    <w:rPr>
      <w:color w:val="0000FF" w:themeColor="hyperlink"/>
      <w:u w:val="single"/>
    </w:rPr>
  </w:style>
  <w:style w:type="character" w:customStyle="1" w:styleId="Heading1Char">
    <w:name w:val="Heading 1 Char"/>
    <w:basedOn w:val="DefaultParagraphFont"/>
    <w:link w:val="Heading1"/>
    <w:uiPriority w:val="9"/>
    <w:rsid w:val="00AE51BD"/>
    <w:rPr>
      <w:rFonts w:ascii="Times New Roman" w:eastAsia="Times New Roman" w:hAnsi="Times New Roman" w:cs="Times New Roman"/>
      <w:b/>
      <w:bCs/>
      <w:kern w:val="36"/>
      <w:sz w:val="48"/>
      <w:szCs w:val="48"/>
    </w:rPr>
  </w:style>
  <w:style w:type="character" w:customStyle="1" w:styleId="Heading5Char">
    <w:name w:val="Heading 5 Char"/>
    <w:basedOn w:val="DefaultParagraphFont"/>
    <w:link w:val="Heading5"/>
    <w:uiPriority w:val="9"/>
    <w:semiHidden/>
    <w:rsid w:val="00AE51BD"/>
    <w:rPr>
      <w:rFonts w:asciiTheme="majorHAnsi" w:eastAsiaTheme="majorEastAsia" w:hAnsiTheme="majorHAnsi" w:cstheme="majorBidi"/>
      <w:color w:val="243F60" w:themeColor="accent1" w:themeShade="7F"/>
    </w:rPr>
  </w:style>
  <w:style w:type="paragraph" w:styleId="NormalWeb">
    <w:name w:val="Normal (Web)"/>
    <w:basedOn w:val="Normal"/>
    <w:uiPriority w:val="99"/>
    <w:unhideWhenUsed/>
    <w:rsid w:val="00AE51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131B83"/>
  </w:style>
  <w:style w:type="character" w:styleId="FollowedHyperlink">
    <w:name w:val="FollowedHyperlink"/>
    <w:basedOn w:val="DefaultParagraphFont"/>
    <w:uiPriority w:val="99"/>
    <w:semiHidden/>
    <w:unhideWhenUsed/>
    <w:rsid w:val="00027C98"/>
    <w:rPr>
      <w:color w:val="800080" w:themeColor="followedHyperlink"/>
      <w:u w:val="single"/>
    </w:rPr>
  </w:style>
  <w:style w:type="paragraph" w:styleId="ListParagraph">
    <w:name w:val="List Paragraph"/>
    <w:basedOn w:val="Normal"/>
    <w:uiPriority w:val="34"/>
    <w:qFormat/>
    <w:rsid w:val="003179BB"/>
    <w:pPr>
      <w:ind w:left="720"/>
      <w:contextualSpacing/>
    </w:pPr>
  </w:style>
  <w:style w:type="table" w:styleId="TableGrid">
    <w:name w:val="Table Grid"/>
    <w:basedOn w:val="TableNormal"/>
    <w:uiPriority w:val="59"/>
    <w:rsid w:val="007D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60A2A"/>
    <w:rPr>
      <w:color w:val="808080"/>
      <w:shd w:val="clear" w:color="auto" w:fill="E6E6E6"/>
    </w:rPr>
  </w:style>
  <w:style w:type="character" w:customStyle="1" w:styleId="UnresolvedMention2">
    <w:name w:val="Unresolved Mention2"/>
    <w:basedOn w:val="DefaultParagraphFont"/>
    <w:uiPriority w:val="99"/>
    <w:semiHidden/>
    <w:unhideWhenUsed/>
    <w:rsid w:val="00E6724D"/>
    <w:rPr>
      <w:color w:val="808080"/>
      <w:shd w:val="clear" w:color="auto" w:fill="E6E6E6"/>
    </w:rPr>
  </w:style>
  <w:style w:type="character" w:customStyle="1" w:styleId="UnresolvedMention3">
    <w:name w:val="Unresolved Mention3"/>
    <w:basedOn w:val="DefaultParagraphFont"/>
    <w:uiPriority w:val="99"/>
    <w:semiHidden/>
    <w:unhideWhenUsed/>
    <w:rsid w:val="008208E9"/>
    <w:rPr>
      <w:color w:val="808080"/>
      <w:shd w:val="clear" w:color="auto" w:fill="E6E6E6"/>
    </w:rPr>
  </w:style>
  <w:style w:type="paragraph" w:styleId="Header">
    <w:name w:val="header"/>
    <w:basedOn w:val="Normal"/>
    <w:link w:val="HeaderChar"/>
    <w:uiPriority w:val="99"/>
    <w:unhideWhenUsed/>
    <w:rsid w:val="003F77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77E1"/>
  </w:style>
  <w:style w:type="paragraph" w:styleId="Footer">
    <w:name w:val="footer"/>
    <w:basedOn w:val="Normal"/>
    <w:link w:val="FooterChar"/>
    <w:uiPriority w:val="99"/>
    <w:unhideWhenUsed/>
    <w:rsid w:val="003F77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77E1"/>
  </w:style>
  <w:style w:type="character" w:customStyle="1" w:styleId="UnresolvedMention4">
    <w:name w:val="Unresolved Mention4"/>
    <w:basedOn w:val="DefaultParagraphFont"/>
    <w:uiPriority w:val="99"/>
    <w:semiHidden/>
    <w:unhideWhenUsed/>
    <w:rsid w:val="00DD51E5"/>
    <w:rPr>
      <w:color w:val="605E5C"/>
      <w:shd w:val="clear" w:color="auto" w:fill="E1DFDD"/>
    </w:rPr>
  </w:style>
  <w:style w:type="paragraph" w:styleId="NoSpacing">
    <w:name w:val="No Spacing"/>
    <w:uiPriority w:val="1"/>
    <w:qFormat/>
    <w:rsid w:val="000C0C1B"/>
    <w:pPr>
      <w:spacing w:after="0" w:line="240" w:lineRule="auto"/>
    </w:pPr>
  </w:style>
  <w:style w:type="character" w:customStyle="1" w:styleId="Heading2Char">
    <w:name w:val="Heading 2 Char"/>
    <w:basedOn w:val="DefaultParagraphFont"/>
    <w:link w:val="Heading2"/>
    <w:uiPriority w:val="9"/>
    <w:semiHidden/>
    <w:rsid w:val="0097787C"/>
    <w:rPr>
      <w:rFonts w:asciiTheme="majorHAnsi" w:eastAsiaTheme="majorEastAsia" w:hAnsiTheme="majorHAnsi" w:cstheme="majorBidi"/>
      <w:b/>
      <w:bCs/>
      <w:color w:val="4F81BD" w:themeColor="accent1"/>
      <w:sz w:val="26"/>
      <w:szCs w:val="26"/>
    </w:rPr>
  </w:style>
  <w:style w:type="character" w:customStyle="1" w:styleId="UnresolvedMention5">
    <w:name w:val="Unresolved Mention5"/>
    <w:basedOn w:val="DefaultParagraphFont"/>
    <w:uiPriority w:val="99"/>
    <w:semiHidden/>
    <w:unhideWhenUsed/>
    <w:rsid w:val="00DA042A"/>
    <w:rPr>
      <w:color w:val="605E5C"/>
      <w:shd w:val="clear" w:color="auto" w:fill="E1DFDD"/>
    </w:rPr>
  </w:style>
  <w:style w:type="character" w:styleId="Strong">
    <w:name w:val="Strong"/>
    <w:basedOn w:val="DefaultParagraphFont"/>
    <w:uiPriority w:val="22"/>
    <w:qFormat/>
    <w:rsid w:val="00E66A2A"/>
    <w:rPr>
      <w:b/>
      <w:bCs/>
    </w:rPr>
  </w:style>
  <w:style w:type="character" w:customStyle="1" w:styleId="UnresolvedMention6">
    <w:name w:val="Unresolved Mention6"/>
    <w:basedOn w:val="DefaultParagraphFont"/>
    <w:uiPriority w:val="99"/>
    <w:semiHidden/>
    <w:unhideWhenUsed/>
    <w:rsid w:val="005F1A6D"/>
    <w:rPr>
      <w:color w:val="605E5C"/>
      <w:shd w:val="clear" w:color="auto" w:fill="E1DFDD"/>
    </w:rPr>
  </w:style>
  <w:style w:type="paragraph" w:customStyle="1" w:styleId="Default">
    <w:name w:val="Default"/>
    <w:rsid w:val="00FC69F0"/>
    <w:pPr>
      <w:spacing w:after="0" w:line="240" w:lineRule="auto"/>
    </w:pPr>
    <w:rPr>
      <w:rFonts w:ascii="Helvetica" w:eastAsia="Arial Unicode MS" w:hAnsi="Helvetica" w:cs="Arial Unicode MS"/>
      <w:color w:val="000000"/>
    </w:rPr>
  </w:style>
  <w:style w:type="character" w:customStyle="1" w:styleId="UnresolvedMention7">
    <w:name w:val="Unresolved Mention7"/>
    <w:basedOn w:val="DefaultParagraphFont"/>
    <w:uiPriority w:val="99"/>
    <w:semiHidden/>
    <w:unhideWhenUsed/>
    <w:rsid w:val="002872F0"/>
    <w:rPr>
      <w:color w:val="605E5C"/>
      <w:shd w:val="clear" w:color="auto" w:fill="E1DFDD"/>
    </w:rPr>
  </w:style>
  <w:style w:type="character" w:customStyle="1" w:styleId="lt-line-clampraw-line">
    <w:name w:val="lt-line-clamp__raw-line"/>
    <w:basedOn w:val="DefaultParagraphFont"/>
    <w:rsid w:val="00345DC2"/>
  </w:style>
  <w:style w:type="character" w:styleId="UnresolvedMention">
    <w:name w:val="Unresolved Mention"/>
    <w:basedOn w:val="DefaultParagraphFont"/>
    <w:uiPriority w:val="99"/>
    <w:semiHidden/>
    <w:unhideWhenUsed/>
    <w:rsid w:val="00D80950"/>
    <w:rPr>
      <w:color w:val="605E5C"/>
      <w:shd w:val="clear" w:color="auto" w:fill="E1DFDD"/>
    </w:rPr>
  </w:style>
  <w:style w:type="paragraph" w:customStyle="1" w:styleId="xmsonormal">
    <w:name w:val="x_msonormal"/>
    <w:basedOn w:val="Normal"/>
    <w:rsid w:val="008F418F"/>
    <w:pPr>
      <w:spacing w:after="0" w:line="240" w:lineRule="auto"/>
    </w:pPr>
    <w:rPr>
      <w:rFonts w:ascii="Calibri" w:hAnsi="Calibri" w:cs="Calibri"/>
    </w:rPr>
  </w:style>
  <w:style w:type="character" w:styleId="CommentReference">
    <w:name w:val="annotation reference"/>
    <w:basedOn w:val="DefaultParagraphFont"/>
    <w:uiPriority w:val="99"/>
    <w:semiHidden/>
    <w:unhideWhenUsed/>
    <w:rsid w:val="009F48E3"/>
    <w:rPr>
      <w:sz w:val="16"/>
      <w:szCs w:val="16"/>
    </w:rPr>
  </w:style>
  <w:style w:type="paragraph" w:styleId="CommentText">
    <w:name w:val="annotation text"/>
    <w:basedOn w:val="Normal"/>
    <w:link w:val="CommentTextChar"/>
    <w:uiPriority w:val="99"/>
    <w:semiHidden/>
    <w:unhideWhenUsed/>
    <w:rsid w:val="009F48E3"/>
    <w:pPr>
      <w:spacing w:line="240" w:lineRule="auto"/>
    </w:pPr>
    <w:rPr>
      <w:sz w:val="20"/>
      <w:szCs w:val="20"/>
    </w:rPr>
  </w:style>
  <w:style w:type="character" w:customStyle="1" w:styleId="CommentTextChar">
    <w:name w:val="Comment Text Char"/>
    <w:basedOn w:val="DefaultParagraphFont"/>
    <w:link w:val="CommentText"/>
    <w:uiPriority w:val="99"/>
    <w:semiHidden/>
    <w:rsid w:val="009F48E3"/>
    <w:rPr>
      <w:sz w:val="20"/>
      <w:szCs w:val="20"/>
    </w:rPr>
  </w:style>
  <w:style w:type="paragraph" w:styleId="CommentSubject">
    <w:name w:val="annotation subject"/>
    <w:basedOn w:val="CommentText"/>
    <w:next w:val="CommentText"/>
    <w:link w:val="CommentSubjectChar"/>
    <w:uiPriority w:val="99"/>
    <w:semiHidden/>
    <w:unhideWhenUsed/>
    <w:rsid w:val="009F48E3"/>
    <w:rPr>
      <w:b/>
      <w:bCs/>
    </w:rPr>
  </w:style>
  <w:style w:type="character" w:customStyle="1" w:styleId="CommentSubjectChar">
    <w:name w:val="Comment Subject Char"/>
    <w:basedOn w:val="CommentTextChar"/>
    <w:link w:val="CommentSubject"/>
    <w:uiPriority w:val="99"/>
    <w:semiHidden/>
    <w:rsid w:val="009F48E3"/>
    <w:rPr>
      <w:b/>
      <w:bCs/>
      <w:sz w:val="20"/>
      <w:szCs w:val="20"/>
    </w:rPr>
  </w:style>
  <w:style w:type="character" w:customStyle="1" w:styleId="d2edcug0">
    <w:name w:val="d2edcug0"/>
    <w:basedOn w:val="DefaultParagraphFont"/>
    <w:rsid w:val="00045254"/>
  </w:style>
  <w:style w:type="character" w:styleId="Emphasis">
    <w:name w:val="Emphasis"/>
    <w:basedOn w:val="DefaultParagraphFont"/>
    <w:uiPriority w:val="20"/>
    <w:qFormat/>
    <w:rsid w:val="008B72E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5129">
      <w:bodyDiv w:val="1"/>
      <w:marLeft w:val="0"/>
      <w:marRight w:val="0"/>
      <w:marTop w:val="0"/>
      <w:marBottom w:val="0"/>
      <w:divBdr>
        <w:top w:val="none" w:sz="0" w:space="0" w:color="auto"/>
        <w:left w:val="none" w:sz="0" w:space="0" w:color="auto"/>
        <w:bottom w:val="none" w:sz="0" w:space="0" w:color="auto"/>
        <w:right w:val="none" w:sz="0" w:space="0" w:color="auto"/>
      </w:divBdr>
    </w:div>
    <w:div w:id="30542112">
      <w:bodyDiv w:val="1"/>
      <w:marLeft w:val="0"/>
      <w:marRight w:val="0"/>
      <w:marTop w:val="0"/>
      <w:marBottom w:val="0"/>
      <w:divBdr>
        <w:top w:val="none" w:sz="0" w:space="0" w:color="auto"/>
        <w:left w:val="none" w:sz="0" w:space="0" w:color="auto"/>
        <w:bottom w:val="none" w:sz="0" w:space="0" w:color="auto"/>
        <w:right w:val="none" w:sz="0" w:space="0" w:color="auto"/>
      </w:divBdr>
    </w:div>
    <w:div w:id="51200470">
      <w:bodyDiv w:val="1"/>
      <w:marLeft w:val="0"/>
      <w:marRight w:val="0"/>
      <w:marTop w:val="0"/>
      <w:marBottom w:val="0"/>
      <w:divBdr>
        <w:top w:val="none" w:sz="0" w:space="0" w:color="auto"/>
        <w:left w:val="none" w:sz="0" w:space="0" w:color="auto"/>
        <w:bottom w:val="none" w:sz="0" w:space="0" w:color="auto"/>
        <w:right w:val="none" w:sz="0" w:space="0" w:color="auto"/>
      </w:divBdr>
    </w:div>
    <w:div w:id="52772589">
      <w:bodyDiv w:val="1"/>
      <w:marLeft w:val="0"/>
      <w:marRight w:val="0"/>
      <w:marTop w:val="0"/>
      <w:marBottom w:val="0"/>
      <w:divBdr>
        <w:top w:val="none" w:sz="0" w:space="0" w:color="auto"/>
        <w:left w:val="none" w:sz="0" w:space="0" w:color="auto"/>
        <w:bottom w:val="none" w:sz="0" w:space="0" w:color="auto"/>
        <w:right w:val="none" w:sz="0" w:space="0" w:color="auto"/>
      </w:divBdr>
    </w:div>
    <w:div w:id="78210775">
      <w:bodyDiv w:val="1"/>
      <w:marLeft w:val="0"/>
      <w:marRight w:val="0"/>
      <w:marTop w:val="0"/>
      <w:marBottom w:val="0"/>
      <w:divBdr>
        <w:top w:val="none" w:sz="0" w:space="0" w:color="auto"/>
        <w:left w:val="none" w:sz="0" w:space="0" w:color="auto"/>
        <w:bottom w:val="none" w:sz="0" w:space="0" w:color="auto"/>
        <w:right w:val="none" w:sz="0" w:space="0" w:color="auto"/>
      </w:divBdr>
    </w:div>
    <w:div w:id="85082298">
      <w:bodyDiv w:val="1"/>
      <w:marLeft w:val="0"/>
      <w:marRight w:val="0"/>
      <w:marTop w:val="0"/>
      <w:marBottom w:val="0"/>
      <w:divBdr>
        <w:top w:val="none" w:sz="0" w:space="0" w:color="auto"/>
        <w:left w:val="none" w:sz="0" w:space="0" w:color="auto"/>
        <w:bottom w:val="none" w:sz="0" w:space="0" w:color="auto"/>
        <w:right w:val="none" w:sz="0" w:space="0" w:color="auto"/>
      </w:divBdr>
    </w:div>
    <w:div w:id="136336736">
      <w:bodyDiv w:val="1"/>
      <w:marLeft w:val="0"/>
      <w:marRight w:val="0"/>
      <w:marTop w:val="0"/>
      <w:marBottom w:val="0"/>
      <w:divBdr>
        <w:top w:val="none" w:sz="0" w:space="0" w:color="auto"/>
        <w:left w:val="none" w:sz="0" w:space="0" w:color="auto"/>
        <w:bottom w:val="none" w:sz="0" w:space="0" w:color="auto"/>
        <w:right w:val="none" w:sz="0" w:space="0" w:color="auto"/>
      </w:divBdr>
    </w:div>
    <w:div w:id="151993801">
      <w:bodyDiv w:val="1"/>
      <w:marLeft w:val="0"/>
      <w:marRight w:val="0"/>
      <w:marTop w:val="0"/>
      <w:marBottom w:val="0"/>
      <w:divBdr>
        <w:top w:val="none" w:sz="0" w:space="0" w:color="auto"/>
        <w:left w:val="none" w:sz="0" w:space="0" w:color="auto"/>
        <w:bottom w:val="none" w:sz="0" w:space="0" w:color="auto"/>
        <w:right w:val="none" w:sz="0" w:space="0" w:color="auto"/>
      </w:divBdr>
    </w:div>
    <w:div w:id="177931590">
      <w:bodyDiv w:val="1"/>
      <w:marLeft w:val="0"/>
      <w:marRight w:val="0"/>
      <w:marTop w:val="0"/>
      <w:marBottom w:val="0"/>
      <w:divBdr>
        <w:top w:val="none" w:sz="0" w:space="0" w:color="auto"/>
        <w:left w:val="none" w:sz="0" w:space="0" w:color="auto"/>
        <w:bottom w:val="none" w:sz="0" w:space="0" w:color="auto"/>
        <w:right w:val="none" w:sz="0" w:space="0" w:color="auto"/>
      </w:divBdr>
    </w:div>
    <w:div w:id="236208540">
      <w:bodyDiv w:val="1"/>
      <w:marLeft w:val="0"/>
      <w:marRight w:val="0"/>
      <w:marTop w:val="0"/>
      <w:marBottom w:val="0"/>
      <w:divBdr>
        <w:top w:val="none" w:sz="0" w:space="0" w:color="auto"/>
        <w:left w:val="none" w:sz="0" w:space="0" w:color="auto"/>
        <w:bottom w:val="none" w:sz="0" w:space="0" w:color="auto"/>
        <w:right w:val="none" w:sz="0" w:space="0" w:color="auto"/>
      </w:divBdr>
    </w:div>
    <w:div w:id="285430514">
      <w:bodyDiv w:val="1"/>
      <w:marLeft w:val="0"/>
      <w:marRight w:val="0"/>
      <w:marTop w:val="0"/>
      <w:marBottom w:val="0"/>
      <w:divBdr>
        <w:top w:val="none" w:sz="0" w:space="0" w:color="auto"/>
        <w:left w:val="none" w:sz="0" w:space="0" w:color="auto"/>
        <w:bottom w:val="none" w:sz="0" w:space="0" w:color="auto"/>
        <w:right w:val="none" w:sz="0" w:space="0" w:color="auto"/>
      </w:divBdr>
    </w:div>
    <w:div w:id="339165514">
      <w:bodyDiv w:val="1"/>
      <w:marLeft w:val="0"/>
      <w:marRight w:val="0"/>
      <w:marTop w:val="0"/>
      <w:marBottom w:val="0"/>
      <w:divBdr>
        <w:top w:val="none" w:sz="0" w:space="0" w:color="auto"/>
        <w:left w:val="none" w:sz="0" w:space="0" w:color="auto"/>
        <w:bottom w:val="none" w:sz="0" w:space="0" w:color="auto"/>
        <w:right w:val="none" w:sz="0" w:space="0" w:color="auto"/>
      </w:divBdr>
    </w:div>
    <w:div w:id="353774632">
      <w:bodyDiv w:val="1"/>
      <w:marLeft w:val="0"/>
      <w:marRight w:val="0"/>
      <w:marTop w:val="0"/>
      <w:marBottom w:val="0"/>
      <w:divBdr>
        <w:top w:val="none" w:sz="0" w:space="0" w:color="auto"/>
        <w:left w:val="none" w:sz="0" w:space="0" w:color="auto"/>
        <w:bottom w:val="none" w:sz="0" w:space="0" w:color="auto"/>
        <w:right w:val="none" w:sz="0" w:space="0" w:color="auto"/>
      </w:divBdr>
    </w:div>
    <w:div w:id="386416600">
      <w:bodyDiv w:val="1"/>
      <w:marLeft w:val="0"/>
      <w:marRight w:val="0"/>
      <w:marTop w:val="0"/>
      <w:marBottom w:val="0"/>
      <w:divBdr>
        <w:top w:val="none" w:sz="0" w:space="0" w:color="auto"/>
        <w:left w:val="none" w:sz="0" w:space="0" w:color="auto"/>
        <w:bottom w:val="none" w:sz="0" w:space="0" w:color="auto"/>
        <w:right w:val="none" w:sz="0" w:space="0" w:color="auto"/>
      </w:divBdr>
    </w:div>
    <w:div w:id="621305189">
      <w:bodyDiv w:val="1"/>
      <w:marLeft w:val="0"/>
      <w:marRight w:val="0"/>
      <w:marTop w:val="0"/>
      <w:marBottom w:val="0"/>
      <w:divBdr>
        <w:top w:val="none" w:sz="0" w:space="0" w:color="auto"/>
        <w:left w:val="none" w:sz="0" w:space="0" w:color="auto"/>
        <w:bottom w:val="none" w:sz="0" w:space="0" w:color="auto"/>
        <w:right w:val="none" w:sz="0" w:space="0" w:color="auto"/>
      </w:divBdr>
    </w:div>
    <w:div w:id="629866781">
      <w:bodyDiv w:val="1"/>
      <w:marLeft w:val="0"/>
      <w:marRight w:val="0"/>
      <w:marTop w:val="0"/>
      <w:marBottom w:val="0"/>
      <w:divBdr>
        <w:top w:val="none" w:sz="0" w:space="0" w:color="auto"/>
        <w:left w:val="none" w:sz="0" w:space="0" w:color="auto"/>
        <w:bottom w:val="none" w:sz="0" w:space="0" w:color="auto"/>
        <w:right w:val="none" w:sz="0" w:space="0" w:color="auto"/>
      </w:divBdr>
    </w:div>
    <w:div w:id="645623881">
      <w:bodyDiv w:val="1"/>
      <w:marLeft w:val="0"/>
      <w:marRight w:val="0"/>
      <w:marTop w:val="0"/>
      <w:marBottom w:val="0"/>
      <w:divBdr>
        <w:top w:val="none" w:sz="0" w:space="0" w:color="auto"/>
        <w:left w:val="none" w:sz="0" w:space="0" w:color="auto"/>
        <w:bottom w:val="none" w:sz="0" w:space="0" w:color="auto"/>
        <w:right w:val="none" w:sz="0" w:space="0" w:color="auto"/>
      </w:divBdr>
    </w:div>
    <w:div w:id="701519829">
      <w:bodyDiv w:val="1"/>
      <w:marLeft w:val="0"/>
      <w:marRight w:val="0"/>
      <w:marTop w:val="0"/>
      <w:marBottom w:val="0"/>
      <w:divBdr>
        <w:top w:val="none" w:sz="0" w:space="0" w:color="auto"/>
        <w:left w:val="none" w:sz="0" w:space="0" w:color="auto"/>
        <w:bottom w:val="none" w:sz="0" w:space="0" w:color="auto"/>
        <w:right w:val="none" w:sz="0" w:space="0" w:color="auto"/>
      </w:divBdr>
    </w:div>
    <w:div w:id="722141970">
      <w:bodyDiv w:val="1"/>
      <w:marLeft w:val="0"/>
      <w:marRight w:val="0"/>
      <w:marTop w:val="0"/>
      <w:marBottom w:val="0"/>
      <w:divBdr>
        <w:top w:val="none" w:sz="0" w:space="0" w:color="auto"/>
        <w:left w:val="none" w:sz="0" w:space="0" w:color="auto"/>
        <w:bottom w:val="none" w:sz="0" w:space="0" w:color="auto"/>
        <w:right w:val="none" w:sz="0" w:space="0" w:color="auto"/>
      </w:divBdr>
    </w:div>
    <w:div w:id="755438556">
      <w:bodyDiv w:val="1"/>
      <w:marLeft w:val="0"/>
      <w:marRight w:val="0"/>
      <w:marTop w:val="0"/>
      <w:marBottom w:val="0"/>
      <w:divBdr>
        <w:top w:val="none" w:sz="0" w:space="0" w:color="auto"/>
        <w:left w:val="none" w:sz="0" w:space="0" w:color="auto"/>
        <w:bottom w:val="none" w:sz="0" w:space="0" w:color="auto"/>
        <w:right w:val="none" w:sz="0" w:space="0" w:color="auto"/>
      </w:divBdr>
    </w:div>
    <w:div w:id="776365568">
      <w:bodyDiv w:val="1"/>
      <w:marLeft w:val="0"/>
      <w:marRight w:val="0"/>
      <w:marTop w:val="0"/>
      <w:marBottom w:val="0"/>
      <w:divBdr>
        <w:top w:val="none" w:sz="0" w:space="0" w:color="auto"/>
        <w:left w:val="none" w:sz="0" w:space="0" w:color="auto"/>
        <w:bottom w:val="none" w:sz="0" w:space="0" w:color="auto"/>
        <w:right w:val="none" w:sz="0" w:space="0" w:color="auto"/>
      </w:divBdr>
    </w:div>
    <w:div w:id="795953618">
      <w:bodyDiv w:val="1"/>
      <w:marLeft w:val="0"/>
      <w:marRight w:val="0"/>
      <w:marTop w:val="0"/>
      <w:marBottom w:val="0"/>
      <w:divBdr>
        <w:top w:val="none" w:sz="0" w:space="0" w:color="auto"/>
        <w:left w:val="none" w:sz="0" w:space="0" w:color="auto"/>
        <w:bottom w:val="none" w:sz="0" w:space="0" w:color="auto"/>
        <w:right w:val="none" w:sz="0" w:space="0" w:color="auto"/>
      </w:divBdr>
    </w:div>
    <w:div w:id="941378366">
      <w:bodyDiv w:val="1"/>
      <w:marLeft w:val="0"/>
      <w:marRight w:val="0"/>
      <w:marTop w:val="0"/>
      <w:marBottom w:val="0"/>
      <w:divBdr>
        <w:top w:val="none" w:sz="0" w:space="0" w:color="auto"/>
        <w:left w:val="none" w:sz="0" w:space="0" w:color="auto"/>
        <w:bottom w:val="none" w:sz="0" w:space="0" w:color="auto"/>
        <w:right w:val="none" w:sz="0" w:space="0" w:color="auto"/>
      </w:divBdr>
    </w:div>
    <w:div w:id="967007800">
      <w:bodyDiv w:val="1"/>
      <w:marLeft w:val="0"/>
      <w:marRight w:val="0"/>
      <w:marTop w:val="0"/>
      <w:marBottom w:val="0"/>
      <w:divBdr>
        <w:top w:val="none" w:sz="0" w:space="0" w:color="auto"/>
        <w:left w:val="none" w:sz="0" w:space="0" w:color="auto"/>
        <w:bottom w:val="none" w:sz="0" w:space="0" w:color="auto"/>
        <w:right w:val="none" w:sz="0" w:space="0" w:color="auto"/>
      </w:divBdr>
    </w:div>
    <w:div w:id="990452079">
      <w:bodyDiv w:val="1"/>
      <w:marLeft w:val="0"/>
      <w:marRight w:val="0"/>
      <w:marTop w:val="0"/>
      <w:marBottom w:val="0"/>
      <w:divBdr>
        <w:top w:val="none" w:sz="0" w:space="0" w:color="auto"/>
        <w:left w:val="none" w:sz="0" w:space="0" w:color="auto"/>
        <w:bottom w:val="none" w:sz="0" w:space="0" w:color="auto"/>
        <w:right w:val="none" w:sz="0" w:space="0" w:color="auto"/>
      </w:divBdr>
      <w:divsChild>
        <w:div w:id="1556547440">
          <w:marLeft w:val="0"/>
          <w:marRight w:val="0"/>
          <w:marTop w:val="0"/>
          <w:marBottom w:val="0"/>
          <w:divBdr>
            <w:top w:val="none" w:sz="0" w:space="0" w:color="auto"/>
            <w:left w:val="none" w:sz="0" w:space="0" w:color="auto"/>
            <w:bottom w:val="none" w:sz="0" w:space="0" w:color="auto"/>
            <w:right w:val="none" w:sz="0" w:space="0" w:color="auto"/>
          </w:divBdr>
        </w:div>
        <w:div w:id="1048380918">
          <w:marLeft w:val="0"/>
          <w:marRight w:val="0"/>
          <w:marTop w:val="120"/>
          <w:marBottom w:val="0"/>
          <w:divBdr>
            <w:top w:val="none" w:sz="0" w:space="0" w:color="auto"/>
            <w:left w:val="none" w:sz="0" w:space="0" w:color="auto"/>
            <w:bottom w:val="none" w:sz="0" w:space="0" w:color="auto"/>
            <w:right w:val="none" w:sz="0" w:space="0" w:color="auto"/>
          </w:divBdr>
          <w:divsChild>
            <w:div w:id="1833059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09169">
      <w:bodyDiv w:val="1"/>
      <w:marLeft w:val="0"/>
      <w:marRight w:val="0"/>
      <w:marTop w:val="0"/>
      <w:marBottom w:val="0"/>
      <w:divBdr>
        <w:top w:val="none" w:sz="0" w:space="0" w:color="auto"/>
        <w:left w:val="none" w:sz="0" w:space="0" w:color="auto"/>
        <w:bottom w:val="none" w:sz="0" w:space="0" w:color="auto"/>
        <w:right w:val="none" w:sz="0" w:space="0" w:color="auto"/>
      </w:divBdr>
    </w:div>
    <w:div w:id="1009605046">
      <w:bodyDiv w:val="1"/>
      <w:marLeft w:val="0"/>
      <w:marRight w:val="0"/>
      <w:marTop w:val="0"/>
      <w:marBottom w:val="0"/>
      <w:divBdr>
        <w:top w:val="none" w:sz="0" w:space="0" w:color="auto"/>
        <w:left w:val="none" w:sz="0" w:space="0" w:color="auto"/>
        <w:bottom w:val="none" w:sz="0" w:space="0" w:color="auto"/>
        <w:right w:val="none" w:sz="0" w:space="0" w:color="auto"/>
      </w:divBdr>
    </w:div>
    <w:div w:id="1023240336">
      <w:bodyDiv w:val="1"/>
      <w:marLeft w:val="0"/>
      <w:marRight w:val="0"/>
      <w:marTop w:val="0"/>
      <w:marBottom w:val="0"/>
      <w:divBdr>
        <w:top w:val="none" w:sz="0" w:space="0" w:color="auto"/>
        <w:left w:val="none" w:sz="0" w:space="0" w:color="auto"/>
        <w:bottom w:val="none" w:sz="0" w:space="0" w:color="auto"/>
        <w:right w:val="none" w:sz="0" w:space="0" w:color="auto"/>
      </w:divBdr>
    </w:div>
    <w:div w:id="1049644315">
      <w:bodyDiv w:val="1"/>
      <w:marLeft w:val="0"/>
      <w:marRight w:val="0"/>
      <w:marTop w:val="0"/>
      <w:marBottom w:val="0"/>
      <w:divBdr>
        <w:top w:val="none" w:sz="0" w:space="0" w:color="auto"/>
        <w:left w:val="none" w:sz="0" w:space="0" w:color="auto"/>
        <w:bottom w:val="none" w:sz="0" w:space="0" w:color="auto"/>
        <w:right w:val="none" w:sz="0" w:space="0" w:color="auto"/>
      </w:divBdr>
    </w:div>
    <w:div w:id="1094128904">
      <w:bodyDiv w:val="1"/>
      <w:marLeft w:val="0"/>
      <w:marRight w:val="0"/>
      <w:marTop w:val="0"/>
      <w:marBottom w:val="0"/>
      <w:divBdr>
        <w:top w:val="none" w:sz="0" w:space="0" w:color="auto"/>
        <w:left w:val="none" w:sz="0" w:space="0" w:color="auto"/>
        <w:bottom w:val="none" w:sz="0" w:space="0" w:color="auto"/>
        <w:right w:val="none" w:sz="0" w:space="0" w:color="auto"/>
      </w:divBdr>
    </w:div>
    <w:div w:id="1100292339">
      <w:bodyDiv w:val="1"/>
      <w:marLeft w:val="0"/>
      <w:marRight w:val="0"/>
      <w:marTop w:val="0"/>
      <w:marBottom w:val="0"/>
      <w:divBdr>
        <w:top w:val="none" w:sz="0" w:space="0" w:color="auto"/>
        <w:left w:val="none" w:sz="0" w:space="0" w:color="auto"/>
        <w:bottom w:val="none" w:sz="0" w:space="0" w:color="auto"/>
        <w:right w:val="none" w:sz="0" w:space="0" w:color="auto"/>
      </w:divBdr>
    </w:div>
    <w:div w:id="1102606435">
      <w:bodyDiv w:val="1"/>
      <w:marLeft w:val="0"/>
      <w:marRight w:val="0"/>
      <w:marTop w:val="0"/>
      <w:marBottom w:val="0"/>
      <w:divBdr>
        <w:top w:val="none" w:sz="0" w:space="0" w:color="auto"/>
        <w:left w:val="none" w:sz="0" w:space="0" w:color="auto"/>
        <w:bottom w:val="none" w:sz="0" w:space="0" w:color="auto"/>
        <w:right w:val="none" w:sz="0" w:space="0" w:color="auto"/>
      </w:divBdr>
    </w:div>
    <w:div w:id="1113404556">
      <w:bodyDiv w:val="1"/>
      <w:marLeft w:val="0"/>
      <w:marRight w:val="0"/>
      <w:marTop w:val="0"/>
      <w:marBottom w:val="0"/>
      <w:divBdr>
        <w:top w:val="none" w:sz="0" w:space="0" w:color="auto"/>
        <w:left w:val="none" w:sz="0" w:space="0" w:color="auto"/>
        <w:bottom w:val="none" w:sz="0" w:space="0" w:color="auto"/>
        <w:right w:val="none" w:sz="0" w:space="0" w:color="auto"/>
      </w:divBdr>
    </w:div>
    <w:div w:id="1136532406">
      <w:bodyDiv w:val="1"/>
      <w:marLeft w:val="0"/>
      <w:marRight w:val="0"/>
      <w:marTop w:val="0"/>
      <w:marBottom w:val="0"/>
      <w:divBdr>
        <w:top w:val="none" w:sz="0" w:space="0" w:color="auto"/>
        <w:left w:val="none" w:sz="0" w:space="0" w:color="auto"/>
        <w:bottom w:val="none" w:sz="0" w:space="0" w:color="auto"/>
        <w:right w:val="none" w:sz="0" w:space="0" w:color="auto"/>
      </w:divBdr>
    </w:div>
    <w:div w:id="1175800980">
      <w:bodyDiv w:val="1"/>
      <w:marLeft w:val="0"/>
      <w:marRight w:val="0"/>
      <w:marTop w:val="0"/>
      <w:marBottom w:val="0"/>
      <w:divBdr>
        <w:top w:val="none" w:sz="0" w:space="0" w:color="auto"/>
        <w:left w:val="none" w:sz="0" w:space="0" w:color="auto"/>
        <w:bottom w:val="none" w:sz="0" w:space="0" w:color="auto"/>
        <w:right w:val="none" w:sz="0" w:space="0" w:color="auto"/>
      </w:divBdr>
    </w:div>
    <w:div w:id="1180394260">
      <w:bodyDiv w:val="1"/>
      <w:marLeft w:val="0"/>
      <w:marRight w:val="0"/>
      <w:marTop w:val="0"/>
      <w:marBottom w:val="0"/>
      <w:divBdr>
        <w:top w:val="none" w:sz="0" w:space="0" w:color="auto"/>
        <w:left w:val="none" w:sz="0" w:space="0" w:color="auto"/>
        <w:bottom w:val="none" w:sz="0" w:space="0" w:color="auto"/>
        <w:right w:val="none" w:sz="0" w:space="0" w:color="auto"/>
      </w:divBdr>
    </w:div>
    <w:div w:id="1207838746">
      <w:bodyDiv w:val="1"/>
      <w:marLeft w:val="0"/>
      <w:marRight w:val="0"/>
      <w:marTop w:val="0"/>
      <w:marBottom w:val="0"/>
      <w:divBdr>
        <w:top w:val="none" w:sz="0" w:space="0" w:color="auto"/>
        <w:left w:val="none" w:sz="0" w:space="0" w:color="auto"/>
        <w:bottom w:val="none" w:sz="0" w:space="0" w:color="auto"/>
        <w:right w:val="none" w:sz="0" w:space="0" w:color="auto"/>
      </w:divBdr>
    </w:div>
    <w:div w:id="1211649508">
      <w:bodyDiv w:val="1"/>
      <w:marLeft w:val="0"/>
      <w:marRight w:val="0"/>
      <w:marTop w:val="0"/>
      <w:marBottom w:val="0"/>
      <w:divBdr>
        <w:top w:val="none" w:sz="0" w:space="0" w:color="auto"/>
        <w:left w:val="none" w:sz="0" w:space="0" w:color="auto"/>
        <w:bottom w:val="none" w:sz="0" w:space="0" w:color="auto"/>
        <w:right w:val="none" w:sz="0" w:space="0" w:color="auto"/>
      </w:divBdr>
    </w:div>
    <w:div w:id="1270507528">
      <w:bodyDiv w:val="1"/>
      <w:marLeft w:val="0"/>
      <w:marRight w:val="0"/>
      <w:marTop w:val="0"/>
      <w:marBottom w:val="0"/>
      <w:divBdr>
        <w:top w:val="none" w:sz="0" w:space="0" w:color="auto"/>
        <w:left w:val="none" w:sz="0" w:space="0" w:color="auto"/>
        <w:bottom w:val="none" w:sz="0" w:space="0" w:color="auto"/>
        <w:right w:val="none" w:sz="0" w:space="0" w:color="auto"/>
      </w:divBdr>
    </w:div>
    <w:div w:id="1280797586">
      <w:bodyDiv w:val="1"/>
      <w:marLeft w:val="0"/>
      <w:marRight w:val="0"/>
      <w:marTop w:val="0"/>
      <w:marBottom w:val="0"/>
      <w:divBdr>
        <w:top w:val="none" w:sz="0" w:space="0" w:color="auto"/>
        <w:left w:val="none" w:sz="0" w:space="0" w:color="auto"/>
        <w:bottom w:val="none" w:sz="0" w:space="0" w:color="auto"/>
        <w:right w:val="none" w:sz="0" w:space="0" w:color="auto"/>
      </w:divBdr>
    </w:div>
    <w:div w:id="1288006619">
      <w:bodyDiv w:val="1"/>
      <w:marLeft w:val="0"/>
      <w:marRight w:val="0"/>
      <w:marTop w:val="0"/>
      <w:marBottom w:val="0"/>
      <w:divBdr>
        <w:top w:val="none" w:sz="0" w:space="0" w:color="auto"/>
        <w:left w:val="none" w:sz="0" w:space="0" w:color="auto"/>
        <w:bottom w:val="none" w:sz="0" w:space="0" w:color="auto"/>
        <w:right w:val="none" w:sz="0" w:space="0" w:color="auto"/>
      </w:divBdr>
    </w:div>
    <w:div w:id="1295719119">
      <w:bodyDiv w:val="1"/>
      <w:marLeft w:val="0"/>
      <w:marRight w:val="0"/>
      <w:marTop w:val="0"/>
      <w:marBottom w:val="0"/>
      <w:divBdr>
        <w:top w:val="none" w:sz="0" w:space="0" w:color="auto"/>
        <w:left w:val="none" w:sz="0" w:space="0" w:color="auto"/>
        <w:bottom w:val="none" w:sz="0" w:space="0" w:color="auto"/>
        <w:right w:val="none" w:sz="0" w:space="0" w:color="auto"/>
      </w:divBdr>
    </w:div>
    <w:div w:id="1354528089">
      <w:bodyDiv w:val="1"/>
      <w:marLeft w:val="0"/>
      <w:marRight w:val="0"/>
      <w:marTop w:val="0"/>
      <w:marBottom w:val="0"/>
      <w:divBdr>
        <w:top w:val="none" w:sz="0" w:space="0" w:color="auto"/>
        <w:left w:val="none" w:sz="0" w:space="0" w:color="auto"/>
        <w:bottom w:val="none" w:sz="0" w:space="0" w:color="auto"/>
        <w:right w:val="none" w:sz="0" w:space="0" w:color="auto"/>
      </w:divBdr>
    </w:div>
    <w:div w:id="1387796869">
      <w:bodyDiv w:val="1"/>
      <w:marLeft w:val="0"/>
      <w:marRight w:val="0"/>
      <w:marTop w:val="0"/>
      <w:marBottom w:val="0"/>
      <w:divBdr>
        <w:top w:val="none" w:sz="0" w:space="0" w:color="auto"/>
        <w:left w:val="none" w:sz="0" w:space="0" w:color="auto"/>
        <w:bottom w:val="none" w:sz="0" w:space="0" w:color="auto"/>
        <w:right w:val="none" w:sz="0" w:space="0" w:color="auto"/>
      </w:divBdr>
    </w:div>
    <w:div w:id="1443577351">
      <w:bodyDiv w:val="1"/>
      <w:marLeft w:val="0"/>
      <w:marRight w:val="0"/>
      <w:marTop w:val="0"/>
      <w:marBottom w:val="0"/>
      <w:divBdr>
        <w:top w:val="none" w:sz="0" w:space="0" w:color="auto"/>
        <w:left w:val="none" w:sz="0" w:space="0" w:color="auto"/>
        <w:bottom w:val="none" w:sz="0" w:space="0" w:color="auto"/>
        <w:right w:val="none" w:sz="0" w:space="0" w:color="auto"/>
      </w:divBdr>
    </w:div>
    <w:div w:id="1462575091">
      <w:bodyDiv w:val="1"/>
      <w:marLeft w:val="0"/>
      <w:marRight w:val="0"/>
      <w:marTop w:val="0"/>
      <w:marBottom w:val="0"/>
      <w:divBdr>
        <w:top w:val="none" w:sz="0" w:space="0" w:color="auto"/>
        <w:left w:val="none" w:sz="0" w:space="0" w:color="auto"/>
        <w:bottom w:val="none" w:sz="0" w:space="0" w:color="auto"/>
        <w:right w:val="none" w:sz="0" w:space="0" w:color="auto"/>
      </w:divBdr>
    </w:div>
    <w:div w:id="1486705911">
      <w:bodyDiv w:val="1"/>
      <w:marLeft w:val="0"/>
      <w:marRight w:val="0"/>
      <w:marTop w:val="0"/>
      <w:marBottom w:val="0"/>
      <w:divBdr>
        <w:top w:val="none" w:sz="0" w:space="0" w:color="auto"/>
        <w:left w:val="none" w:sz="0" w:space="0" w:color="auto"/>
        <w:bottom w:val="none" w:sz="0" w:space="0" w:color="auto"/>
        <w:right w:val="none" w:sz="0" w:space="0" w:color="auto"/>
      </w:divBdr>
    </w:div>
    <w:div w:id="1509364733">
      <w:bodyDiv w:val="1"/>
      <w:marLeft w:val="0"/>
      <w:marRight w:val="0"/>
      <w:marTop w:val="0"/>
      <w:marBottom w:val="0"/>
      <w:divBdr>
        <w:top w:val="none" w:sz="0" w:space="0" w:color="auto"/>
        <w:left w:val="none" w:sz="0" w:space="0" w:color="auto"/>
        <w:bottom w:val="none" w:sz="0" w:space="0" w:color="auto"/>
        <w:right w:val="none" w:sz="0" w:space="0" w:color="auto"/>
      </w:divBdr>
    </w:div>
    <w:div w:id="1554806041">
      <w:bodyDiv w:val="1"/>
      <w:marLeft w:val="0"/>
      <w:marRight w:val="0"/>
      <w:marTop w:val="0"/>
      <w:marBottom w:val="0"/>
      <w:divBdr>
        <w:top w:val="none" w:sz="0" w:space="0" w:color="auto"/>
        <w:left w:val="none" w:sz="0" w:space="0" w:color="auto"/>
        <w:bottom w:val="none" w:sz="0" w:space="0" w:color="auto"/>
        <w:right w:val="none" w:sz="0" w:space="0" w:color="auto"/>
      </w:divBdr>
    </w:div>
    <w:div w:id="1592468606">
      <w:bodyDiv w:val="1"/>
      <w:marLeft w:val="0"/>
      <w:marRight w:val="0"/>
      <w:marTop w:val="0"/>
      <w:marBottom w:val="0"/>
      <w:divBdr>
        <w:top w:val="none" w:sz="0" w:space="0" w:color="auto"/>
        <w:left w:val="none" w:sz="0" w:space="0" w:color="auto"/>
        <w:bottom w:val="none" w:sz="0" w:space="0" w:color="auto"/>
        <w:right w:val="none" w:sz="0" w:space="0" w:color="auto"/>
      </w:divBdr>
    </w:div>
    <w:div w:id="1606843628">
      <w:bodyDiv w:val="1"/>
      <w:marLeft w:val="0"/>
      <w:marRight w:val="0"/>
      <w:marTop w:val="0"/>
      <w:marBottom w:val="0"/>
      <w:divBdr>
        <w:top w:val="none" w:sz="0" w:space="0" w:color="auto"/>
        <w:left w:val="none" w:sz="0" w:space="0" w:color="auto"/>
        <w:bottom w:val="none" w:sz="0" w:space="0" w:color="auto"/>
        <w:right w:val="none" w:sz="0" w:space="0" w:color="auto"/>
      </w:divBdr>
    </w:div>
    <w:div w:id="1699354963">
      <w:bodyDiv w:val="1"/>
      <w:marLeft w:val="0"/>
      <w:marRight w:val="0"/>
      <w:marTop w:val="0"/>
      <w:marBottom w:val="0"/>
      <w:divBdr>
        <w:top w:val="none" w:sz="0" w:space="0" w:color="auto"/>
        <w:left w:val="none" w:sz="0" w:space="0" w:color="auto"/>
        <w:bottom w:val="none" w:sz="0" w:space="0" w:color="auto"/>
        <w:right w:val="none" w:sz="0" w:space="0" w:color="auto"/>
      </w:divBdr>
    </w:div>
    <w:div w:id="1774587451">
      <w:bodyDiv w:val="1"/>
      <w:marLeft w:val="0"/>
      <w:marRight w:val="0"/>
      <w:marTop w:val="0"/>
      <w:marBottom w:val="0"/>
      <w:divBdr>
        <w:top w:val="none" w:sz="0" w:space="0" w:color="auto"/>
        <w:left w:val="none" w:sz="0" w:space="0" w:color="auto"/>
        <w:bottom w:val="none" w:sz="0" w:space="0" w:color="auto"/>
        <w:right w:val="none" w:sz="0" w:space="0" w:color="auto"/>
      </w:divBdr>
    </w:div>
    <w:div w:id="1847399047">
      <w:bodyDiv w:val="1"/>
      <w:marLeft w:val="0"/>
      <w:marRight w:val="0"/>
      <w:marTop w:val="0"/>
      <w:marBottom w:val="0"/>
      <w:divBdr>
        <w:top w:val="none" w:sz="0" w:space="0" w:color="auto"/>
        <w:left w:val="none" w:sz="0" w:space="0" w:color="auto"/>
        <w:bottom w:val="none" w:sz="0" w:space="0" w:color="auto"/>
        <w:right w:val="none" w:sz="0" w:space="0" w:color="auto"/>
      </w:divBdr>
    </w:div>
    <w:div w:id="1864704288">
      <w:bodyDiv w:val="1"/>
      <w:marLeft w:val="0"/>
      <w:marRight w:val="0"/>
      <w:marTop w:val="0"/>
      <w:marBottom w:val="0"/>
      <w:divBdr>
        <w:top w:val="none" w:sz="0" w:space="0" w:color="auto"/>
        <w:left w:val="none" w:sz="0" w:space="0" w:color="auto"/>
        <w:bottom w:val="none" w:sz="0" w:space="0" w:color="auto"/>
        <w:right w:val="none" w:sz="0" w:space="0" w:color="auto"/>
      </w:divBdr>
    </w:div>
    <w:div w:id="1991211694">
      <w:bodyDiv w:val="1"/>
      <w:marLeft w:val="0"/>
      <w:marRight w:val="0"/>
      <w:marTop w:val="0"/>
      <w:marBottom w:val="0"/>
      <w:divBdr>
        <w:top w:val="none" w:sz="0" w:space="0" w:color="auto"/>
        <w:left w:val="none" w:sz="0" w:space="0" w:color="auto"/>
        <w:bottom w:val="none" w:sz="0" w:space="0" w:color="auto"/>
        <w:right w:val="none" w:sz="0" w:space="0" w:color="auto"/>
      </w:divBdr>
    </w:div>
    <w:div w:id="2003123673">
      <w:bodyDiv w:val="1"/>
      <w:marLeft w:val="0"/>
      <w:marRight w:val="0"/>
      <w:marTop w:val="0"/>
      <w:marBottom w:val="0"/>
      <w:divBdr>
        <w:top w:val="none" w:sz="0" w:space="0" w:color="auto"/>
        <w:left w:val="none" w:sz="0" w:space="0" w:color="auto"/>
        <w:bottom w:val="none" w:sz="0" w:space="0" w:color="auto"/>
        <w:right w:val="none" w:sz="0" w:space="0" w:color="auto"/>
      </w:divBdr>
    </w:div>
    <w:div w:id="2078047045">
      <w:bodyDiv w:val="1"/>
      <w:marLeft w:val="0"/>
      <w:marRight w:val="0"/>
      <w:marTop w:val="0"/>
      <w:marBottom w:val="0"/>
      <w:divBdr>
        <w:top w:val="none" w:sz="0" w:space="0" w:color="auto"/>
        <w:left w:val="none" w:sz="0" w:space="0" w:color="auto"/>
        <w:bottom w:val="none" w:sz="0" w:space="0" w:color="auto"/>
        <w:right w:val="none" w:sz="0" w:space="0" w:color="auto"/>
      </w:divBdr>
    </w:div>
    <w:div w:id="2079983998">
      <w:bodyDiv w:val="1"/>
      <w:marLeft w:val="0"/>
      <w:marRight w:val="0"/>
      <w:marTop w:val="0"/>
      <w:marBottom w:val="0"/>
      <w:divBdr>
        <w:top w:val="none" w:sz="0" w:space="0" w:color="auto"/>
        <w:left w:val="none" w:sz="0" w:space="0" w:color="auto"/>
        <w:bottom w:val="none" w:sz="0" w:space="0" w:color="auto"/>
        <w:right w:val="none" w:sz="0" w:space="0" w:color="auto"/>
      </w:divBdr>
    </w:div>
    <w:div w:id="2125728654">
      <w:bodyDiv w:val="1"/>
      <w:marLeft w:val="0"/>
      <w:marRight w:val="0"/>
      <w:marTop w:val="0"/>
      <w:marBottom w:val="0"/>
      <w:divBdr>
        <w:top w:val="none" w:sz="0" w:space="0" w:color="auto"/>
        <w:left w:val="none" w:sz="0" w:space="0" w:color="auto"/>
        <w:bottom w:val="none" w:sz="0" w:space="0" w:color="auto"/>
        <w:right w:val="none" w:sz="0" w:space="0" w:color="auto"/>
      </w:divBdr>
    </w:div>
    <w:div w:id="2141341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dwardjones.com" TargetMode="External"/><Relationship Id="rId13" Type="http://schemas.openxmlformats.org/officeDocument/2006/relationships/hyperlink" Target="https://theriver953.com/podcasts/the-valley-today/" TargetMode="External"/><Relationship Id="rId18" Type="http://schemas.openxmlformats.org/officeDocument/2006/relationships/image" Target="media/image4.jpeg"/><Relationship Id="rId3" Type="http://schemas.openxmlformats.org/officeDocument/2006/relationships/styles" Target="styles.xml"/><Relationship Id="rId21" Type="http://schemas.openxmlformats.org/officeDocument/2006/relationships/hyperlink" Target="mailto:edison.emmons@luraypage.com" TargetMode="External"/><Relationship Id="rId7" Type="http://schemas.openxmlformats.org/officeDocument/2006/relationships/endnotes" Target="endnotes.xml"/><Relationship Id="rId12" Type="http://schemas.openxmlformats.org/officeDocument/2006/relationships/hyperlink" Target="http://www.visitluraypage.com/" TargetMode="External"/><Relationship Id="rId17" Type="http://schemas.openxmlformats.org/officeDocument/2006/relationships/hyperlink" Target="mailto:edie.emmons@luraypage.co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theriver953.com/podcasts/the-valley-today/" TargetMode="External"/><Relationship Id="rId20" Type="http://schemas.openxmlformats.org/officeDocument/2006/relationships/hyperlink" Target="mailto:nlboyer46@gmail.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bit.ly/FBSecureLPCCC" TargetMode="External"/><Relationship Id="rId23" Type="http://schemas.openxmlformats.org/officeDocument/2006/relationships/hyperlink" Target="mailto:edison.emmons@luraypage.com" TargetMode="External"/><Relationship Id="rId10" Type="http://schemas.openxmlformats.org/officeDocument/2006/relationships/image" Target="media/image2.jpeg"/><Relationship Id="rId19" Type="http://schemas.openxmlformats.org/officeDocument/2006/relationships/hyperlink" Target="https://www.facebook.com/Page-County-Public-Forum-160331827964252/"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mailto:edie.emmons@luraypage.com" TargetMode="External"/><Relationship Id="rId22" Type="http://schemas.openxmlformats.org/officeDocument/2006/relationships/hyperlink" Target="mailto:edison.emmons@luraypag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F3FB5C-DC66-4F87-B59B-14D396EAF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1578</Words>
  <Characters>8997</Characters>
  <Application>Microsoft Office Word</Application>
  <DocSecurity>4</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0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me</dc:creator>
  <cp:lastModifiedBy>Edie Emmons</cp:lastModifiedBy>
  <cp:revision>2</cp:revision>
  <cp:lastPrinted>2019-05-23T13:54:00Z</cp:lastPrinted>
  <dcterms:created xsi:type="dcterms:W3CDTF">2022-01-24T16:04:00Z</dcterms:created>
  <dcterms:modified xsi:type="dcterms:W3CDTF">2022-01-24T16:04:00Z</dcterms:modified>
</cp:coreProperties>
</file>